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6CCB1F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TRACHYMYRMEX WHOLE ANTS vs DISSECTED GUTS</w:t>
      </w:r>
    </w:p>
    <w:p w14:paraId="52B9506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Load dada2, I used v1.11.1  and followed their published workflow</w:t>
      </w:r>
    </w:p>
    <w:p w14:paraId="2A4D9DA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library(dada2)</w:t>
      </w:r>
    </w:p>
    <w:p w14:paraId="7EA54E7A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ath &lt;- "~/Prelim Guts vs WA/"</w:t>
      </w:r>
    </w:p>
    <w:p w14:paraId="26C09D7A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fnFs &lt;- sort(list.files(path, pattern="_R1_001.fastq", full.name = TRUE))</w:t>
      </w:r>
    </w:p>
    <w:p w14:paraId="46660E3D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fnRs &lt;- sort(list.files(path, pattern="_R2_001.fastq", full.name = TRUE))</w:t>
      </w:r>
    </w:p>
    <w:p w14:paraId="543D077C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sample.names &lt;- sapply(strsplit(basename(fnFs), "_"), `[`, 1)</w:t>
      </w:r>
    </w:p>
    <w:p w14:paraId="44550B4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 xml:space="preserve">#View quality plots and I ended up adjusted "truncLen" based on this. </w:t>
      </w:r>
    </w:p>
    <w:p w14:paraId="0D9E2D2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lotQualityProfile(fnFs[1:2])</w:t>
      </w:r>
    </w:p>
    <w:p w14:paraId="08364DB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 xml:space="preserve">plotQualityProfile(fnRs[1:2]) </w:t>
      </w:r>
    </w:p>
    <w:p w14:paraId="2651241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filt_path &lt;- file.path(path, "filtered")</w:t>
      </w:r>
    </w:p>
    <w:p w14:paraId="11E1D3A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filtFs &lt;- file.path(filt_path, paste0(sample.names, "_F_filt.fastq"))</w:t>
      </w:r>
    </w:p>
    <w:p w14:paraId="1F80A27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filtRs &lt;- file.path(filt_path, paste0(sample.names, "_R_filt.fastq"))</w:t>
      </w:r>
    </w:p>
    <w:p w14:paraId="24E50340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out &lt;- filterAndTrim(fnFs, filtFs, fnRs, filtRs, truncLen = c(240,160), maxN=0, maxEE = c(2,5), truncQ=2, rm.phix =TRUE, compress=TRUE, multithread = TRUE)</w:t>
      </w:r>
    </w:p>
    <w:p w14:paraId="00BA703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errF &lt;- learnErrors(filtFs, multithread = TRUE)</w:t>
      </w:r>
    </w:p>
    <w:p w14:paraId="0B6EB54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errR &lt;- learnErrors(filtRs, multithread = TRUE)</w:t>
      </w:r>
    </w:p>
    <w:p w14:paraId="312D6ED0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View Errors</w:t>
      </w:r>
    </w:p>
    <w:p w14:paraId="3700F6DF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lotErrors(errF, nominalQ=TRUE)</w:t>
      </w:r>
    </w:p>
    <w:p w14:paraId="3B0B87EA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derepFs &lt;- derepFastq(filtFs, verbose=TRUE)</w:t>
      </w:r>
    </w:p>
    <w:p w14:paraId="4469F55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derepRs &lt;- derepFastq(filtRs, verbose=TRUE)</w:t>
      </w:r>
    </w:p>
    <w:p w14:paraId="2FF5386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names(derepFs) &lt;- sample.names</w:t>
      </w:r>
    </w:p>
    <w:p w14:paraId="6D81E40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names(derepRs) &lt;- sample.names</w:t>
      </w:r>
    </w:p>
    <w:p w14:paraId="2B155F6C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dadaFs &lt;- dada(derepFs, err=errF, multithread=TRUE)</w:t>
      </w:r>
    </w:p>
    <w:p w14:paraId="6DFA705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dadaRs &lt;- dada(derepRs, err=errR, multithread=TRUE)</w:t>
      </w:r>
    </w:p>
    <w:p w14:paraId="3BB4F66D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dadaFs[[1]]</w:t>
      </w:r>
    </w:p>
    <w:p w14:paraId="285E8340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mergers &lt;- mergePairs(dadaFs, derepFs, dadaRs, derepRs, verbose = TRUE)</w:t>
      </w:r>
    </w:p>
    <w:p w14:paraId="4CDDE4F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seqtab &lt;- makeSequenceTable(mergers)</w:t>
      </w:r>
    </w:p>
    <w:p w14:paraId="77A508A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seqtab.nochim &lt;- removeBimeraDenovo(seqtab, method="consensus", multithread=TRUE, verbose = TRUE)</w:t>
      </w:r>
    </w:p>
    <w:p w14:paraId="114AE337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sum(seqtab.nochim)/sum(seqtab)</w:t>
      </w:r>
    </w:p>
    <w:p w14:paraId="00FB6CF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getN &lt;- function(x) sum(getUniques(x))</w:t>
      </w:r>
    </w:p>
    <w:p w14:paraId="488F9A6A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track &lt;- cbind(out, sapply(dadaFs, getN), sapply(mergers, getN), rowSums(seqtab), rowSums(seqtab.nochim))</w:t>
      </w:r>
    </w:p>
    <w:p w14:paraId="4823C32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colnames(track) &lt;- c("input", "filtered", "denoised", "merged", "tabled", "nonchim")</w:t>
      </w:r>
    </w:p>
    <w:p w14:paraId="1F03858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rownames(track) &lt;- sample.names</w:t>
      </w:r>
    </w:p>
    <w:p w14:paraId="6525EF9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 xml:space="preserve">#Add in taxa information using your choice of database. </w:t>
      </w:r>
    </w:p>
    <w:p w14:paraId="7B648CFA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taxa &lt;- assignTaxonomy(seqtab.nochim, "Prelim Guts vs WA/silva_nr_v128_train_set.fa", multithread = TRUE)</w:t>
      </w:r>
    </w:p>
    <w:p w14:paraId="5B8143F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 xml:space="preserve">taxa.print &lt;- taxa </w:t>
      </w:r>
    </w:p>
    <w:p w14:paraId="09191900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rownames(taxa.print) &lt;- NULL</w:t>
      </w:r>
    </w:p>
    <w:p w14:paraId="22E0C64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head(taxa.print)</w:t>
      </w:r>
    </w:p>
    <w:p w14:paraId="242465BF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#</w:t>
      </w:r>
      <w:r w:rsidRPr="005315F5">
        <w:rPr>
          <w:rFonts w:ascii="Courier New" w:hAnsi="Courier New" w:cs="Courier New"/>
          <w:sz w:val="18"/>
          <w:szCs w:val="18"/>
        </w:rPr>
        <w:t>Output the taxa, taxa counts, and taxa asv sequences</w:t>
      </w:r>
    </w:p>
    <w:p w14:paraId="236007D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write.csv(taxa.print, "AntGutWholeAnttaxa.csv")</w:t>
      </w:r>
    </w:p>
    <w:p w14:paraId="3619601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write.csv(seqtab.nochim, "AntGutWholeAntASV.csv")</w:t>
      </w:r>
    </w:p>
    <w:p w14:paraId="0688AA9A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440591AA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Load other packages</w:t>
      </w:r>
    </w:p>
    <w:p w14:paraId="24B1F7AF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library(phyloseq)</w:t>
      </w:r>
    </w:p>
    <w:p w14:paraId="5A77AEA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library(ggplot2)</w:t>
      </w:r>
    </w:p>
    <w:p w14:paraId="3C73C10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library(plyr)</w:t>
      </w:r>
    </w:p>
    <w:p w14:paraId="3FC07E7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library(vegan)</w:t>
      </w:r>
    </w:p>
    <w:p w14:paraId="56C03DB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Read in Metadata. Includes the sample name, whether it is a sample or control, and other information that is needed. I included whether they were whole ants or dissected guts</w:t>
      </w:r>
    </w:p>
    <w:p w14:paraId="280BC4C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meta &lt;- read.csv("~/Prelim Guts vs WA/AGWA-metadata.csv",header = TRUE, row.names = 1)</w:t>
      </w:r>
    </w:p>
    <w:p w14:paraId="668914C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 &lt;- phyloseq(otu_table(seqtab.nochim, taxa_are_rows = FALSE), sample_data(meta), tax_table(taxa))</w:t>
      </w:r>
    </w:p>
    <w:p w14:paraId="33F00F1C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Check phyloseq object</w:t>
      </w:r>
    </w:p>
    <w:p w14:paraId="1B806AB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</w:t>
      </w:r>
    </w:p>
    <w:p w14:paraId="288A6AD0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Load decontam package</w:t>
      </w:r>
    </w:p>
    <w:p w14:paraId="613064DC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library(decontam)</w:t>
      </w:r>
    </w:p>
    <w:p w14:paraId="189A27B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sample_variables(ps)</w:t>
      </w:r>
    </w:p>
    <w:p w14:paraId="6CF2382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df &lt;- as.data.frame(sample_data(ps))</w:t>
      </w:r>
    </w:p>
    <w:p w14:paraId="2360EB2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lastRenderedPageBreak/>
        <w:t>df$LibrarySize &lt;- sample_sums(ps)</w:t>
      </w:r>
    </w:p>
    <w:p w14:paraId="582975C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df &lt;- df[order(df$LibrarySize),]</w:t>
      </w:r>
    </w:p>
    <w:p w14:paraId="4997575D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df$Index &lt;- seq(nrow(df))</w:t>
      </w:r>
    </w:p>
    <w:p w14:paraId="4DFF53FD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ggplot(data=df, aes(x=Index, y=LibrarySize, color=Sample_or_Control)) + geom_point()</w:t>
      </w:r>
    </w:p>
    <w:p w14:paraId="5745FC8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sample_data(ps)$is.neg &lt;- sample_data(ps)$Sample_or_Control == "Control Sample"</w:t>
      </w:r>
    </w:p>
    <w:p w14:paraId="32F4DAC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contamdf.prev &lt;- isContaminant(ps, method="prevalence", neg="is.neg")</w:t>
      </w:r>
    </w:p>
    <w:p w14:paraId="7679A5B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33D7116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table(contamdf.prev$contaminant)</w:t>
      </w:r>
    </w:p>
    <w:p w14:paraId="5CC397F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56AA197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 xml:space="preserve">#To remove Eukyota, Archaea </w:t>
      </w:r>
    </w:p>
    <w:p w14:paraId="569F437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1 &lt;- subset_taxa(ps,Kingdom == "Bacteria")</w:t>
      </w:r>
    </w:p>
    <w:p w14:paraId="36ED162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View it</w:t>
      </w:r>
    </w:p>
    <w:p w14:paraId="4076FCA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get_taxa_unique(ps1, taxonomic.rank = "Kingdom")</w:t>
      </w:r>
    </w:p>
    <w:p w14:paraId="2FC6840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remove Blank sample</w:t>
      </w:r>
    </w:p>
    <w:p w14:paraId="6DC2FA3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2 &lt;- subset_samples(ps1 , sample_names(ps1) != "Blank")</w:t>
      </w:r>
    </w:p>
    <w:p w14:paraId="6C053637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Remove anything not identified at Phylum level</w:t>
      </w:r>
    </w:p>
    <w:p w14:paraId="1EFDC51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2 &lt;- subset_taxa(ps2, !is.na(Phylum))</w:t>
      </w:r>
    </w:p>
    <w:p w14:paraId="087F70A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sort(get_taxa_unique(ps2, taxonomic.rank = "Phylum"))</w:t>
      </w:r>
    </w:p>
    <w:p w14:paraId="1C119A5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Remove Mitochondria</w:t>
      </w:r>
    </w:p>
    <w:p w14:paraId="6A5A2BF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3 &lt;- subset_taxa(ps2, !Family == "Mitochondria")</w:t>
      </w:r>
    </w:p>
    <w:p w14:paraId="20552CA0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sort(get_taxa_unique(ps3, taxonomic.rank = "Family"))</w:t>
      </w:r>
    </w:p>
    <w:p w14:paraId="7E9DA8B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3</w:t>
      </w:r>
    </w:p>
    <w:p w14:paraId="015DCC2C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066E724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Rarefy to 14500 reads</w:t>
      </w:r>
    </w:p>
    <w:p w14:paraId="5621D8E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rngseed = 5</w:t>
      </w:r>
    </w:p>
    <w:p w14:paraId="6B8B824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4 &lt;- rarefy_even_depth(ps3, sample.size = 14500, rngseed = TRUE)</w:t>
      </w:r>
    </w:p>
    <w:p w14:paraId="62119C4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`set.seed(TRUE)` was used to initialize repeatable random subsampling.</w:t>
      </w:r>
    </w:p>
    <w:p w14:paraId="58A562E0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Please record this for your records so others can reproduce.</w:t>
      </w:r>
    </w:p>
    <w:p w14:paraId="5BCF1AB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Try `set.seed(TRUE); .Random.seed` for the full vector</w:t>
      </w:r>
    </w:p>
    <w:p w14:paraId="3340DB8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 xml:space="preserve">#9OTUs were removed because they are no longer </w:t>
      </w:r>
    </w:p>
    <w:p w14:paraId="5A32F6AD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present in any sample after random subsampling</w:t>
      </w:r>
    </w:p>
    <w:p w14:paraId="702E37D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3822248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Put into relative abundance</w:t>
      </w:r>
    </w:p>
    <w:p w14:paraId="10DF2F3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Phyla.rab &lt;- transform_sample_counts(ps4, function(x) x/sum(x))</w:t>
      </w:r>
    </w:p>
    <w:p w14:paraId="5D2366B0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Glom asvs of the same genus together</w:t>
      </w:r>
    </w:p>
    <w:p w14:paraId="322744A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Phyla.rab.glom &lt;- tax_glom(psPhyla.rab, taxrank = "Phylum")</w:t>
      </w:r>
    </w:p>
    <w:p w14:paraId="2780B46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Phyla.rab.glom.df &lt;- psmelt(psPhyla.rab.glom)</w:t>
      </w:r>
    </w:p>
    <w:p w14:paraId="0F9573B7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Plot phylum level barplot</w:t>
      </w:r>
    </w:p>
    <w:p w14:paraId="7384F1F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Phyla.rab.glom.df$Phylum &lt;- as.character(psPhyla.rab.glom.df$Phylum)</w:t>
      </w:r>
    </w:p>
    <w:p w14:paraId="4E43A3AA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13EA923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Phyla.barplot.phylum &lt;- ggplot(psPhyla.rab.glom.df, aes(x = Sample, y = Abundance, fill = Phylum, scale_color_brewer(pallette = "Set3"))) + geom_bar(stat = "identity") + theme(axis.text.x = element_text(angle = 270, vjust = 0.5))</w:t>
      </w:r>
    </w:p>
    <w:p w14:paraId="28F91410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lot(psPhyla.barplot.phylum)</w:t>
      </w:r>
    </w:p>
    <w:p w14:paraId="768384D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Arrange into whole ant or dissected gut</w:t>
      </w:r>
    </w:p>
    <w:p w14:paraId="2E8C6D4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Phyla.barplot.phylum &lt;- ggplot(psPhyla.rab.glom.df, aes(x = Sample, y = Abundance, fill = Phylum, scale_color_brewer(pallette = "Set3"))) + geom_bar(stat = "identity") + theme(axis.text.x = element_text(angle = 270, vjust = 0.5)) + facet_grid(~Type, scales = "free", space = "free") + theme(strip.text = element_text(angle = 315), strip.background = element_blank(), panel.background = element_blank())</w:t>
      </w:r>
    </w:p>
    <w:p w14:paraId="5C48D46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lot(psPhyla.barplot.phylum)</w:t>
      </w:r>
    </w:p>
    <w:p w14:paraId="710908D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Top Phyla arranged by whole ant or dissected guts</w:t>
      </w:r>
    </w:p>
    <w:p w14:paraId="02A544BA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max &lt;- ddply(psPhyla.rab.glom.df, ~Phylum, function(x) c(max = max(x$Abundance)))</w:t>
      </w:r>
    </w:p>
    <w:p w14:paraId="194A499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Other &lt;- max[max$max &lt;= 0.15,]$Phylum</w:t>
      </w:r>
    </w:p>
    <w:p w14:paraId="51F624A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Phyla.rab.glom.df[psPhyla.rab.glom.df$Phylum %in% Other,]$Phylum &lt;- "Other"</w:t>
      </w:r>
    </w:p>
    <w:p w14:paraId="6AE8589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Phyla.barplot.phylum &lt;- ggplot(psPhyla.rab.glom.df, aes(x = Sample, y = Abundance, fill = Phylum, scale_color_brewer(pallette = "Set3"))) + geom_bar(stat = "identity") + theme(axis.text.x = element_text(angle = 270, vjust = 0.5)) + facet_grid(~Type, scales = "free", space = "free") + theme(strip.text = element_text(angle = 315), strip.background = element_blank(), panel.background = element_blank())</w:t>
      </w:r>
    </w:p>
    <w:p w14:paraId="6E9B1E0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lot(psPhyla.barplot.phylum)</w:t>
      </w:r>
    </w:p>
    <w:p w14:paraId="4FDBBA8C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3B907C2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30F6CDB7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lastRenderedPageBreak/>
        <w:t>#Bray Curtis NMDS</w:t>
      </w:r>
    </w:p>
    <w:p w14:paraId="073EA32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Bray &lt;- subset_samples(psPhyla.rab)</w:t>
      </w:r>
    </w:p>
    <w:p w14:paraId="0905AF17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Bray_bcdist &lt;- distance(psBray, method ="bray")</w:t>
      </w:r>
    </w:p>
    <w:p w14:paraId="3A1AC75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Bray_bcord &lt;- ordinate(psBray, method= "NMDS", distance = "bray")</w:t>
      </w:r>
    </w:p>
    <w:p w14:paraId="305F3BF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Bray_plotord &lt;- plot_ordination(psBray, psBray_bcord, color = "Type")</w:t>
      </w:r>
    </w:p>
    <w:p w14:paraId="508C2BE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lot(psBray_plotord)</w:t>
      </w:r>
    </w:p>
    <w:p w14:paraId="2C7D071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Permanova</w:t>
      </w:r>
    </w:p>
    <w:p w14:paraId="53861D2D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Bray_df &lt;- data.frame(sample_data(psBray))</w:t>
      </w:r>
    </w:p>
    <w:p w14:paraId="5B1A320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View(psBray_df)</w:t>
      </w:r>
    </w:p>
    <w:p w14:paraId="16FEC30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adonis(psBray_bcdist ~Type, data = psBray_df)</w:t>
      </w:r>
    </w:p>
    <w:p w14:paraId="468C1CF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083FDF2A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PCOA</w:t>
      </w:r>
    </w:p>
    <w:p w14:paraId="156100EA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V &lt;- psPhyla.rab</w:t>
      </w:r>
    </w:p>
    <w:p w14:paraId="456CBC6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V.df &lt;- t(data.frame(otu_table(psV)))</w:t>
      </w:r>
    </w:p>
    <w:p w14:paraId="778428AF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V.df &lt;- data.frame(psV.df)</w:t>
      </w:r>
    </w:p>
    <w:p w14:paraId="2419B20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V.df$abundance &lt;- rowSums(psV.df[,c(1:10)])</w:t>
      </w:r>
    </w:p>
    <w:p w14:paraId="08D01C3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V.df$sequence &lt;- rownames(psV.df)</w:t>
      </w:r>
    </w:p>
    <w:p w14:paraId="32D69FF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V.uniques &lt;- getUniques(psV.df)</w:t>
      </w:r>
    </w:p>
    <w:p w14:paraId="6EC31BC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uniquesToFasta(psV.uniques, "WAAG.fasta", ids = psV.df$sequence)</w:t>
      </w:r>
    </w:p>
    <w:p w14:paraId="4E0E37E0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#After uniquesToFasta command, align seqs of the fasta file and then create phylogenetic tree. upload BestTree into read_tree command. For this publication I used CIPRES (available at https://www.phylo.org/portal2/login!input.action). Sequences were aligned using MAFFT on XSEDE (7.402), and phylogenetic tree made using RAxML-HPC BlackBox (8.2.12).</w:t>
      </w:r>
    </w:p>
    <w:p w14:paraId="1282736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Make Tree files</w:t>
      </w:r>
    </w:p>
    <w:p w14:paraId="319206E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V.tree &lt;- read_tree("~/Prelim Guts vs WA/RAxML_bestTree.result")</w:t>
      </w:r>
    </w:p>
    <w:p w14:paraId="4A1F35D0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V.tree &lt;- phyloseq(otu_table(otu_table(psV)),sample_data(sample_data(psV)), tax_table(tax_table(psV)), phy_tree(V.tree))</w:t>
      </w:r>
    </w:p>
    <w:p w14:paraId="2A60565D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4CDDF38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Unweighted unifrac</w:t>
      </w:r>
    </w:p>
    <w:p w14:paraId="79D4F97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V.uuf.dist &lt;- distance(psV.tree, method = "unifrac")</w:t>
      </w:r>
    </w:p>
    <w:p w14:paraId="7A72CECC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V.uuf.ord &lt;- ordinate(psV.tree, method = "PCoA", distance = "unifrac")</w:t>
      </w:r>
    </w:p>
    <w:p w14:paraId="21746B7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V.uuf.plot &lt;- plot_ordination(psV.tree, V.uuf.ord, color = "Type")</w:t>
      </w:r>
    </w:p>
    <w:p w14:paraId="0A4B516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lot(V.uuf.plot)</w:t>
      </w:r>
    </w:p>
    <w:p w14:paraId="067DC2F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21AD579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PERMANOVA</w:t>
      </w:r>
    </w:p>
    <w:p w14:paraId="12054DB7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V.tree.data &lt;- data.frame(sample_data(psV.tree))</w:t>
      </w:r>
    </w:p>
    <w:p w14:paraId="7083188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adonis(V.uuf.dist ~Type, psV.tree.data)</w:t>
      </w:r>
    </w:p>
    <w:p w14:paraId="7050017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48548AE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Weighted unifrac</w:t>
      </w:r>
    </w:p>
    <w:p w14:paraId="6E613F3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V.wuf.dist &lt;- distance(psV.tree, method = "wunifrac")</w:t>
      </w:r>
    </w:p>
    <w:p w14:paraId="23C41560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V.wuf.ord &lt;- ordinate(psV.tree, method = "PCoA", distance = "wunifrac")</w:t>
      </w:r>
    </w:p>
    <w:p w14:paraId="3474D46D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V.wuf.plot &lt;- plot_ordination(psV.tree, V.wuf.ord, color = "Type")</w:t>
      </w:r>
    </w:p>
    <w:p w14:paraId="0106173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lot(V.wuf.plot)</w:t>
      </w:r>
    </w:p>
    <w:p w14:paraId="61B4721D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628AAF0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PERMANOVA</w:t>
      </w:r>
    </w:p>
    <w:p w14:paraId="7D69ABC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V.tree.data &lt;- data.frame(sample_data(psV.tree))</w:t>
      </w:r>
    </w:p>
    <w:p w14:paraId="59F0FF3C" w14:textId="77777777" w:rsidR="00DA5208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adonis(V.wuf.dist ~Type, psV.tree.data)</w:t>
      </w:r>
    </w:p>
    <w:p w14:paraId="0D7C9550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7F78E2D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MULTI-STATE DATASET AND TWO-COLONY DATASET COMBINED</w:t>
      </w:r>
    </w:p>
    <w:p w14:paraId="5BA36EE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library(dada2)</w:t>
      </w:r>
    </w:p>
    <w:p w14:paraId="27E3810C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ath &lt;- "~/MixedTrachyDataset/"</w:t>
      </w:r>
    </w:p>
    <w:p w14:paraId="5DDA620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fnFs &lt;- sort(list.files(path, pattern="_R1_001.fastq", full.name = TRUE))</w:t>
      </w:r>
    </w:p>
    <w:p w14:paraId="1DEEA67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fnRs &lt;- sort(list.files(path, pattern="_R2_001.fastq", full.name = TRUE))</w:t>
      </w:r>
    </w:p>
    <w:p w14:paraId="6775F95A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sample.names &lt;- sapply(strsplit(basename(fnFs), "_"), `[`, 1)</w:t>
      </w:r>
    </w:p>
    <w:p w14:paraId="33EBD9C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View quality plots and I ended up adjusted "truncLen" based on this.</w:t>
      </w:r>
    </w:p>
    <w:p w14:paraId="7A0E3FD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lotQualityProfile(fnFs[1:2])</w:t>
      </w:r>
    </w:p>
    <w:p w14:paraId="0FB517A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 xml:space="preserve">plotQualityProfile(fnRs[1:2]) </w:t>
      </w:r>
    </w:p>
    <w:p w14:paraId="3159C3E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filt_path &lt;- file.path(path, "filtered")</w:t>
      </w:r>
    </w:p>
    <w:p w14:paraId="5BBC508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filtFs &lt;- file.path(filt_path, paste0(sample.names, "_F_filt.fastq"))</w:t>
      </w:r>
    </w:p>
    <w:p w14:paraId="626A10F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filtRs &lt;- file.path(filt_path, paste0(sample.names, "_R_filt.fastq"))</w:t>
      </w:r>
    </w:p>
    <w:p w14:paraId="1A19262D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out &lt;- filterAndTrim(fnFs, filtFs, fnRs, filtRs, truncLen = c(240,160), maxN=0, maxEE = c(2,5), truncQ=2, rm.phix =TRUE, compress=TRUE, multithread = TRUE)</w:t>
      </w:r>
    </w:p>
    <w:p w14:paraId="51DA5567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lastRenderedPageBreak/>
        <w:t>errF &lt;- learnErrors(filtFs, multithread = TRUE)</w:t>
      </w:r>
    </w:p>
    <w:p w14:paraId="400B2E1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errR &lt;- learnErrors(filtRs, multithread = TRUE)</w:t>
      </w:r>
    </w:p>
    <w:p w14:paraId="07F3910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View errors</w:t>
      </w:r>
    </w:p>
    <w:p w14:paraId="26108D1F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lotErrors(errF, nominalQ=TRUE)</w:t>
      </w:r>
    </w:p>
    <w:p w14:paraId="6402993A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derepFs &lt;- derepFastq(filtFs, verbose=TRUE)</w:t>
      </w:r>
    </w:p>
    <w:p w14:paraId="52BD446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derepRs &lt;- derepFastq(filtRs, verbose=TRUE)</w:t>
      </w:r>
    </w:p>
    <w:p w14:paraId="41F5E05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names(derepFs) &lt;- sample.names</w:t>
      </w:r>
    </w:p>
    <w:p w14:paraId="10AC109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names(derepRs) &lt;- sample.names</w:t>
      </w:r>
    </w:p>
    <w:p w14:paraId="340475E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dadaFs &lt;- dada(derepFs, err=errF, multithread=TRUE)</w:t>
      </w:r>
    </w:p>
    <w:p w14:paraId="2A2BCF9F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dadaRs &lt;- dada(derepRs, err=errR, multithread=TRUE)</w:t>
      </w:r>
    </w:p>
    <w:p w14:paraId="6DC8E32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dadaFs[[1]]</w:t>
      </w:r>
    </w:p>
    <w:p w14:paraId="4EBF013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mergers &lt;- mergePairs(dadaFs, derepFs, dadaRs, derepRs, verbose = TRUE)</w:t>
      </w:r>
    </w:p>
    <w:p w14:paraId="109EA81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seqtab &lt;- makeSequenceTable(mergers)</w:t>
      </w:r>
    </w:p>
    <w:p w14:paraId="31A2958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seqtab.nochim &lt;- removeBimeraDenovo(seqtab, method="consensus", multithread=TRUE, verbose = TRUE)</w:t>
      </w:r>
    </w:p>
    <w:p w14:paraId="454E3CF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sum(seqtab.nochim)/sum(seqtab)</w:t>
      </w:r>
    </w:p>
    <w:p w14:paraId="6585DE6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getN &lt;- function(x) sum(getUniques(x))</w:t>
      </w:r>
    </w:p>
    <w:p w14:paraId="5BB19C8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track &lt;- cbind(out, sapply(dadaFs, getN), sapply(mergers, getN), rowSums(seqtab), rowSums(seqtab.nochim))</w:t>
      </w:r>
    </w:p>
    <w:p w14:paraId="47CF176D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colnames(track) &lt;- c("input", "filtered", "denoised", "merged", "tabled", "nonchim")</w:t>
      </w:r>
    </w:p>
    <w:p w14:paraId="6EC27A6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rownames(track) &lt;- sample.names</w:t>
      </w:r>
    </w:p>
    <w:p w14:paraId="35DE980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 xml:space="preserve">#Add in taxa information using your choice of database. </w:t>
      </w:r>
    </w:p>
    <w:p w14:paraId="377B6A3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taxa &lt;- assignTaxonomy(seqtab.nochim, "~/MixedTrachyDataset/silva_nr_v128_train_set.fa", multithread = TRUE)</w:t>
      </w:r>
    </w:p>
    <w:p w14:paraId="14A6646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 xml:space="preserve">taxa.print &lt;- taxa </w:t>
      </w:r>
    </w:p>
    <w:p w14:paraId="4E665B2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rownames(taxa.print) &lt;- NULL</w:t>
      </w:r>
    </w:p>
    <w:p w14:paraId="47C470B7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head(taxa.print)</w:t>
      </w:r>
    </w:p>
    <w:p w14:paraId="5624EC2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Output the taxa, taxa counts, and taxa asv sequences</w:t>
      </w:r>
    </w:p>
    <w:p w14:paraId="61838B0C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write.csv(taxa.print, "TaxaListMixedTrachy.csv")</w:t>
      </w:r>
    </w:p>
    <w:p w14:paraId="0E7A3C2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write.csv(seqtab.nochim, "NameListMixedTrachy.csv")</w:t>
      </w:r>
    </w:p>
    <w:p w14:paraId="02617FA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7169FB7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Load other packages</w:t>
      </w:r>
    </w:p>
    <w:p w14:paraId="09E0ABA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library(phyloseq)</w:t>
      </w:r>
    </w:p>
    <w:p w14:paraId="0B25B85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library(ggplot2)</w:t>
      </w:r>
    </w:p>
    <w:p w14:paraId="411D2AC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library(plyr)</w:t>
      </w:r>
    </w:p>
    <w:p w14:paraId="16FE2FD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library(vegan)</w:t>
      </w:r>
    </w:p>
    <w:p w14:paraId="307D288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 xml:space="preserve">#Read in Metadata. Includes the sample name, whether it is a sample or control, and other information that is needed. </w:t>
      </w:r>
    </w:p>
    <w:p w14:paraId="4C87FD4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meta &lt;- read.csv("~/MixedTrachyDataset/MixedTrachyMetaData.csv",header = TRUE, row.names = 1)</w:t>
      </w:r>
    </w:p>
    <w:p w14:paraId="180CAF3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 &lt;- phyloseq(otu_table(seqtab.nochim, taxa_are_rows = FALSE), sample_data(meta), tax_table(taxa))</w:t>
      </w:r>
    </w:p>
    <w:p w14:paraId="39AB893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04BB8C20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 xml:space="preserve">#To remove Eukyota, Archaea </w:t>
      </w:r>
    </w:p>
    <w:p w14:paraId="29FB613F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1 &lt;- subset_taxa(ps,Kingdom == "Bacteria")</w:t>
      </w:r>
    </w:p>
    <w:p w14:paraId="2BCE7B8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View it</w:t>
      </w:r>
    </w:p>
    <w:p w14:paraId="2B65315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get_taxa_unique(ps1, taxonomic.rank = "Kingdom")</w:t>
      </w:r>
    </w:p>
    <w:p w14:paraId="642203BC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Remove anything not identified at Phylum level</w:t>
      </w:r>
    </w:p>
    <w:p w14:paraId="07F62130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2 &lt;- subset_taxa(ps1, !is.na(Phylum))</w:t>
      </w:r>
    </w:p>
    <w:p w14:paraId="0863D26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sort(get_taxa_unique(ps2, taxonomic.rank = "Phylum"))</w:t>
      </w:r>
    </w:p>
    <w:p w14:paraId="788B9A7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Remove Mitochondria</w:t>
      </w:r>
    </w:p>
    <w:p w14:paraId="1EB1103C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3 &lt;- subset_taxa(ps2, !Family == "Mitochondria")</w:t>
      </w:r>
    </w:p>
    <w:p w14:paraId="09C89B5A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sort(get_taxa_unique(ps3, taxonomic.rank = "Family"))</w:t>
      </w:r>
    </w:p>
    <w:p w14:paraId="6FFC7F1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3</w:t>
      </w:r>
    </w:p>
    <w:p w14:paraId="44A4ACC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Rarefy to 5000 reads</w:t>
      </w:r>
    </w:p>
    <w:p w14:paraId="7C85789A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rngseed= 5</w:t>
      </w:r>
    </w:p>
    <w:p w14:paraId="2770A72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4 &lt;- rarefy_even_depth(ps3, sample.size = 5000, rngseed = TRUE)</w:t>
      </w:r>
    </w:p>
    <w:p w14:paraId="27C8682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4E500E0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Make relative abundance</w:t>
      </w:r>
    </w:p>
    <w:p w14:paraId="70374AC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4.rab &lt;- transform_sample_counts(ps4, function(x) x/sum(x))</w:t>
      </w:r>
    </w:p>
    <w:p w14:paraId="143BC600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5427B97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Unifrac of the entire datasetps4.rab</w:t>
      </w:r>
    </w:p>
    <w:p w14:paraId="13026D9C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MTD &lt;- ps4.rab</w:t>
      </w:r>
    </w:p>
    <w:p w14:paraId="5F33C4AC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lastRenderedPageBreak/>
        <w:t>psMTD.df &lt;- t(data.frame(otu_table(psMTD)))</w:t>
      </w:r>
    </w:p>
    <w:p w14:paraId="600CF3D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MTD.df &lt;- data.frame(psMTD.df)</w:t>
      </w:r>
    </w:p>
    <w:p w14:paraId="6BF46F60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MTD.df$abundance &lt;- rowSums(psMTD.df[,c(1:180)])</w:t>
      </w:r>
    </w:p>
    <w:p w14:paraId="1B61AD0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MTD.df$sequence &lt;- rownames(psMTD.df)</w:t>
      </w:r>
    </w:p>
    <w:p w14:paraId="0D371EBD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MTD.uniques &lt;- getUniques(psMTD.df)</w:t>
      </w:r>
    </w:p>
    <w:p w14:paraId="16A2F98D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uniquesToFasta(psMTD.uniques, "MTD.fasta", ids = psMTD.df$sequence)</w:t>
      </w:r>
    </w:p>
    <w:p w14:paraId="054C553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After uniquesToFasta command, align seqs of the fasta file and then create phylogenetic tree. upload BestTree into read_tree command. For this publication I used CIPRES (available at https://www.phylo.org/portal2/login!input.action). Sequences were aligned using MAFFT on XSEDE (7.402), and phylogenetic tree made using RAxML-HPC BlackBox (8.2.12).</w:t>
      </w:r>
    </w:p>
    <w:p w14:paraId="5C6ED5C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Make Tree files</w:t>
      </w:r>
    </w:p>
    <w:p w14:paraId="230C449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MTD.tree &lt;- read_tree("~/MixedTrachyDataset/MTD_RAxML_bestTree.result")</w:t>
      </w:r>
    </w:p>
    <w:p w14:paraId="28AFC35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MTD.tree &lt;- phyloseq(otu_table(otu_table(psMTD)),sample_data(sample_data(psMTD)), tax_table(tax_table(psMTD)), phy_tree(MTD.tree))</w:t>
      </w:r>
    </w:p>
    <w:p w14:paraId="79E50DA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6349E34F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Unweighted unifrac</w:t>
      </w:r>
    </w:p>
    <w:p w14:paraId="24A2428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MTD.uuf.dist &lt;- distance(psMTD.tree, method = "unifrac")</w:t>
      </w:r>
    </w:p>
    <w:p w14:paraId="7FDE7C3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MTD.uuf.ord &lt;- ordinate(psMTD.tree, method = "PCoA", distance = "unifrac")</w:t>
      </w:r>
    </w:p>
    <w:p w14:paraId="155162D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 xml:space="preserve">MTD.uuf.plot &lt;- plot_ordination(psMTD.tree, MTD.uuf.ord, color = "State", shape = "Stage") + </w:t>
      </w:r>
    </w:p>
    <w:p w14:paraId="6E4A9A5D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scale_shape_manual(values = c(3,17,15,5,19))</w:t>
      </w:r>
    </w:p>
    <w:p w14:paraId="3F10D91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lot(MTD.uuf.plot)</w:t>
      </w:r>
    </w:p>
    <w:p w14:paraId="046467FA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1AF58C8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PERMANOVA</w:t>
      </w:r>
    </w:p>
    <w:p w14:paraId="591D056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MTD.tree.data &lt;- data.frame(sample_data(psMTD.tree))</w:t>
      </w:r>
    </w:p>
    <w:p w14:paraId="49657C5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adonis(MTD.uuf.dist ~State*Stage*Lab_or_Wild, psMTD.tree.data)</w:t>
      </w:r>
    </w:p>
    <w:p w14:paraId="555FDE5C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59E2579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Weighed Unifrac</w:t>
      </w:r>
    </w:p>
    <w:p w14:paraId="5B46684F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MTD.wuf.dist &lt;- distance(psMTD.tree, method = "wunifrac")</w:t>
      </w:r>
    </w:p>
    <w:p w14:paraId="371C8A9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MTD.wuf.ord &lt;- ordinate(psMTD.tree, method = "PCoA", distance = "wunifrac")</w:t>
      </w:r>
    </w:p>
    <w:p w14:paraId="5CFDD8A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MTD.wuf.plot &lt;- plot_ordination(psMTD.tree, MTD.wuf.ord, color = "State", shape = "Stage") + scale_shape_manual(values = c(3,17,15,5,19))</w:t>
      </w:r>
    </w:p>
    <w:p w14:paraId="116CC2E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lot(MTD.wuf.plot)</w:t>
      </w:r>
    </w:p>
    <w:p w14:paraId="147CE72A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16BCFD4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PERMANOVA</w:t>
      </w:r>
    </w:p>
    <w:p w14:paraId="6B4DE13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MTD.tree.data &lt;- data.frame(sample_data(psMTD.tree))</w:t>
      </w:r>
    </w:p>
    <w:p w14:paraId="25C5D2F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adonis(MTD.wuf.dist ~State*Stage*Lab_or_Wild, psMTD.tree.data)</w:t>
      </w:r>
    </w:p>
    <w:p w14:paraId="313A715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2A1B183C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PERMANOVA</w:t>
      </w:r>
    </w:p>
    <w:p w14:paraId="6C7D726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MTD.tree.data &lt;- data.frame(sample_data(psMTD.tree))</w:t>
      </w:r>
    </w:p>
    <w:p w14:paraId="239B245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adonis(MTD.uuf.dist ~State*Stage*Colony.ID*Lab_or_Wild, psMTD.tree.data)</w:t>
      </w:r>
    </w:p>
    <w:p w14:paraId="11CD5980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0DEF32B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 xml:space="preserve">#Used the ASVs from the output to create phylogenetic tree. </w:t>
      </w:r>
    </w:p>
    <w:p w14:paraId="2C790DD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write.csv(tax_table(ps4.rab), "MTD_ps4rab_taxtable.csv")</w:t>
      </w:r>
    </w:p>
    <w:p w14:paraId="3B15B56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write.csv(otu_table(ps4.rab), "MTD_ps4rab_otutable.csv")</w:t>
      </w:r>
    </w:p>
    <w:p w14:paraId="4ADCC2ED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122ED2C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Phylogenetic tree script</w:t>
      </w:r>
    </w:p>
    <w:p w14:paraId="29588CC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Concatenated, ASVs of Mesoplasma and Spiroplasma, Mollicute strains from other fungus growing ants and Other strains the silva database to get the outline of the tree</w:t>
      </w:r>
    </w:p>
    <w:p w14:paraId="451DBDD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2109554D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cat MTD_ReferenceSeqs3.fasta TopMTD_Mollicute_Seqs.fasta SilvaMollicuteSpeciesRefined9.fasta &gt; AllFiles10.fasta</w:t>
      </w:r>
    </w:p>
    <w:p w14:paraId="7E1A1D2C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4ADE15A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Align sequences</w:t>
      </w:r>
    </w:p>
    <w:p w14:paraId="44F1541A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muscle -in AllFiles10.fasta -out AlignedAllFiles10.fasta</w:t>
      </w:r>
    </w:p>
    <w:p w14:paraId="7934384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Trimmed in MEGA-X (Molecular Evolutionary Genetics Analysis)</w:t>
      </w:r>
    </w:p>
    <w:p w14:paraId="635F8C3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erl idk.phy AlignedAllFiles10Mega.fasta</w:t>
      </w:r>
    </w:p>
    <w:p w14:paraId="6392785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051F661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 xml:space="preserve">#idk.phy file contains: </w:t>
      </w:r>
    </w:p>
    <w:p w14:paraId="209C5AF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!/usr/bin/perl -w</w:t>
      </w:r>
    </w:p>
    <w:p w14:paraId="2959C08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 xml:space="preserve"># obtained from Yu-Wei's Bioinformatics playground </w:t>
      </w:r>
    </w:p>
    <w:p w14:paraId="733C6B0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 http://yuweibioinfo.blogspot.com/2009/01/fasta-to-phylip-converter.html</w:t>
      </w:r>
    </w:p>
    <w:p w14:paraId="6FE3309A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lastRenderedPageBreak/>
        <w:t>use strict;</w:t>
      </w:r>
    </w:p>
    <w:p w14:paraId="79CC795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MFAtoPHYLIP($ARGV[0]);</w:t>
      </w:r>
    </w:p>
    <w:p w14:paraId="34588A2D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sub MFAtoPHYLIP</w:t>
      </w:r>
    </w:p>
    <w:p w14:paraId="43B9AC6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{</w:t>
      </w:r>
    </w:p>
    <w:p w14:paraId="4517ACE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ab/>
        <w:t>my $inline;</w:t>
      </w:r>
    </w:p>
    <w:p w14:paraId="385110A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ab/>
        <w:t>my $outfile = "$_[0]\.phy";</w:t>
      </w:r>
    </w:p>
    <w:p w14:paraId="18F9B93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ab/>
        <w:t>my $count = 0;</w:t>
      </w:r>
    </w:p>
    <w:p w14:paraId="3F43D3F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ab/>
        <w:t>my $len;</w:t>
      </w:r>
    </w:p>
    <w:p w14:paraId="28287CA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ab/>
        <w:t>my $substate = 0;</w:t>
      </w:r>
    </w:p>
    <w:p w14:paraId="34431A8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ab/>
        <w:t>my @subheader;</w:t>
      </w:r>
    </w:p>
    <w:p w14:paraId="0D5CF97F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ab/>
        <w:t>my @subcontent;</w:t>
      </w:r>
    </w:p>
    <w:p w14:paraId="42DC31D0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ab/>
        <w:t>my $m;</w:t>
      </w:r>
    </w:p>
    <w:p w14:paraId="146FC6A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ab/>
        <w:t>my $n;</w:t>
      </w:r>
    </w:p>
    <w:p w14:paraId="1F243F6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ab/>
        <w:t>open (FILE, "&lt;$_[0]");</w:t>
      </w:r>
    </w:p>
    <w:p w14:paraId="4CA0D9E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ab/>
        <w:t>while (defined($inline = &lt;FILE&gt;))</w:t>
      </w:r>
    </w:p>
    <w:p w14:paraId="51D49FC7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ab/>
        <w:t>{</w:t>
      </w:r>
      <w:r w:rsidRPr="005315F5">
        <w:rPr>
          <w:rFonts w:ascii="Courier New" w:hAnsi="Courier New" w:cs="Courier New"/>
          <w:sz w:val="18"/>
          <w:szCs w:val="18"/>
        </w:rPr>
        <w:tab/>
      </w:r>
      <w:r w:rsidRPr="005315F5">
        <w:rPr>
          <w:rFonts w:ascii="Courier New" w:hAnsi="Courier New" w:cs="Courier New"/>
          <w:sz w:val="18"/>
          <w:szCs w:val="18"/>
        </w:rPr>
        <w:tab/>
        <w:t>chomp($inline);</w:t>
      </w:r>
    </w:p>
    <w:p w14:paraId="650270DA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ab/>
      </w:r>
      <w:r w:rsidRPr="005315F5">
        <w:rPr>
          <w:rFonts w:ascii="Courier New" w:hAnsi="Courier New" w:cs="Courier New"/>
          <w:sz w:val="18"/>
          <w:szCs w:val="18"/>
        </w:rPr>
        <w:tab/>
        <w:t>if ($inline =~ /^&gt;([A-Za-z0-9.\-_:]+)/)</w:t>
      </w:r>
    </w:p>
    <w:p w14:paraId="29B05A0D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ab/>
      </w:r>
      <w:r w:rsidRPr="005315F5">
        <w:rPr>
          <w:rFonts w:ascii="Courier New" w:hAnsi="Courier New" w:cs="Courier New"/>
          <w:sz w:val="18"/>
          <w:szCs w:val="18"/>
        </w:rPr>
        <w:tab/>
        <w:t>{</w:t>
      </w:r>
    </w:p>
    <w:p w14:paraId="6D7B6C0D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ab/>
      </w:r>
      <w:r w:rsidRPr="005315F5">
        <w:rPr>
          <w:rFonts w:ascii="Courier New" w:hAnsi="Courier New" w:cs="Courier New"/>
          <w:sz w:val="18"/>
          <w:szCs w:val="18"/>
        </w:rPr>
        <w:tab/>
      </w:r>
      <w:r w:rsidRPr="005315F5">
        <w:rPr>
          <w:rFonts w:ascii="Courier New" w:hAnsi="Courier New" w:cs="Courier New"/>
          <w:sz w:val="18"/>
          <w:szCs w:val="18"/>
        </w:rPr>
        <w:tab/>
        <w:t>$subheader[$count] = $1;</w:t>
      </w:r>
    </w:p>
    <w:p w14:paraId="32ED2BE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ab/>
      </w:r>
      <w:r w:rsidRPr="005315F5">
        <w:rPr>
          <w:rFonts w:ascii="Courier New" w:hAnsi="Courier New" w:cs="Courier New"/>
          <w:sz w:val="18"/>
          <w:szCs w:val="18"/>
        </w:rPr>
        <w:tab/>
      </w:r>
      <w:r w:rsidRPr="005315F5">
        <w:rPr>
          <w:rFonts w:ascii="Courier New" w:hAnsi="Courier New" w:cs="Courier New"/>
          <w:sz w:val="18"/>
          <w:szCs w:val="18"/>
        </w:rPr>
        <w:tab/>
        <w:t>$subcontent[$count] = "";</w:t>
      </w:r>
    </w:p>
    <w:p w14:paraId="4FBB110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ab/>
      </w:r>
      <w:r w:rsidRPr="005315F5">
        <w:rPr>
          <w:rFonts w:ascii="Courier New" w:hAnsi="Courier New" w:cs="Courier New"/>
          <w:sz w:val="18"/>
          <w:szCs w:val="18"/>
        </w:rPr>
        <w:tab/>
      </w:r>
      <w:r w:rsidRPr="005315F5">
        <w:rPr>
          <w:rFonts w:ascii="Courier New" w:hAnsi="Courier New" w:cs="Courier New"/>
          <w:sz w:val="18"/>
          <w:szCs w:val="18"/>
        </w:rPr>
        <w:tab/>
        <w:t>$count++;</w:t>
      </w:r>
      <w:r w:rsidRPr="005315F5">
        <w:rPr>
          <w:rFonts w:ascii="Courier New" w:hAnsi="Courier New" w:cs="Courier New"/>
          <w:sz w:val="18"/>
          <w:szCs w:val="18"/>
        </w:rPr>
        <w:tab/>
      </w:r>
      <w:r w:rsidRPr="005315F5">
        <w:rPr>
          <w:rFonts w:ascii="Courier New" w:hAnsi="Courier New" w:cs="Courier New"/>
          <w:sz w:val="18"/>
          <w:szCs w:val="18"/>
        </w:rPr>
        <w:tab/>
        <w:t>}</w:t>
      </w:r>
    </w:p>
    <w:p w14:paraId="5688B23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ab/>
      </w:r>
      <w:r w:rsidRPr="005315F5">
        <w:rPr>
          <w:rFonts w:ascii="Courier New" w:hAnsi="Courier New" w:cs="Courier New"/>
          <w:sz w:val="18"/>
          <w:szCs w:val="18"/>
        </w:rPr>
        <w:tab/>
        <w:t>else</w:t>
      </w:r>
    </w:p>
    <w:p w14:paraId="5529300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ab/>
      </w:r>
      <w:r w:rsidRPr="005315F5">
        <w:rPr>
          <w:rFonts w:ascii="Courier New" w:hAnsi="Courier New" w:cs="Courier New"/>
          <w:sz w:val="18"/>
          <w:szCs w:val="18"/>
        </w:rPr>
        <w:tab/>
        <w:t>{$subcontent[$count - 1] = $subcontent[$count - 1] . " $inline";</w:t>
      </w:r>
    </w:p>
    <w:p w14:paraId="2823A2A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ab/>
      </w:r>
      <w:r w:rsidRPr="005315F5">
        <w:rPr>
          <w:rFonts w:ascii="Courier New" w:hAnsi="Courier New" w:cs="Courier New"/>
          <w:sz w:val="18"/>
          <w:szCs w:val="18"/>
        </w:rPr>
        <w:tab/>
        <w:t>}</w:t>
      </w:r>
      <w:r w:rsidRPr="005315F5">
        <w:rPr>
          <w:rFonts w:ascii="Courier New" w:hAnsi="Courier New" w:cs="Courier New"/>
          <w:sz w:val="18"/>
          <w:szCs w:val="18"/>
        </w:rPr>
        <w:tab/>
        <w:t>}</w:t>
      </w:r>
    </w:p>
    <w:p w14:paraId="7A22D58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ab/>
        <w:t>close (FILE);</w:t>
      </w:r>
    </w:p>
    <w:p w14:paraId="25666A1F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ab/>
        <w:t># Calculate the content length</w:t>
      </w:r>
    </w:p>
    <w:p w14:paraId="6501E53A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ab/>
        <w:t>$n = length($subcontent[0]);</w:t>
      </w:r>
    </w:p>
    <w:p w14:paraId="14C3C43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ab/>
        <w:t>$len = $n;</w:t>
      </w:r>
    </w:p>
    <w:p w14:paraId="354BBCF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ab/>
        <w:t>for ($m = 0; $m &lt; $n; $m++)</w:t>
      </w:r>
    </w:p>
    <w:p w14:paraId="359D05A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ab/>
        <w:t>{</w:t>
      </w:r>
      <w:r>
        <w:rPr>
          <w:rFonts w:ascii="Courier New" w:hAnsi="Courier New" w:cs="Courier New"/>
          <w:sz w:val="18"/>
          <w:szCs w:val="18"/>
        </w:rPr>
        <w:t xml:space="preserve">  </w:t>
      </w:r>
      <w:r w:rsidRPr="005315F5">
        <w:rPr>
          <w:rFonts w:ascii="Courier New" w:hAnsi="Courier New" w:cs="Courier New"/>
          <w:sz w:val="18"/>
          <w:szCs w:val="18"/>
        </w:rPr>
        <w:t>if (substr($subcontent[0], $m, 1) eq " ")</w:t>
      </w:r>
    </w:p>
    <w:p w14:paraId="63EFB5A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ab/>
      </w:r>
      <w:r w:rsidRPr="005315F5">
        <w:rPr>
          <w:rFonts w:ascii="Courier New" w:hAnsi="Courier New" w:cs="Courier New"/>
          <w:sz w:val="18"/>
          <w:szCs w:val="18"/>
        </w:rPr>
        <w:tab/>
        <w:t>{</w:t>
      </w:r>
      <w:r>
        <w:rPr>
          <w:rFonts w:ascii="Courier New" w:hAnsi="Courier New" w:cs="Courier New"/>
          <w:sz w:val="18"/>
          <w:szCs w:val="18"/>
        </w:rPr>
        <w:t xml:space="preserve">   </w:t>
      </w:r>
      <w:r w:rsidRPr="005315F5">
        <w:rPr>
          <w:rFonts w:ascii="Courier New" w:hAnsi="Courier New" w:cs="Courier New"/>
          <w:sz w:val="18"/>
          <w:szCs w:val="18"/>
        </w:rPr>
        <w:t>$len--;</w:t>
      </w:r>
      <w:r w:rsidRPr="005315F5">
        <w:rPr>
          <w:rFonts w:ascii="Courier New" w:hAnsi="Courier New" w:cs="Courier New"/>
          <w:sz w:val="18"/>
          <w:szCs w:val="18"/>
        </w:rPr>
        <w:tab/>
      </w:r>
      <w:r w:rsidRPr="005315F5">
        <w:rPr>
          <w:rFonts w:ascii="Courier New" w:hAnsi="Courier New" w:cs="Courier New"/>
          <w:sz w:val="18"/>
          <w:szCs w:val="18"/>
        </w:rPr>
        <w:tab/>
        <w:t>}</w:t>
      </w:r>
      <w:r w:rsidRPr="005315F5">
        <w:rPr>
          <w:rFonts w:ascii="Courier New" w:hAnsi="Courier New" w:cs="Courier New"/>
          <w:sz w:val="18"/>
          <w:szCs w:val="18"/>
        </w:rPr>
        <w:tab/>
        <w:t>}</w:t>
      </w:r>
    </w:p>
    <w:p w14:paraId="7E18D8E0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ab/>
        <w:t>open (FILE, "&gt;$outfile");</w:t>
      </w:r>
    </w:p>
    <w:p w14:paraId="1A450A5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ab/>
        <w:t>print FILE "   $count    $len\n";</w:t>
      </w:r>
    </w:p>
    <w:p w14:paraId="65AA033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ab/>
        <w:t>for ($m = 0; $m &lt; $count; $m++)</w:t>
      </w:r>
    </w:p>
    <w:p w14:paraId="464A58D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ab/>
        <w:t>{</w:t>
      </w:r>
      <w:r>
        <w:rPr>
          <w:rFonts w:ascii="Courier New" w:hAnsi="Courier New" w:cs="Courier New"/>
          <w:sz w:val="18"/>
          <w:szCs w:val="18"/>
        </w:rPr>
        <w:t xml:space="preserve">    </w:t>
      </w:r>
      <w:r w:rsidRPr="005315F5">
        <w:rPr>
          <w:rFonts w:ascii="Courier New" w:hAnsi="Courier New" w:cs="Courier New"/>
          <w:sz w:val="18"/>
          <w:szCs w:val="18"/>
        </w:rPr>
        <w:t>$len = 10 - length($subheader[$m]);</w:t>
      </w:r>
    </w:p>
    <w:p w14:paraId="2D3F976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ab/>
      </w:r>
      <w:r w:rsidRPr="005315F5">
        <w:rPr>
          <w:rFonts w:ascii="Courier New" w:hAnsi="Courier New" w:cs="Courier New"/>
          <w:sz w:val="18"/>
          <w:szCs w:val="18"/>
        </w:rPr>
        <w:tab/>
        <w:t>print FILE "$subheader[$m]";</w:t>
      </w:r>
    </w:p>
    <w:p w14:paraId="7BA0666A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ab/>
      </w:r>
      <w:r w:rsidRPr="005315F5">
        <w:rPr>
          <w:rFonts w:ascii="Courier New" w:hAnsi="Courier New" w:cs="Courier New"/>
          <w:sz w:val="18"/>
          <w:szCs w:val="18"/>
        </w:rPr>
        <w:tab/>
        <w:t>for ($n = 0; $n &lt; $len; $n++)</w:t>
      </w:r>
    </w:p>
    <w:p w14:paraId="5385F77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ab/>
      </w:r>
      <w:r w:rsidRPr="005315F5">
        <w:rPr>
          <w:rFonts w:ascii="Courier New" w:hAnsi="Courier New" w:cs="Courier New"/>
          <w:sz w:val="18"/>
          <w:szCs w:val="18"/>
        </w:rPr>
        <w:tab/>
        <w:t>{</w:t>
      </w:r>
      <w:r w:rsidRPr="005315F5">
        <w:rPr>
          <w:rFonts w:ascii="Courier New" w:hAnsi="Courier New" w:cs="Courier New"/>
          <w:sz w:val="18"/>
          <w:szCs w:val="18"/>
        </w:rPr>
        <w:tab/>
        <w:t>print FILE " ";</w:t>
      </w:r>
      <w:r w:rsidRPr="005315F5">
        <w:rPr>
          <w:rFonts w:ascii="Courier New" w:hAnsi="Courier New" w:cs="Courier New"/>
          <w:sz w:val="18"/>
          <w:szCs w:val="18"/>
        </w:rPr>
        <w:tab/>
        <w:t>}</w:t>
      </w:r>
    </w:p>
    <w:p w14:paraId="5572FC3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ab/>
      </w:r>
      <w:r w:rsidRPr="005315F5">
        <w:rPr>
          <w:rFonts w:ascii="Courier New" w:hAnsi="Courier New" w:cs="Courier New"/>
          <w:sz w:val="18"/>
          <w:szCs w:val="18"/>
        </w:rPr>
        <w:tab/>
        <w:t>print FILE " $subcontent[$m]\n";</w:t>
      </w:r>
      <w:r w:rsidRPr="005315F5">
        <w:rPr>
          <w:rFonts w:ascii="Courier New" w:hAnsi="Courier New" w:cs="Courier New"/>
          <w:sz w:val="18"/>
          <w:szCs w:val="18"/>
        </w:rPr>
        <w:tab/>
        <w:t>}</w:t>
      </w:r>
    </w:p>
    <w:p w14:paraId="374303C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ab/>
        <w:t>close (FILE);}</w:t>
      </w:r>
    </w:p>
    <w:p w14:paraId="20F5BB4C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0E1F14B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Tree created with RAxMLHPC with 500 bootstraps</w:t>
      </w:r>
    </w:p>
    <w:p w14:paraId="5969D27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raxmlHPC -mGTRGAMMAI -s AlignedAllFiles10Mega.fasta.phy -n Feb20Tree -f a -N 500 -x 2 -p 5 -T 10</w:t>
      </w:r>
    </w:p>
    <w:p w14:paraId="4BBB3AD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Visualed the "besttree" in IToL (https://itol.embl.de/) and edited in adobe Illustrator</w:t>
      </w:r>
    </w:p>
    <w:p w14:paraId="68CCA19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0D5F2D9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UPAE DATASET</w:t>
      </w:r>
    </w:p>
    <w:p w14:paraId="1765B62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Load dada2, I used v1.11.1  and followed their published workflow</w:t>
      </w:r>
    </w:p>
    <w:p w14:paraId="3408DE8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library(dada2)</w:t>
      </w:r>
    </w:p>
    <w:p w14:paraId="534D2F37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ath &lt;- "~/TrachyPupae/"</w:t>
      </w:r>
    </w:p>
    <w:p w14:paraId="531932D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fnFs &lt;- sort(list.files(path, pattern="_R1_001.fastq", full.name = TRUE))</w:t>
      </w:r>
    </w:p>
    <w:p w14:paraId="08C01E20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fnRs &lt;- sort(list.files(path, pattern="_R2_001.fastq", full.name = TRUE))</w:t>
      </w:r>
    </w:p>
    <w:p w14:paraId="4D50780F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sample.names &lt;- sapply(strsplit(basename(fnFs), "_"), `[`, 1)</w:t>
      </w:r>
    </w:p>
    <w:p w14:paraId="231AA76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 xml:space="preserve">#View quality plots and I ended up adjusted "truncLen" based on this. </w:t>
      </w:r>
    </w:p>
    <w:p w14:paraId="5094C6A0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lotQualityProfile(fnFs[1:2])</w:t>
      </w:r>
    </w:p>
    <w:p w14:paraId="7694C86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lotQualityProfile(fnRs[1:2])</w:t>
      </w:r>
    </w:p>
    <w:p w14:paraId="44D9274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filt_path &lt;- file.path(path, "filtered")</w:t>
      </w:r>
    </w:p>
    <w:p w14:paraId="59C4C567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filtFs &lt;- file.path(filt_path, paste0(sample.names, "_F_filt.fastq"))</w:t>
      </w:r>
    </w:p>
    <w:p w14:paraId="6CD5EEDC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filtRs &lt;- file.path(filt_path, paste0(sample.names, "_R_filt.fastq"))</w:t>
      </w:r>
    </w:p>
    <w:p w14:paraId="6639641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out &lt;- filterAndTrim(fnFs, filtFs, fnRs, filtRs, truncLen = c(240,160), maxN=0, maxEE = c(2,5), truncQ=2, rm.phix =TRUE, compress=TRUE, multithread = TRUE)</w:t>
      </w:r>
    </w:p>
    <w:p w14:paraId="42C164B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errF &lt;- learnErrors(filtFs, multithread = TRUE)</w:t>
      </w:r>
    </w:p>
    <w:p w14:paraId="1041168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lastRenderedPageBreak/>
        <w:t>errR &lt;- learnErrors(filtRs, multithread = TRUE)</w:t>
      </w:r>
    </w:p>
    <w:p w14:paraId="2C09D0F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View Errors</w:t>
      </w:r>
    </w:p>
    <w:p w14:paraId="0FA1AB9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lotErrors(errF, nominalQ=TRUE)</w:t>
      </w:r>
    </w:p>
    <w:p w14:paraId="48403A8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derepFs &lt;- derepFastq(filtFs, verbose=TRUE)</w:t>
      </w:r>
    </w:p>
    <w:p w14:paraId="6312779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derepRs &lt;- derepFastq(filtRs, verbose=TRUE)</w:t>
      </w:r>
    </w:p>
    <w:p w14:paraId="5682527D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names(derepFs) &lt;- sample.names</w:t>
      </w:r>
    </w:p>
    <w:p w14:paraId="60A36A90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names(derepRs) &lt;- sample.names</w:t>
      </w:r>
    </w:p>
    <w:p w14:paraId="783BF86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dadaFs &lt;- dada(derepFs, err=errF, multithread=TRUE)</w:t>
      </w:r>
    </w:p>
    <w:p w14:paraId="2FB50B9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dadaRs &lt;- dada(derepRs, err=errR, multithread=TRUE)</w:t>
      </w:r>
    </w:p>
    <w:p w14:paraId="4F8B667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dadaFs[[1]]</w:t>
      </w:r>
    </w:p>
    <w:p w14:paraId="31E6DAA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mergers &lt;- mergePairs(dadaFs, derepFs, dadaRs, derepRs, verbose = TRUE)</w:t>
      </w:r>
    </w:p>
    <w:p w14:paraId="005F9A2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seqtab &lt;- makeSequenceTable(mergers)</w:t>
      </w:r>
    </w:p>
    <w:p w14:paraId="6EA8ACD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seqtab.nochim &lt;- removeBimeraDenovo(seqtab, method="consensus", multithread=TRUE, verbose = TRUE)</w:t>
      </w:r>
    </w:p>
    <w:p w14:paraId="57FABD0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sum(seqtab.nochim)/sum(seqtab)</w:t>
      </w:r>
    </w:p>
    <w:p w14:paraId="4933459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getN &lt;- function(x) sum(getUniques(x))</w:t>
      </w:r>
    </w:p>
    <w:p w14:paraId="4F0239C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track &lt;- cbind(out, sapply(dadaFs, getN), sapply(mergers, getN), rowSums(seqtab), rowSums(seqtab.nochim))</w:t>
      </w:r>
    </w:p>
    <w:p w14:paraId="236E70EA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colnames(track) &lt;- c("input", "filtered", "denoised", "merged", "tabled", "nonchim")</w:t>
      </w:r>
    </w:p>
    <w:p w14:paraId="5EEE85A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rownames(track) &lt;- sample.names</w:t>
      </w:r>
    </w:p>
    <w:p w14:paraId="7F89CD1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 xml:space="preserve">#Add in taxa information using your choice of database. </w:t>
      </w:r>
    </w:p>
    <w:p w14:paraId="648E473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taxa &lt;- assignTaxonomy(seqtab.nochim, "TrachyPupae/silva_nr_v128_train_set.fa", multithread = TRUE)</w:t>
      </w:r>
    </w:p>
    <w:p w14:paraId="414E209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 xml:space="preserve">taxa.print &lt;- taxa </w:t>
      </w:r>
    </w:p>
    <w:p w14:paraId="6D45B32C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rownames(taxa.print) &lt;- NULL</w:t>
      </w:r>
    </w:p>
    <w:p w14:paraId="25F7892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head(taxa.print)</w:t>
      </w:r>
    </w:p>
    <w:p w14:paraId="2455AC3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Output the taxa, taxa counts, and taxa asv sequences</w:t>
      </w:r>
    </w:p>
    <w:p w14:paraId="05BC3D9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write.csv(taxa.print, "pupaetaxa.csv")</w:t>
      </w:r>
    </w:p>
    <w:p w14:paraId="219325D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write.csv(seqtab.nochim, "pupaeASV.csv")</w:t>
      </w:r>
    </w:p>
    <w:p w14:paraId="251E8E9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2051955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Load other packages</w:t>
      </w:r>
    </w:p>
    <w:p w14:paraId="74DA296D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library(phyloseq)</w:t>
      </w:r>
    </w:p>
    <w:p w14:paraId="7074351A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library(ggplot2)</w:t>
      </w:r>
    </w:p>
    <w:p w14:paraId="3526260D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library(plyr)</w:t>
      </w:r>
    </w:p>
    <w:p w14:paraId="138E8117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 xml:space="preserve">#Read in Metadata. Includes the sample name, whether it is a sample or control, and other information that is needed. I included whether they were ethanol washed. </w:t>
      </w:r>
    </w:p>
    <w:p w14:paraId="5CFB03F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meta &lt;- read.csv("~/TrachyPupae/TrachyPupaeMetaData.csv",header = TRUE, row.names = 1)</w:t>
      </w:r>
    </w:p>
    <w:p w14:paraId="24D3951D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 &lt;- phyloseq(otu_table(seqtab.nochim, taxa_are_rows = FALSE), sample_data(meta), tax_table(taxa))</w:t>
      </w:r>
    </w:p>
    <w:p w14:paraId="640C3B7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Check phyloseq object</w:t>
      </w:r>
    </w:p>
    <w:p w14:paraId="445264CD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</w:t>
      </w:r>
    </w:p>
    <w:p w14:paraId="27F1F02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Load decontam package</w:t>
      </w:r>
    </w:p>
    <w:p w14:paraId="0795EBCC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library(decontam)</w:t>
      </w:r>
    </w:p>
    <w:p w14:paraId="1D83A15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sample_variables(ps)</w:t>
      </w:r>
    </w:p>
    <w:p w14:paraId="5DD245B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df &lt;- as.data.frame(sample_data(ps))</w:t>
      </w:r>
    </w:p>
    <w:p w14:paraId="66C9BB5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df$LibrarySize &lt;- sample_sums(ps)</w:t>
      </w:r>
    </w:p>
    <w:p w14:paraId="642529CF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df &lt;- df[order(df$LibrarySize),]</w:t>
      </w:r>
    </w:p>
    <w:p w14:paraId="00C1DA4C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df$Index &lt;- seq(nrow(df))</w:t>
      </w:r>
    </w:p>
    <w:p w14:paraId="27E03EE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ggplot(data=df, aes(x=Index, y=LibrarySize, color=Sample_or_Control)) + geom_point()</w:t>
      </w:r>
    </w:p>
    <w:p w14:paraId="60D9B440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sample_data(ps)$is.neg &lt;- sample_data(ps)$Sample_or_Control == "Control Sample"</w:t>
      </w:r>
    </w:p>
    <w:p w14:paraId="1AE4F78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contamdf.prev &lt;- isContaminant(ps, method="prevalence", neg="is.neg")</w:t>
      </w:r>
    </w:p>
    <w:p w14:paraId="5CF879A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table(contamdf.prev$contaminant)</w:t>
      </w:r>
    </w:p>
    <w:p w14:paraId="435F57A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3BB1872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 xml:space="preserve">#To remove Eukyota, Archaea </w:t>
      </w:r>
    </w:p>
    <w:p w14:paraId="249B41A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1 &lt;- subset_taxa(ps,Kingdom == "Bacteria")</w:t>
      </w:r>
    </w:p>
    <w:p w14:paraId="7331A27D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View it</w:t>
      </w:r>
    </w:p>
    <w:p w14:paraId="52338FE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get_taxa_unique(ps1, taxonomic.rank = "Kingdom")</w:t>
      </w:r>
    </w:p>
    <w:p w14:paraId="1F25039D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Remove anything not identified at Phylum level</w:t>
      </w:r>
    </w:p>
    <w:p w14:paraId="6A085E5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2 &lt;- subset_taxa(ps1, !is.na(Phylum))</w:t>
      </w:r>
    </w:p>
    <w:p w14:paraId="5E176A2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sort(get_taxa_unique(ps2, taxonomic.rank = "Phylum"))</w:t>
      </w:r>
    </w:p>
    <w:p w14:paraId="434FFF0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Remove Mitochondria</w:t>
      </w:r>
    </w:p>
    <w:p w14:paraId="6EF7BDD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3 &lt;- subset_taxa(ps2, !Family == "Mitochondria")</w:t>
      </w:r>
    </w:p>
    <w:p w14:paraId="313A6BBF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sort(get_taxa_unique(ps3, taxonomic.rank = "Family"))</w:t>
      </w:r>
    </w:p>
    <w:p w14:paraId="2944506F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lastRenderedPageBreak/>
        <w:t>#ps4 rarefied to 10,000 reads</w:t>
      </w:r>
    </w:p>
    <w:p w14:paraId="3CCE883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rngseed= 5</w:t>
      </w:r>
    </w:p>
    <w:p w14:paraId="5A4B9FC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4 &lt;- rarefy_even_depth(ps3, sample.size = 10000, rngseed = TRUE)</w:t>
      </w:r>
    </w:p>
    <w:p w14:paraId="223DAFA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33882DAD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Put into relative abundance</w:t>
      </w:r>
    </w:p>
    <w:p w14:paraId="0A4D0C6F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4.rab &lt;- transform_sample_counts(ps4, function(x) x/sum(x))</w:t>
      </w:r>
    </w:p>
    <w:p w14:paraId="48E2B5D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Glom asvs of the same genus together</w:t>
      </w:r>
    </w:p>
    <w:p w14:paraId="3C67102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4.rab.glom &lt;- tax_glom(ps4.rab, taxrank = "Phylum")</w:t>
      </w:r>
    </w:p>
    <w:p w14:paraId="58E3D5ED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4.rab.glom.df &lt;- psmelt(ps4.rab.glom)</w:t>
      </w:r>
    </w:p>
    <w:p w14:paraId="3792C78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Plot phylum level barplot</w:t>
      </w:r>
    </w:p>
    <w:p w14:paraId="14FE5FFD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4.rab.glom.df$Phylum &lt;- as.character(ps4.rab.glom.df$Phylum)</w:t>
      </w:r>
    </w:p>
    <w:p w14:paraId="7DB538BC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4.barplot.phylum &lt;- ggplot(ps4.rab.glom.df, aes(x = Sample, y = Abundance, fill = Phylum, scale_color_brewer(pallette = "Set3"))) + geom_bar(stat = "identity") + theme(axis.text.x = element_text(angle = 270, vjust = 0.5))</w:t>
      </w:r>
    </w:p>
    <w:p w14:paraId="2C4E7D9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lot(ps4.barplot.phylum)</w:t>
      </w:r>
    </w:p>
    <w:p w14:paraId="5A35802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Arrange barplot by view by ethanol wash or not</w:t>
      </w:r>
    </w:p>
    <w:p w14:paraId="5181E74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4.barplot.phylum &lt;- ggplot(ps4.rab.glom.df, aes(x = Sample, y = Abundance, fill = Phylum, scale_color_brewer(pallette = "Set3"))) + geom_bar(stat = "identity") + theme(axis.text.x = element_text(angle = 270, vjust = 0.5)) + facet_grid(~Wash, scales = "free", space = "free") + theme(strip.text = element_text(angle = 315), strip.background = element_blank(), panel.background = element_blank())</w:t>
      </w:r>
    </w:p>
    <w:p w14:paraId="7F93695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lot(ps4.barplot.phylum)</w:t>
      </w:r>
    </w:p>
    <w:p w14:paraId="553CE57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Only include Phyla present at a 15% abundnace or higher, arranged by ethanol wash or not</w:t>
      </w:r>
    </w:p>
    <w:p w14:paraId="1C3B6B7C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max &lt;- ddply(ps4.rab.glom.df, ~Phylum, function(x) c(max = max(x$Abundance)))</w:t>
      </w:r>
    </w:p>
    <w:p w14:paraId="2E972D7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Other &lt;- max[max$max &lt;= 0.15,]$Phylum</w:t>
      </w:r>
    </w:p>
    <w:p w14:paraId="78B7272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4.rab.glom.df[ps4.rab.glom.df$Phylum %in% Other,]$Phylum &lt;- "Other"</w:t>
      </w:r>
    </w:p>
    <w:p w14:paraId="2565307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4.barplot.phylum &lt;- ggplot(ps4.rab.glom.df, aes(x = Sample, y = Abundance, fill = Phylum, scale_color_brewer(pallette = "Set3"))) + geom_bar(stat = "identity") + theme(axis.text.x = element_text(angle = 270, vjust = 0.5)) + facet_grid(~Wash, scales = "free", space = "free") + theme(strip.text = element_text(angle = 315), strip.background = element_blank(), panel.background = element_blank())</w:t>
      </w:r>
    </w:p>
    <w:p w14:paraId="3600713D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lot(ps4.barplot.phylum)</w:t>
      </w:r>
    </w:p>
    <w:p w14:paraId="4A04F33F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3AF499A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TopPhyla</w:t>
      </w:r>
    </w:p>
    <w:p w14:paraId="54B8108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4.barplot.phylum &lt;- ggplot(ps4.rab.glom.df, aes(x = Sample, y = Abundance, fill = Phylum, scale_color_brewer(pallette = "Set3"))) + geom_bar(stat = "identity") + theme(axis.text.x = element_text(angle = 270, vjust = 0.5))</w:t>
      </w:r>
    </w:p>
    <w:p w14:paraId="345F225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lot(ps4.barplot.phylum)</w:t>
      </w:r>
    </w:p>
    <w:p w14:paraId="40B499BA" w14:textId="77777777" w:rsidR="00DA5208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6B7A4AA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psTener is looking at Tenericutes</w:t>
      </w:r>
    </w:p>
    <w:p w14:paraId="4D8F2A4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Tener &lt;- subset_taxa(ps4.rab, Phylum == "Tenericutes")</w:t>
      </w:r>
    </w:p>
    <w:p w14:paraId="0855F3C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Tener.df &lt;- psmelt(psTener)</w:t>
      </w:r>
    </w:p>
    <w:p w14:paraId="6476218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Tener.df$Phylum &lt;- as.character(psTener.df$Phylum)</w:t>
      </w:r>
    </w:p>
    <w:p w14:paraId="22F080F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Tener.barplot.phylum &lt;- ggplot(psTener.df, aes(x = Sample, y = Abundance, fill = Genus, scale_color_brewer(pallette = "Set3"))) + geom_bar(stat = "identity") + theme(axis.text.x = element_text(angle = 270, vjust = 0.5))</w:t>
      </w:r>
    </w:p>
    <w:p w14:paraId="7F9096E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lot(psTener.barplot.phylum)</w:t>
      </w:r>
    </w:p>
    <w:p w14:paraId="68F978C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Tener.barplot.phylum &lt;- ggplot(psTener.df, aes(x = Sample, y = Abundance, fill = Genus, scale_color_brewer(pallette = "Set3"))) + geom_bar(stat = "identity") + theme(axis.text.x = element_text(angle = 270, vjust = 0.5)) + facet_grid(~Wash, scales = "free", space = "free") + theme(strip.text = element_text(angle = 315), strip.background = element_blank(), panel.background = element_blank())</w:t>
      </w:r>
    </w:p>
    <w:p w14:paraId="459B3CF0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Look at relative abundance values and asv sequences</w:t>
      </w:r>
    </w:p>
    <w:p w14:paraId="6F7DAA70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write.csv(psTener.df, "PupaeTenericutes.csv")</w:t>
      </w:r>
    </w:p>
    <w:p w14:paraId="4300701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02D80CE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3572B8E7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MULTISTATE DATASET</w:t>
      </w:r>
    </w:p>
    <w:p w14:paraId="0D2C535C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 xml:space="preserve">#Load dada2, I used v1.11.1 </w:t>
      </w:r>
    </w:p>
    <w:p w14:paraId="7886A7F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 xml:space="preserve">#I followed their published workflow and edited truncLen values. </w:t>
      </w:r>
    </w:p>
    <w:p w14:paraId="60E5B93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library(dada2)</w:t>
      </w:r>
    </w:p>
    <w:p w14:paraId="6800608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ath &lt;- "~/TrachyMicrobiome/"</w:t>
      </w:r>
    </w:p>
    <w:p w14:paraId="71850A0A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fnFs &lt;- sort(list.files(path, pattern="_R1_001.fastq", full.name = TRUE))</w:t>
      </w:r>
    </w:p>
    <w:p w14:paraId="17DF156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lastRenderedPageBreak/>
        <w:t>fnRs &lt;- sort(list.files(path, pattern="_R2_001.fastq", full.name = TRUE))</w:t>
      </w:r>
    </w:p>
    <w:p w14:paraId="6444B5F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sample.names &lt;- sapply(strsplit(basename(fnFs), "_"), `[`, 1)</w:t>
      </w:r>
    </w:p>
    <w:p w14:paraId="3B0551E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Check quality</w:t>
      </w:r>
    </w:p>
    <w:p w14:paraId="56247D0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lotQualityProfile(fnFs[1:2])</w:t>
      </w:r>
    </w:p>
    <w:p w14:paraId="50DCB15C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lotQualityProfile(fnRs[1:2])</w:t>
      </w:r>
    </w:p>
    <w:p w14:paraId="3D8CE50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filt_path &lt;- file.path(path, "filtered")</w:t>
      </w:r>
    </w:p>
    <w:p w14:paraId="613ADF6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filtFs &lt;- file.path(filt_path, paste0(sample.names, "_F_filt.fastq"))</w:t>
      </w:r>
    </w:p>
    <w:p w14:paraId="2A999CE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filtRs &lt;- file.path(filt_path, paste0(sample.names, "_R_filt.fastq"))</w:t>
      </w:r>
    </w:p>
    <w:p w14:paraId="6224467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out &lt;- filterAndTrim(fnFs, filtFs, fnRs, filtRs, truncLen = c(240,160), maxN=0, maxEE = c(2,5), truncQ=2, rm.phix =TRUE, compress=TRUE, multithread = TRUE)</w:t>
      </w:r>
    </w:p>
    <w:p w14:paraId="24B1390D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errF &lt;- learnErrors(filtFs, multithread = TRUE)</w:t>
      </w:r>
    </w:p>
    <w:p w14:paraId="3DE6631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errR &lt;- learnErrors(filtRs, multithread = TRUE)</w:t>
      </w:r>
    </w:p>
    <w:p w14:paraId="4A73579F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View errors</w:t>
      </w:r>
    </w:p>
    <w:p w14:paraId="45F53D70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lotErrors(errF, nominalQ=TRUE)</w:t>
      </w:r>
    </w:p>
    <w:p w14:paraId="6C42C0E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derepFs &lt;- derepFastq(filtFs, verbose=TRUE)</w:t>
      </w:r>
    </w:p>
    <w:p w14:paraId="57EE9E1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derepRs &lt;- derepFastq(filtRs, verbose=TRUE)</w:t>
      </w:r>
    </w:p>
    <w:p w14:paraId="7833486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names(derepFs) &lt;- sample.names</w:t>
      </w:r>
    </w:p>
    <w:p w14:paraId="626D307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names(derepRs) &lt;- sample.names</w:t>
      </w:r>
    </w:p>
    <w:p w14:paraId="11E852A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dadaFs &lt;- dada(derepFs, err=errF, multithread=TRUE)</w:t>
      </w:r>
    </w:p>
    <w:p w14:paraId="18B8280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dadaRs &lt;- dada(derepRs, err=errR, multithread=TRUE)</w:t>
      </w:r>
    </w:p>
    <w:p w14:paraId="6BE3D64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dadaFs[[1]]</w:t>
      </w:r>
    </w:p>
    <w:p w14:paraId="1EA03DCF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mergers &lt;- mergePairs(dadaFs, derepFs, dadaRs, derepRs, verbose = TRUE)</w:t>
      </w:r>
    </w:p>
    <w:p w14:paraId="046FE3C7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seqtab &lt;- makeSequenceTable(mergers)</w:t>
      </w:r>
    </w:p>
    <w:p w14:paraId="5381F7E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seqtab.nochim &lt;- removeBimeraDenovo(seqtab, method="consensus", multithread=TRUE, verbose = TRUE)</w:t>
      </w:r>
    </w:p>
    <w:p w14:paraId="3C100BA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sum(seqtab.nochim)/sum(seqtab)</w:t>
      </w:r>
    </w:p>
    <w:p w14:paraId="4E9B91A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getN &lt;- function(x) sum(getUniques(x))</w:t>
      </w:r>
    </w:p>
    <w:p w14:paraId="412FB64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track &lt;- cbind(out, sapply(dadaFs, getN), sapply(mergers, getN), rowSums(seqtab), rowSums(seqtab.nochim))</w:t>
      </w:r>
    </w:p>
    <w:p w14:paraId="5E703F8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colnames(track) &lt;- c("input", "filtered", "denoised", "merged", "tabled", "nonchim")</w:t>
      </w:r>
    </w:p>
    <w:p w14:paraId="1342A67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rownames(track) &lt;- sample.names</w:t>
      </w:r>
    </w:p>
    <w:p w14:paraId="7EF8FD7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Add in taxa information with database of choice</w:t>
      </w:r>
    </w:p>
    <w:p w14:paraId="311FCC9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taxa &lt;- assignTaxonomy(seqtab.nochim, "TrachyMicrobiome/silva_nr_v128_train_set.fa", multithread = TRUE)</w:t>
      </w:r>
    </w:p>
    <w:p w14:paraId="2BF79B8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 xml:space="preserve">taxa.print &lt;- taxa </w:t>
      </w:r>
    </w:p>
    <w:p w14:paraId="5516ADD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rownames(taxa.print) &lt;- NULL</w:t>
      </w:r>
    </w:p>
    <w:p w14:paraId="6217C72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head(taxa.print)</w:t>
      </w:r>
    </w:p>
    <w:p w14:paraId="453F1567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Output the taxa, taxa counts, and taxa asv sequences</w:t>
      </w:r>
    </w:p>
    <w:p w14:paraId="2024F72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write.csv(taxa.print, "taxa.csv")</w:t>
      </w:r>
    </w:p>
    <w:p w14:paraId="452A216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write.csv(seqtab.nochim, "nameit.csv")</w:t>
      </w:r>
    </w:p>
    <w:p w14:paraId="7C5059E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319541C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Load other packages</w:t>
      </w:r>
    </w:p>
    <w:p w14:paraId="4608D00C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library(phyloseq)</w:t>
      </w:r>
    </w:p>
    <w:p w14:paraId="5B22400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library(ggplot2)</w:t>
      </w:r>
    </w:p>
    <w:p w14:paraId="4BFEA34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library(plyr)</w:t>
      </w:r>
    </w:p>
    <w:p w14:paraId="02C9F19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library(vegan)</w:t>
      </w:r>
    </w:p>
    <w:p w14:paraId="18462D2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573F48AD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 xml:space="preserve">#Read in Metadata. Includes the sample name, whether it is a sample or control, and other information that is needed. I included their state of location as well. </w:t>
      </w:r>
    </w:p>
    <w:p w14:paraId="31D3E9F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meta &lt;- read.csv("~/TrachyMicrobiome/trachylearndeconmeta.csv",header = TRUE, row.names = 1)</w:t>
      </w:r>
    </w:p>
    <w:p w14:paraId="29C38FC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 &lt;- phyloseq(otu_table(seqtab.nochim, taxa_are_rows = FALSE), sample_data(meta), tax_table(taxa))</w:t>
      </w:r>
    </w:p>
    <w:p w14:paraId="4E6ED5F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Check phyloseq object</w:t>
      </w:r>
    </w:p>
    <w:p w14:paraId="0D12A84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</w:t>
      </w:r>
    </w:p>
    <w:p w14:paraId="1FCDFC2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Load decontam , to find if any ASVs are contamination.</w:t>
      </w:r>
    </w:p>
    <w:p w14:paraId="3C4EB6D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library(decontam)</w:t>
      </w:r>
    </w:p>
    <w:p w14:paraId="32C90DB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sample_variables(ps)</w:t>
      </w:r>
    </w:p>
    <w:p w14:paraId="661F83B0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df &lt;- as.data.frame(sample_data(ps))</w:t>
      </w:r>
    </w:p>
    <w:p w14:paraId="620BD3D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df$LibrarySize &lt;- sample_sums(ps)</w:t>
      </w:r>
    </w:p>
    <w:p w14:paraId="7ACB0EA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df &lt;- df[order(df$LibrarySize),]</w:t>
      </w:r>
    </w:p>
    <w:p w14:paraId="5AFE59A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df$Index &lt;- seq(nrow(df))</w:t>
      </w:r>
    </w:p>
    <w:p w14:paraId="6AC19FF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ggplot(data=df, aes(x=Index, y=LibrarySize, color=Sample_or_Control)) + geom_point()</w:t>
      </w:r>
    </w:p>
    <w:p w14:paraId="2122100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lastRenderedPageBreak/>
        <w:t>sample_data(ps)$is.neg &lt;- sample_data(ps)$Sample_or_Control == "Control Sample"</w:t>
      </w:r>
    </w:p>
    <w:p w14:paraId="32CDEC2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contamdf.prev &lt;- isContaminant(ps, method="prevalence", neg="is.neg")</w:t>
      </w:r>
    </w:p>
    <w:p w14:paraId="20EA826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table(contamdf.prev$contaminant)</w:t>
      </w:r>
    </w:p>
    <w:p w14:paraId="5F9A1750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357D4D1A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 xml:space="preserve">#To remove Eukyota, Archaea </w:t>
      </w:r>
    </w:p>
    <w:p w14:paraId="2303ADA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1 &lt;- subset_taxa(ps,Kingdom == "Bacteria")</w:t>
      </w:r>
    </w:p>
    <w:p w14:paraId="5F296C8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View it</w:t>
      </w:r>
    </w:p>
    <w:p w14:paraId="533666B7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get_taxa_unique(ps1, taxonomic.rank = "Kingdom")</w:t>
      </w:r>
    </w:p>
    <w:p w14:paraId="690F603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remove Blank samples</w:t>
      </w:r>
    </w:p>
    <w:p w14:paraId="0DEBAAE7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2 &lt;- subset_samples(ps1 , sample_names(ps1) != "Blank")</w:t>
      </w:r>
    </w:p>
    <w:p w14:paraId="25080FE0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Remove anything not identified at Phylum level</w:t>
      </w:r>
    </w:p>
    <w:p w14:paraId="4155C17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2 &lt;- subset_taxa(ps2, !is.na(Phylum))</w:t>
      </w:r>
    </w:p>
    <w:p w14:paraId="11EAE75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sort(get_taxa_unique(ps2, taxonomic.rank = "Phylum"))</w:t>
      </w:r>
    </w:p>
    <w:p w14:paraId="7BB8CB0A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Remove Mitochondria</w:t>
      </w:r>
    </w:p>
    <w:p w14:paraId="7B523CCF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3 &lt;- subset_taxa(ps2, !Family == "Mitochondria")</w:t>
      </w:r>
    </w:p>
    <w:p w14:paraId="1CF3CCE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sort(get_taxa_unique(ps3, taxonomic.rank = "Family"))</w:t>
      </w:r>
    </w:p>
    <w:p w14:paraId="5008B5EC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Double check phyloseq object</w:t>
      </w:r>
    </w:p>
    <w:p w14:paraId="7938102C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3</w:t>
      </w:r>
    </w:p>
    <w:p w14:paraId="76D1685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Rarefy to even dataset</w:t>
      </w:r>
    </w:p>
    <w:p w14:paraId="5A9C8AED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rngseed= 5</w:t>
      </w:r>
    </w:p>
    <w:p w14:paraId="428A7E4A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4 &lt;- rarefy_even_depth(ps3, sample.size = 20000, rngseed = TRUE)</w:t>
      </w:r>
    </w:p>
    <w:p w14:paraId="561BAEB4" w14:textId="77777777" w:rsidR="00DA5208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7F0A16B7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 xml:space="preserve">#Alpha Diversity violin plot. Using the same samples as ps4 after rarefying. "sample_sums" allows the same samples to be included without removing sequences.  </w:t>
      </w:r>
    </w:p>
    <w:p w14:paraId="411656D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3.5 &lt;- subset_samples(ps3, sample_sums(ps3)&gt;= 20000)</w:t>
      </w:r>
    </w:p>
    <w:p w14:paraId="110DCFAC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lot_richness(ps3.5, x = "State", measures = c("Shannon", "Simpson"), color = "Colony.ID")+ geom_violin() + theme(panel.background = element_blank(), panel.border = element_rect(fill = NA)) + stat_summary(fun.y= median, geom="point", shape=23, size=2)</w:t>
      </w:r>
    </w:p>
    <w:p w14:paraId="59E4A5F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lot_richness(ps3.5, x = "State", measures = c("Shannon", "Simpson"), color = "State")+ geom_violin() + theme(panel.background = element_blank(), panel.border = element_rect(fill = NA)) + stat_summary(fun.y= median, geom="point", shape=23, size=2)</w:t>
      </w:r>
    </w:p>
    <w:p w14:paraId="33C0D71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0807803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Create dataframe of alpha diversity values for anova stats</w:t>
      </w:r>
    </w:p>
    <w:p w14:paraId="22CDA98D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3.5richness.df &lt;- estimate_richness(ps3.5, measures = c("Shannon", "Simpson"))</w:t>
      </w:r>
    </w:p>
    <w:p w14:paraId="46EE403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3.5richness.df$State &lt;- sample_data(ps3.5)$State</w:t>
      </w:r>
    </w:p>
    <w:p w14:paraId="3D226E7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3.5richness.df$Colony.ID &lt;- sample_data(ps3.5)$Colony.ID</w:t>
      </w:r>
    </w:p>
    <w:p w14:paraId="6CF3FDE7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Run anova on both Shannon and Simpson for state and colony id variables</w:t>
      </w:r>
    </w:p>
    <w:p w14:paraId="676075BC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3.5.state &lt;- aov(Shannon ~State, ps3.5richness.df)</w:t>
      </w:r>
    </w:p>
    <w:p w14:paraId="7A91A00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anova(ps3.5.state)</w:t>
      </w:r>
    </w:p>
    <w:p w14:paraId="3FB4707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3.5.state &lt;- aov(Simpson ~State, ps3.5richness.df)</w:t>
      </w:r>
    </w:p>
    <w:p w14:paraId="084AD23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anova(ps3.5.state)</w:t>
      </w:r>
    </w:p>
    <w:p w14:paraId="396EFA5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3.5.colonyid &lt;- aov(Shannon ~Colony.ID, ps3.5richness.df)</w:t>
      </w:r>
    </w:p>
    <w:p w14:paraId="7186D98F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anova(ps3.5.colonyid)</w:t>
      </w:r>
    </w:p>
    <w:p w14:paraId="5D5529C0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3.5.colonyid &lt;- aov(Simpson ~Colony.ID, ps3.5richness.df)</w:t>
      </w:r>
    </w:p>
    <w:p w14:paraId="272F8CAF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anova(ps3.5.colonyid)</w:t>
      </w:r>
    </w:p>
    <w:p w14:paraId="6634D88F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1464CEA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Phyla that are present</w:t>
      </w:r>
    </w:p>
    <w:p w14:paraId="7A57A07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4.rab &lt;- transform_sample_counts(ps4, function(x) x/sum(x))</w:t>
      </w:r>
    </w:p>
    <w:p w14:paraId="0EB32AD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4.rab.glom &lt;- tax_glom(ps4.rab, taxrank = "Phylum")</w:t>
      </w:r>
    </w:p>
    <w:p w14:paraId="0A7ED2C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4.rab.glom.df &lt;- psmelt(ps4.rab.glom)</w:t>
      </w:r>
    </w:p>
    <w:p w14:paraId="3E689B8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4.rab.glom.df$Phylum &lt;- as.character(ps4.rab.glom.df$Phylum)</w:t>
      </w:r>
    </w:p>
    <w:p w14:paraId="4E24046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4.barplot.phylum &lt;- ggplot(ps4.rab.glom.df, aes(x = Sample, y = Abundance, fill = Phylum, scale_color_brewer(pallette = "Set3"))) + geom_bar(stat = "identity") + theme(axis.text.x = element_text(angle = 270, vjust = 0.5)) + facet_grid(~State, scales = "free", space = "free") + theme(strip.text = element_text(angle = 315), strip.background = element_blank(), panel.background = element_blank())</w:t>
      </w:r>
    </w:p>
    <w:p w14:paraId="56C8D1C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lot(ps4.barplot.phylum)</w:t>
      </w:r>
    </w:p>
    <w:p w14:paraId="7123D51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Top Phyla, present at 15% abundance or higher</w:t>
      </w:r>
    </w:p>
    <w:p w14:paraId="06B3D15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max &lt;- ddply(ps4.rab.glom.df, ~Phylum, function(x) c(max = max(x$Abundance)))</w:t>
      </w:r>
    </w:p>
    <w:p w14:paraId="3B72D0BF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Other &lt;- max[max$max &lt;= 0.15,]$Phylum</w:t>
      </w:r>
    </w:p>
    <w:p w14:paraId="3EBEF69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4.rab.glom.df[ps4.rab.glom.df$Phylum %in% Other,]$Phylum &lt;- "Other"</w:t>
      </w:r>
    </w:p>
    <w:p w14:paraId="3F0607F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656B9EA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Try To show top Genera</w:t>
      </w:r>
    </w:p>
    <w:p w14:paraId="6CB1B73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lastRenderedPageBreak/>
        <w:t>psTry &lt;- ps4.rab</w:t>
      </w:r>
    </w:p>
    <w:p w14:paraId="78CFB22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Try.glom &lt;- tax_glom(psTry, taxrank = "Genus")</w:t>
      </w:r>
    </w:p>
    <w:p w14:paraId="52F3042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Try.glom.df &lt;- psmelt(psTry.glom)</w:t>
      </w:r>
    </w:p>
    <w:p w14:paraId="4FF2E84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Try.glom.df$Genus &lt;- as.character(psTry.glom.df$Genus)</w:t>
      </w:r>
    </w:p>
    <w:p w14:paraId="34C556F7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max &lt;- ddply(psTry.glom.df, ~Genus, function(x) c(max = max(x$Abundance)))</w:t>
      </w:r>
    </w:p>
    <w:p w14:paraId="11A6088A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Other &lt;- max[max$max &lt;= 0.15,]$Genus</w:t>
      </w:r>
    </w:p>
    <w:p w14:paraId="29A26290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Try.glom.df[psTry.glom.df$Genus %in% Other,]$Genus &lt;- "Other"</w:t>
      </w:r>
    </w:p>
    <w:p w14:paraId="55ABEC47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Try.barplot.genus &lt;- ggplot(psTry.glom.df, aes(x = Sample, y = Abundance, fill = Genus, scale_color_brewer(pallette = "Set3"))) + geom_bar(stat = "identity") + theme(axis.text.x = element_text(angle = 270, vjust = 0.5)) + facet_grid(~State, scales = "free", space = "free") + theme(strip.text = element_text(angle = 315), strip.background = element_blank(), panel.background = element_blank())</w:t>
      </w:r>
    </w:p>
    <w:p w14:paraId="3F9441F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lot(psTry.barplot.genus)</w:t>
      </w:r>
    </w:p>
    <w:p w14:paraId="35B2DF2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2A2850EF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ps5- Tenericutes</w:t>
      </w:r>
    </w:p>
    <w:p w14:paraId="67B5B24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5 &lt;- subset_taxa(ps4.rab, Phylum == "Tenericutes")</w:t>
      </w:r>
    </w:p>
    <w:p w14:paraId="4084EBEA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5.df &lt;- psmelt(ps5)</w:t>
      </w:r>
    </w:p>
    <w:p w14:paraId="465B4A9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5.df$Phylum &lt;- as.character(ps5.df$Phylum)</w:t>
      </w:r>
    </w:p>
    <w:p w14:paraId="37499A3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5.barplot.phylum &lt;- ggplot(ps5.df, aes(x = Sample, y = Abundance, fill = Genus, scale_color_brewer(pallette = "Set3"))) + geom_bar(stat = "identity") + theme(axis.text.x = element_text(angle = 270, vjust = 0.5))</w:t>
      </w:r>
    </w:p>
    <w:p w14:paraId="1DADE02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lot(ps5.barplot.phylum)</w:t>
      </w:r>
    </w:p>
    <w:p w14:paraId="327D56D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5.barplot.phylum &lt;- ggplot(ps5.df, aes(x = Sample, y = Abundance, fill = Phylum, scale_color_brewer(pallette = "Set3"))) + geom_bar(stat = "identity") + theme(axis.text.x = element_text(angle = 270, vjust = 0.5)) + facet_grid(~State, scales = "free", space = "free") + theme(strip.text = element_text(angle = 315), strip.background = element_blank(), panel.background = element_blank())</w:t>
      </w:r>
    </w:p>
    <w:p w14:paraId="0D7A518D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28974BF7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BetaDiversity Tests</w:t>
      </w:r>
    </w:p>
    <w:p w14:paraId="4F4A0FF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All States</w:t>
      </w:r>
    </w:p>
    <w:p w14:paraId="6753F470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4.df &lt;- t(data.frame(otu_table(ps4)))</w:t>
      </w:r>
    </w:p>
    <w:p w14:paraId="1AD547E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4.df &lt;- data.frame(ps4.df)</w:t>
      </w:r>
    </w:p>
    <w:p w14:paraId="0333386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4.df$abundance &lt;- rowSums(ps4.df[,(1:71)])</w:t>
      </w:r>
    </w:p>
    <w:p w14:paraId="5F0709E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4.df$sequence &lt;- rownames(ps4.df)</w:t>
      </w:r>
    </w:p>
    <w:p w14:paraId="2C13B7E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4.uniques &lt;- getUniques(ps4.df)</w:t>
      </w:r>
    </w:p>
    <w:p w14:paraId="0B826F90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uniquesToFasta(ps4.uniques, "AllStates.fasta", ids = ps4.df$sequence)</w:t>
      </w:r>
    </w:p>
    <w:p w14:paraId="25FE909A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After uniquesToFasta command, align seqs of the fasta file and then create phylogenetic tree. upload BestTree into read_tree command. For this publication I used CIPRES (available at https://www.phylo.org/portal2/login!input.action). Sequences were aligned using MAFFT on XSEDE (7.402), and phylogenetic tree made using RAxML-HPC BlackBox (8.2.12).</w:t>
      </w:r>
    </w:p>
    <w:p w14:paraId="31FE1AA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7C50F65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Make Tree files</w:t>
      </w:r>
    </w:p>
    <w:p w14:paraId="490775F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AllStates.tree &lt;- read_tree("~/TrachyMicrobiome/AllStatesRAxML_bestTree.result")</w:t>
      </w:r>
    </w:p>
    <w:p w14:paraId="3E45896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4.tree &lt;- phyloseq(otu_table(otu_table(ps4)), sample_data(sample_data(ps4)), tax_table(tax_table(ps4)), phy_tree(AllStates.tree))</w:t>
      </w:r>
    </w:p>
    <w:p w14:paraId="0CB60EBD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Unweighted unifrac</w:t>
      </w:r>
    </w:p>
    <w:p w14:paraId="3F6030F7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4.uuf.dist &lt;- distance(ps4.tree, method = "unifrac")</w:t>
      </w:r>
    </w:p>
    <w:p w14:paraId="6843586F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4.uuf.ord &lt;- ordinate(ps4.tree, method = "PCoA", distance = "unifrac")</w:t>
      </w:r>
    </w:p>
    <w:p w14:paraId="7AA478F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4.uuf.plot &lt;- plot_ordination(ps4.tree, ps4.uuf.ord, color = "State")</w:t>
      </w:r>
    </w:p>
    <w:p w14:paraId="12C138A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lot(ps4.uuf.plot) + stat_ellipse()</w:t>
      </w:r>
    </w:p>
    <w:p w14:paraId="19A73D0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PERMANOVA</w:t>
      </w:r>
    </w:p>
    <w:p w14:paraId="3FDC1D2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4.tree.data &lt;- data.frame(sample_data(ps4.tree))</w:t>
      </w:r>
    </w:p>
    <w:p w14:paraId="7A56B66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adonis(ps4.uuf.dist ~State*Colony.ID, ps4.tree.data)</w:t>
      </w:r>
    </w:p>
    <w:p w14:paraId="6B9FB24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688838F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Weighted unifrac</w:t>
      </w:r>
    </w:p>
    <w:p w14:paraId="4CFE6BD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4.wuf.dist &lt;- distance(ps4.tree, method = "wunifrac")</w:t>
      </w:r>
    </w:p>
    <w:p w14:paraId="577B161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4.wuf.ord &lt;- ordinate(ps4.tree, method = "PCoA", distance = "wunifrac")</w:t>
      </w:r>
    </w:p>
    <w:p w14:paraId="280ADF5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4.wuf.plot &lt;- plot_ordination(ps4.tree, ps4.wuf.ord, color = "State")</w:t>
      </w:r>
    </w:p>
    <w:p w14:paraId="44272A4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lot(ps4.wuf.plot) + stat_ellipse()</w:t>
      </w:r>
    </w:p>
    <w:p w14:paraId="2D8CE00C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PERMANOVA</w:t>
      </w:r>
    </w:p>
    <w:p w14:paraId="107BFD6F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4.tree.data &lt;- data.frame(sample_data(ps4.tree))</w:t>
      </w:r>
    </w:p>
    <w:p w14:paraId="7FB6535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adonis(ps4.wuf.dist ~ State*Colony.ID, ps4.tree.data)</w:t>
      </w:r>
    </w:p>
    <w:p w14:paraId="10A7ACB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0B998AE0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Remove NC &amp; NY</w:t>
      </w:r>
    </w:p>
    <w:p w14:paraId="1C71752A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Remove &lt;- subset_samples(ps4.rab, !sample_data(ps4.rab)$State == "North Carolina")</w:t>
      </w:r>
    </w:p>
    <w:p w14:paraId="47A8922A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Remove &lt;- subset_samples(psRemove, !sample_data(psRemove)$State == "New York")</w:t>
      </w:r>
    </w:p>
    <w:p w14:paraId="28FC412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Remove.df &lt;- t(data.frame(otu_table(psRemove)))</w:t>
      </w:r>
    </w:p>
    <w:p w14:paraId="705C649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Remove.df &lt;- data.frame(psRemove.df)</w:t>
      </w:r>
    </w:p>
    <w:p w14:paraId="238BAC2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Remove.df$abundance &lt;- rowSums(psRemove.df[,(1:52)])</w:t>
      </w:r>
    </w:p>
    <w:p w14:paraId="4058301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Remove.df$sequence &lt;- rownames(psRemove.df)</w:t>
      </w:r>
    </w:p>
    <w:p w14:paraId="123A50C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Remove.uniques &lt;- getUniques(psRemove.df)</w:t>
      </w:r>
    </w:p>
    <w:p w14:paraId="6239BB6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uniquesToFasta(psRemove.uniques, "NoNCNY.fasta", ids = psRemove.df$sequence)</w:t>
      </w:r>
    </w:p>
    <w:p w14:paraId="5BD6775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After uniquesToFasta command, align seqs of the fasta file and then create phylogenetic tree. upload BestTree into read_tree command. For this publication I used CIPRES (available at https://www.phylo.org/portal2/login!input.action). Sequences were aligned using MAFFT on XSEDE (7.402), and phylogenetic tree made using RAxML-HPC BlackBox (8.2.12).</w:t>
      </w:r>
    </w:p>
    <w:p w14:paraId="4DAC3AA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Make Tree files</w:t>
      </w:r>
    </w:p>
    <w:p w14:paraId="6353563C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Remove.tree &lt;- read_tree("~/TrachyMicrobiome/NoNYorNC_bestTree.result")</w:t>
      </w:r>
    </w:p>
    <w:p w14:paraId="0F202AC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Remove.tree &lt;- phyloseq(otu_table(otu_table(psRemove)), sample_data(sample_data(psRemove)), tax_table(tax_table(psRemove)), phy_tree(Remove.tree))</w:t>
      </w:r>
    </w:p>
    <w:p w14:paraId="60157B6A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332C860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Unweighted unifrac</w:t>
      </w:r>
    </w:p>
    <w:p w14:paraId="4E1E58F7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Remove.uuf.dist &lt;- distance(psRemove.tree, method = "unifrac")</w:t>
      </w:r>
    </w:p>
    <w:p w14:paraId="7D47CBD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Remove.uuf.ord &lt;- ordinate(psRemove.tree, method = "PCoA", distance = "unifrac")</w:t>
      </w:r>
    </w:p>
    <w:p w14:paraId="4663648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Remove.uuf.plot &lt;- plot_ordination(psRemove.tree, psRemove.uuf.ord, color = "State")</w:t>
      </w:r>
    </w:p>
    <w:p w14:paraId="6E1440B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lot(psRemove.uuf.plot)</w:t>
      </w:r>
    </w:p>
    <w:p w14:paraId="1A03BD1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PERMANOVA</w:t>
      </w:r>
    </w:p>
    <w:p w14:paraId="1C7A0B1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Remove.tree.data &lt;- data.frame(sample_data(psRemove.tree))</w:t>
      </w:r>
    </w:p>
    <w:p w14:paraId="1107AB1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adonis(psRemove.uuf.dist ~State*Colony.ID, psRemove.tree.data)</w:t>
      </w:r>
    </w:p>
    <w:p w14:paraId="6E3AC334" w14:textId="77777777" w:rsidR="00DA5208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5F5F90C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Weighted unifrac</w:t>
      </w:r>
    </w:p>
    <w:p w14:paraId="7042424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Remove.wuf.dist &lt;- distance(psRemove.tree, method = "wunifrac")</w:t>
      </w:r>
    </w:p>
    <w:p w14:paraId="38F4FCFA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Remove.wuf.ord &lt;- ordinate(psRemove.tree, method = "PCoA", distance = "wunifrac")</w:t>
      </w:r>
    </w:p>
    <w:p w14:paraId="2999C76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Remove.wuf.plot &lt;- plot_ordination(psRemove.tree, psRemove.wuf.ord, color = "State")</w:t>
      </w:r>
    </w:p>
    <w:p w14:paraId="0B82B5CC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lot(psRemove.wuf.plot)</w:t>
      </w:r>
    </w:p>
    <w:p w14:paraId="3085199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PERMANOVA</w:t>
      </w:r>
    </w:p>
    <w:p w14:paraId="7D349950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Remove.tree.data &lt;- data.frame(sample_data(psRemove.tree))</w:t>
      </w:r>
    </w:p>
    <w:p w14:paraId="65EA86E0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adonis(psRemove.wuf.dist ~State*Colony.ID, psRemove.tree.data)</w:t>
      </w:r>
    </w:p>
    <w:p w14:paraId="7145201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03ED98C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MANTEL TEST &amp; Correlog!</w:t>
      </w:r>
    </w:p>
    <w:p w14:paraId="4D0A022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Only include one sample from each colony for this section.</w:t>
      </w:r>
    </w:p>
    <w:p w14:paraId="1401441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 xml:space="preserve">#Create a csv with 3 rows titled: sample name, latitude and longitude. Fill in with corresponding data. Upload csv into GeoMatrix (Ersts, 2021). </w:t>
      </w:r>
    </w:p>
    <w:p w14:paraId="0F9D3F5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*Ersts, P.J [Internet] Geographic Distance Matrix Generator (version 1.2.3). American Museum of Natural History, Center for Biodiversity and Conservation. Available from http://biodiversityinformatics.amnh.org/open_source/gdmg.  Accessed on 2021-8-27.</w:t>
      </w:r>
    </w:p>
    <w:p w14:paraId="1E935CB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1658EB9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 xml:space="preserve">geodist.Edit.matrix &lt;- read.delim("~/TrachyMicrobiome/GeoMatrixOutputEdit.txt", header = TRUE, row.names = 1, check.names = FALSE) </w:t>
      </w:r>
    </w:p>
    <w:p w14:paraId="6C51E2A7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geodist.Edit.matrix &lt;- as.matrix(geodist.Edit.matrix)</w:t>
      </w:r>
    </w:p>
    <w:p w14:paraId="1C711DBA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3A8E223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Use weighted unifrac distance matrix from above</w:t>
      </w:r>
    </w:p>
    <w:p w14:paraId="79C27F6C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4.wuf.dist.matrix &lt;- as.matrix(ps4.wuf.dist)</w:t>
      </w:r>
    </w:p>
    <w:p w14:paraId="359F595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write.csv(ps4.wuf.dist.matrix, "ps4.wuf.dist.csv")</w:t>
      </w:r>
    </w:p>
    <w:p w14:paraId="3D32D88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Removed samples from the same colony and saved file as a table delimited text file. Uploaded back into R</w:t>
      </w:r>
    </w:p>
    <w:p w14:paraId="62A9E49F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4.edit.wuf.dist.matrix &lt;- read.table("~/TrachyMicrobiome/ps4.Edit.wuf.dist.txt")</w:t>
      </w:r>
    </w:p>
    <w:p w14:paraId="2AB4945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4.edit.wuf.dist.matrix &lt;- as.matrix(ps4.edit.wuf.dist.matrix)</w:t>
      </w:r>
    </w:p>
    <w:p w14:paraId="6CAB624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05E6697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Mantel test</w:t>
      </w:r>
    </w:p>
    <w:p w14:paraId="7368665F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mantel(ps4.edit.wuf.dist.matrix,geodist.Edit.matrix)</w:t>
      </w:r>
    </w:p>
    <w:p w14:paraId="072C458C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Plot Mantel correlogram</w:t>
      </w:r>
    </w:p>
    <w:p w14:paraId="4874C93A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4.Edit.wuf.corelog &lt;- mantel.correlog(ps4.edit.wuf.dist.matrix,geodist.Edit.matrix)</w:t>
      </w:r>
    </w:p>
    <w:p w14:paraId="435886D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lastRenderedPageBreak/>
        <w:t>plot(ps4.Edit.wuf.corelog)</w:t>
      </w:r>
    </w:p>
    <w:p w14:paraId="3639DEF7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Partial mantel stats</w:t>
      </w:r>
    </w:p>
    <w:p w14:paraId="652B830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mantel.correlog(ps4.edit.wuf.dist.matrix,geodist.Edit.matrix)</w:t>
      </w:r>
    </w:p>
    <w:p w14:paraId="514F2A9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6522BF4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Use unweighted unifrac distance matrix from above</w:t>
      </w:r>
    </w:p>
    <w:p w14:paraId="0110AC0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4.uuf.dist.matrix &lt;- as.matrix(ps4.uuf.dist)</w:t>
      </w:r>
    </w:p>
    <w:p w14:paraId="77A4934F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write.csv(ps4.uuf.dist.matrix, "ps4.uuf.dist.csv")</w:t>
      </w:r>
    </w:p>
    <w:p w14:paraId="7FB426D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Removed samples from the same colony and saved file as a table delimited text file. Uploaded back into R</w:t>
      </w:r>
    </w:p>
    <w:p w14:paraId="3D424C0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4.edit.uuf.dist.matrix &lt;- read.table("~/TrachyMicrobiome/ps4.Edit.uuf.dist.txt")</w:t>
      </w:r>
    </w:p>
    <w:p w14:paraId="336BD7F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4.edit.uuf.dist.matrix &lt;- as.matrix(ps4.edit.uuf.dist.matrix)</w:t>
      </w:r>
    </w:p>
    <w:p w14:paraId="4B48679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33BAA4F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Mantel test</w:t>
      </w:r>
    </w:p>
    <w:p w14:paraId="1A571F1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mantel(ps4.edit.uuf.dist.matrix,geodist.Edit.matrix)</w:t>
      </w:r>
    </w:p>
    <w:p w14:paraId="1B4FEE1A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Plot Mantel correlogram</w:t>
      </w:r>
    </w:p>
    <w:p w14:paraId="646E18E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4.Edit.uuf.corelog &lt;- mantel.correlog(ps4.edit.uuf.dist.matrix, geodist.Edit.matrix)</w:t>
      </w:r>
    </w:p>
    <w:p w14:paraId="6EBD943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lot(ps4.Edit.uuf.corelog)</w:t>
      </w:r>
    </w:p>
    <w:p w14:paraId="79EB83A0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Partial mantel stats</w:t>
      </w:r>
    </w:p>
    <w:p w14:paraId="5B25915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mantel.correlog(ps4.edit.uuf.dist.matrix, geodist.Edit.matrix)</w:t>
      </w:r>
    </w:p>
    <w:p w14:paraId="4B45154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Only include genus if it is present at least once time at 5% or greater. All others get pushed into "Other"</w:t>
      </w:r>
    </w:p>
    <w:p w14:paraId="344D8BB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Try &lt;- ps4.rab</w:t>
      </w:r>
    </w:p>
    <w:p w14:paraId="1DF51C2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Try.glom &lt;- tax_glom(psTry, taxrank = "Genus")</w:t>
      </w:r>
    </w:p>
    <w:p w14:paraId="5F45107A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Try.glom.df &lt;- psmelt(psTry.glom)</w:t>
      </w:r>
    </w:p>
    <w:p w14:paraId="7796072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Try.glom.df$Genus &lt;- as.character(psTry.glom.df$Genus)</w:t>
      </w:r>
    </w:p>
    <w:p w14:paraId="519CBC5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max &lt;- ddply(psTry.glom.df, ~Genus, function(x) c(max = max(x$Abundance)))</w:t>
      </w:r>
    </w:p>
    <w:p w14:paraId="04F2C59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Other &lt;- max[max$max &lt;= 0.05,]$Genus</w:t>
      </w:r>
    </w:p>
    <w:p w14:paraId="709376EA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Try.glom.df[psTry.glom.df$Genus %in% Other,]$Genus &lt;- "Other"</w:t>
      </w:r>
    </w:p>
    <w:p w14:paraId="6445E44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Try.barplot.genus &lt;- ggplot(psTry.glom.df, aes(x = Sample, y = Abundance, fill = Genus, scale_color_brewer(pallette = "Set3"))) + geom_bar(stat = "identity") + theme(axis.text.x = element_text(angle = 270, vjust = 0.5)) + facet_grid(~State, scales = "free", space = "free") + theme(strip.text = element_text(angle = 315), strip.background = element_blank(), panel.background = element_blank())</w:t>
      </w:r>
    </w:p>
    <w:p w14:paraId="68530F3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lot(psTry.barplot.genus)</w:t>
      </w:r>
    </w:p>
    <w:p w14:paraId="557CB81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2CAFC3F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Need OTU table and taxa output to merge counts. ASVs  on the left side, Samples across the top</w:t>
      </w:r>
    </w:p>
    <w:p w14:paraId="6DFCD01C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write.csv(tax_table(psTry.glom), "MultiStateTaxTableHeatmapPsTry5.csv")</w:t>
      </w:r>
    </w:p>
    <w:p w14:paraId="16C8C107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ABUNDANCE DOT PLOT &amp; BOX PLOT  IT WORKED!</w:t>
      </w:r>
    </w:p>
    <w:p w14:paraId="2EA1F0F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Try.dotplot.genus &lt;- ggplot(psTry.glom.df, aes(x = Genus, y = Abundance)) + geom_point(aes(fill= State, color = State), alpha = 0.5) + theme(axis.text.x = element_text(angle = 270, vjust = 0.5)) + theme(strip.text = element_text(angle = 315), strip.background = element_blank(), panel.background = element_blank())</w:t>
      </w:r>
    </w:p>
    <w:p w14:paraId="15A57817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lot(psTry.dotplot.genus)</w:t>
      </w:r>
    </w:p>
    <w:p w14:paraId="07FCCDB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Try.boxplot.genus &lt;- ggplot(psTry.glom.df, aes(x = Genus, y = Abundance)) + geom_boxplot(outlier.alpha = 0.2) + theme(axis.text.x = element_text(angle = 270, vjust = 0.5)) + theme(strip.text = element_text(angle = 315), strip.background = element_blank(), panel.background = element_blank())</w:t>
      </w:r>
    </w:p>
    <w:p w14:paraId="086CCAA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 xml:space="preserve">plot(psTry.boxplot.genus)  </w:t>
      </w:r>
    </w:p>
    <w:p w14:paraId="50A68AEF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202CC3C0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Took the "MultiStateTaxTableHeatmapPsTry5.csv" and edited in excel. Need taxa as rows. In excel, calculate prevalence and median relatative abudnance of the taxa</w:t>
      </w:r>
    </w:p>
    <w:p w14:paraId="705E56D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 xml:space="preserve">#Import back into R </w:t>
      </w:r>
    </w:p>
    <w:p w14:paraId="6E35875C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revalencedf &lt;- read.csv("~/TrachyMicrobiome/PrevalenceMultiStateHeatmap18taxaPsTry5.csv")</w:t>
      </w:r>
    </w:p>
    <w:p w14:paraId="1696C2F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Bubble chart, Prevalence in x axis, median relative abundance is the bubble shape and genus name is on the y axis.  Prevalence by genus &amp; bubble is the RAB</w:t>
      </w:r>
    </w:p>
    <w:p w14:paraId="30C16E6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revalencedf.plot &lt;- ggplot(prevalencedf, aes(x= reorder(Genus, -PercentPrevalence.5.AbundDataset), y= PercentPrevalence.5.AbundDataset, size = MedianRelAbund)) + geom_point(aes(fill= MedianRelAbund)) + theme(axis.text.x = element_text(angle = 270, vjust = 0.5)) + theme(strip.text = element_text(angle = 315), strip.background = element_blank(), panel.background = element_blank())</w:t>
      </w:r>
    </w:p>
    <w:p w14:paraId="07B4E02D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 xml:space="preserve">plot(prevalencedf.plot)   </w:t>
      </w:r>
    </w:p>
    <w:p w14:paraId="4108DCC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0C0A0A7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Two-Colony Dataset</w:t>
      </w:r>
    </w:p>
    <w:p w14:paraId="783F769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 xml:space="preserve">#Figure 4C was created by exporting the WUF and UUF distance files into excel and calculating the median. A heatmap was created in excel and edited in adobe illustrator. </w:t>
      </w:r>
    </w:p>
    <w:p w14:paraId="35B4EA5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library(dada2)</w:t>
      </w:r>
    </w:p>
    <w:p w14:paraId="788E54F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ath &lt;- "~/AntDec2018/"</w:t>
      </w:r>
    </w:p>
    <w:p w14:paraId="075F116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fnFs &lt;- sort(list.files(path, pattern="_R1_001.fastq", full.name = TRUE))</w:t>
      </w:r>
    </w:p>
    <w:p w14:paraId="652C605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fnRs &lt;- sort(list.files(path, pattern="_R2_001.fastq", full.name = TRUE))</w:t>
      </w:r>
    </w:p>
    <w:p w14:paraId="72787FA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sample.names &lt;- sapply(strsplit(basename(fnFs), "_"), `[`, 1)</w:t>
      </w:r>
    </w:p>
    <w:p w14:paraId="13C5532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lotQualityProfile(fnFs[1:2])</w:t>
      </w:r>
    </w:p>
    <w:p w14:paraId="1412D46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lotQualityProfile(fnRs[1:2])</w:t>
      </w:r>
    </w:p>
    <w:p w14:paraId="316B753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 xml:space="preserve">#View the read quality </w:t>
      </w:r>
    </w:p>
    <w:p w14:paraId="027BC9B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filt_path &lt;- file.path(path, "filtered")</w:t>
      </w:r>
    </w:p>
    <w:p w14:paraId="61F6676A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filtFs &lt;- file.path(filt_path, paste0(sample.names, "_F_filt.fastq"))</w:t>
      </w:r>
    </w:p>
    <w:p w14:paraId="44EA49F7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filtRs &lt;- file.path(filt_path, paste0(sample.names, "_R_filt.fastq"))</w:t>
      </w:r>
    </w:p>
    <w:p w14:paraId="6B246E4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out &lt;- filterAndTrim(fnFs, filtFs, fnRs, filtRs, truncLen = c(240,160), maxN=0, maxEE = c(2,5), truncQ=2, rm.phix =TRUE, compress=TRUE, multithread = TRUE)</w:t>
      </w:r>
    </w:p>
    <w:p w14:paraId="6FA6B88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errF &lt;- learnErrors(filtFs, multithread = TRUE)</w:t>
      </w:r>
    </w:p>
    <w:p w14:paraId="6A02429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errR &lt;- learnErrors(filtRs, multithread = TRUE)</w:t>
      </w:r>
    </w:p>
    <w:p w14:paraId="73C1D7E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lotErrors(errF, nominalQ=TRUE)</w:t>
      </w:r>
    </w:p>
    <w:p w14:paraId="6E84771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Look at errors</w:t>
      </w:r>
    </w:p>
    <w:p w14:paraId="6ADA3E0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derepFs &lt;- derepFastq(filtFs, verbose=TRUE)</w:t>
      </w:r>
    </w:p>
    <w:p w14:paraId="518A1F5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derepRs &lt;- derepFastq(filtRs, verbose=TRUE)</w:t>
      </w:r>
    </w:p>
    <w:p w14:paraId="3AE1C24C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names(derepFs) &lt;- sample.names</w:t>
      </w:r>
    </w:p>
    <w:p w14:paraId="01E7A81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names(derepRs) &lt;- sample.names</w:t>
      </w:r>
    </w:p>
    <w:p w14:paraId="2F2842F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dadaFs &lt;- dada(derepFs, err=errF, multithread=TRUE)</w:t>
      </w:r>
    </w:p>
    <w:p w14:paraId="369DB19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dadaRs &lt;- dada(derepRs, err=errR, multithread=TRUE)</w:t>
      </w:r>
    </w:p>
    <w:p w14:paraId="5AB2864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dadaFs[[1]]</w:t>
      </w:r>
    </w:p>
    <w:p w14:paraId="0DD65A3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mergers &lt;- mergePairs(dadaFs, derepFs, dadaRs, derepRs, verbose = TRUE)</w:t>
      </w:r>
    </w:p>
    <w:p w14:paraId="7350A71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seqtab &lt;- makeSequenceTable(mergers)</w:t>
      </w:r>
    </w:p>
    <w:p w14:paraId="7826B10F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seqtab.nochim &lt;- removeBimeraDenovo(seqtab, method="consensus", multithread=TRUE, verbose = TRUE)</w:t>
      </w:r>
    </w:p>
    <w:p w14:paraId="7F6383F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sum(seqtab.nochim)/sum(seqtab)</w:t>
      </w:r>
    </w:p>
    <w:p w14:paraId="27CA436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getN &lt;- function(x) sum(getUniques(x))</w:t>
      </w:r>
    </w:p>
    <w:p w14:paraId="15892BA0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track &lt;- cbind(out, sapply(dadaFs, getN), sapply(mergers, getN), rowSums(seqtab), rowSums(seqtab.nochim))</w:t>
      </w:r>
    </w:p>
    <w:p w14:paraId="4A5B651A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colnames(track) &lt;- c("input", "filtered", "denoised", "merged", "tabled", "nonchim")</w:t>
      </w:r>
    </w:p>
    <w:p w14:paraId="2F42775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rownames(track) &lt;- sample.names</w:t>
      </w:r>
    </w:p>
    <w:p w14:paraId="23E8A60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Add in database of choice for taxonomy</w:t>
      </w:r>
    </w:p>
    <w:p w14:paraId="2F367CEA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taxa &lt;- assignTaxonomy(seqtab.nochim, "AntDec2018/silva_nr_v128_train_set.fa", multithread = TRUE)</w:t>
      </w:r>
    </w:p>
    <w:p w14:paraId="5862E81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 xml:space="preserve">taxa.print &lt;- taxa </w:t>
      </w:r>
    </w:p>
    <w:p w14:paraId="656E6DF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rownames(taxa.print) &lt;- NULL</w:t>
      </w:r>
    </w:p>
    <w:p w14:paraId="587E15CA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head(taxa.print)</w:t>
      </w:r>
    </w:p>
    <w:p w14:paraId="7816DDE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write.csv(taxa.print, "TaxaListAntDec2018.csv")</w:t>
      </w:r>
    </w:p>
    <w:p w14:paraId="204B692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write.csv(seqtab.nochim, "NameListAntDec2018.csv")</w:t>
      </w:r>
    </w:p>
    <w:p w14:paraId="080E5B7C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29D854C0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library(phyloseq)</w:t>
      </w:r>
    </w:p>
    <w:p w14:paraId="6B38262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library(ggplot2)</w:t>
      </w:r>
    </w:p>
    <w:p w14:paraId="641BE52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library(plyr)</w:t>
      </w:r>
    </w:p>
    <w:p w14:paraId="1D3209B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library(vegan)</w:t>
      </w:r>
    </w:p>
    <w:p w14:paraId="23AB8C7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 xml:space="preserve">#Read in Metadata, I included the caste type, sample setting and colony ID. </w:t>
      </w:r>
    </w:p>
    <w:p w14:paraId="0737B88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meta &lt;- read.csv("~/AntDec2018/MetaDataAntDec18.csv",header = TRUE, row.names = 1)</w:t>
      </w:r>
    </w:p>
    <w:p w14:paraId="7FAEAE9D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 &lt;- phyloseq(otu_table(seqtab.nochim, taxa_are_rows = FALSE), sample_data(meta), tax_table(taxa))</w:t>
      </w:r>
    </w:p>
    <w:p w14:paraId="6B6DB73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</w:t>
      </w:r>
    </w:p>
    <w:p w14:paraId="6B1BA940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 xml:space="preserve">#Decontam will help determine if there are ASVs shared between the negative controls and samples and lets you remove the ASVs flagged as contamination </w:t>
      </w:r>
    </w:p>
    <w:p w14:paraId="1F38F377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library(decontam)</w:t>
      </w:r>
    </w:p>
    <w:p w14:paraId="66E0CF6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sample_variables(ps)</w:t>
      </w:r>
    </w:p>
    <w:p w14:paraId="5981A4F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df &lt;- as.data.frame(sample_data(ps))</w:t>
      </w:r>
    </w:p>
    <w:p w14:paraId="5DA19B6C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df$LibrarySize &lt;- sample_sums(ps)</w:t>
      </w:r>
    </w:p>
    <w:p w14:paraId="1BD4715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lastRenderedPageBreak/>
        <w:t>df &lt;- df[order(df$LibrarySize),]</w:t>
      </w:r>
    </w:p>
    <w:p w14:paraId="400C56F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df$Index &lt;- seq(nrow(df))</w:t>
      </w:r>
    </w:p>
    <w:p w14:paraId="34721FF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ggplot(data=df, aes(x=Index, y=LibrarySize, color=Sample_or_Control)) + geom_point()</w:t>
      </w:r>
    </w:p>
    <w:p w14:paraId="1940604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sample_data(ps)$is.neg &lt;- sample_data(ps)$Sample_or_Control == "Control Sample"</w:t>
      </w:r>
    </w:p>
    <w:p w14:paraId="55BB5E8F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contamdf.prev &lt;- isContaminant(ps, method="prevalence", neg="is.neg")</w:t>
      </w:r>
    </w:p>
    <w:p w14:paraId="1027861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table(contamdf.prev$contaminant)</w:t>
      </w:r>
    </w:p>
    <w:p w14:paraId="574F0627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 xml:space="preserve">##To remove Eukyota, Archaea </w:t>
      </w:r>
    </w:p>
    <w:p w14:paraId="0DABE70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1 &lt;- subset_taxa(ps,Kingdom == "Bacteria")</w:t>
      </w:r>
    </w:p>
    <w:p w14:paraId="16CBB23F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View it</w:t>
      </w:r>
    </w:p>
    <w:p w14:paraId="1F81CA2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get_taxa_unique(ps1, taxonomic.rank = "Kingdom")</w:t>
      </w:r>
    </w:p>
    <w:p w14:paraId="51359EB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Remove anything not identified at Phylum level</w:t>
      </w:r>
    </w:p>
    <w:p w14:paraId="1116130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2 &lt;- subset_taxa(ps2, !is.na(Phylum))</w:t>
      </w:r>
    </w:p>
    <w:p w14:paraId="16E4601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sort(get_taxa_unique(ps2, taxonomic.rank = "Phylum"))</w:t>
      </w:r>
    </w:p>
    <w:p w14:paraId="524616F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Remove Mitochondria</w:t>
      </w:r>
    </w:p>
    <w:p w14:paraId="65EBAA57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3 &lt;- subset_taxa(ps2, !Family == "Mitochondria")</w:t>
      </w:r>
    </w:p>
    <w:p w14:paraId="1CF2B6A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sort(get_taxa_unique(ps3, taxonomic.rank = "Family"))</w:t>
      </w:r>
    </w:p>
    <w:p w14:paraId="2656FA5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3</w:t>
      </w:r>
    </w:p>
    <w:p w14:paraId="71CEC03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Remove Blanks &amp; Water, need to use the sample name.</w:t>
      </w:r>
    </w:p>
    <w:p w14:paraId="23B19577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3 &lt;- subset_samples(ps3, sample_names(ps3) != "NFH2O-712-508")</w:t>
      </w:r>
    </w:p>
    <w:p w14:paraId="6EBFBDC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ps3 has 147 samples</w:t>
      </w:r>
    </w:p>
    <w:p w14:paraId="4CE0B3C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 xml:space="preserve">#This allows for Alpha diversity on non transformed/rarefied data. </w:t>
      </w:r>
    </w:p>
    <w:p w14:paraId="635D47D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 xml:space="preserve">#Includes only samples that have 5000 reads or more. </w:t>
      </w:r>
    </w:p>
    <w:p w14:paraId="0C99AA3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3.5 &lt;- subset_samples(ps3, sample_sums(ps3)&gt;= 5000)</w:t>
      </w:r>
    </w:p>
    <w:p w14:paraId="7E23F92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RAW270 &lt;- subset_samples(ps3.5, sample_data(ps3.5)$Colony.ID == "JKH000270")</w:t>
      </w:r>
    </w:p>
    <w:p w14:paraId="4519A8E7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RAW307 &lt;- subset_samples(ps3.5, sample_data(ps3.5)$Colony.ID == "JKH000307")</w:t>
      </w:r>
    </w:p>
    <w:p w14:paraId="0471830F" w14:textId="77777777" w:rsidR="00DA5208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11BD817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Alpha Diversity</w:t>
      </w:r>
    </w:p>
    <w:p w14:paraId="2E1C496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 xml:space="preserve">#JKH000270 </w:t>
      </w:r>
    </w:p>
    <w:p w14:paraId="0E381350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lot_richness(psRAW270, x = "Stage", measures = c("Shannon", "Simpson"), color = "Lab_or_Wild")</w:t>
      </w:r>
    </w:p>
    <w:p w14:paraId="1849AE5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lot_richness(psRAW270, x = "Lab_or_Wild", measures = c("Shannon", "Simpson"), color = "Stage")</w:t>
      </w:r>
    </w:p>
    <w:p w14:paraId="5DB1337D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JKH000307</w:t>
      </w:r>
    </w:p>
    <w:p w14:paraId="721128FC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lot_richness(psRAW307, x = "Stage", measures = c("Shannon", "Simpson"), color = "Lab_or_Wild")</w:t>
      </w:r>
    </w:p>
    <w:p w14:paraId="175E3EF0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lot_richness(psRAW307, x = "Lab_or_Wild", measures = c("Shannon", "Simpson"), color = "Stage")</w:t>
      </w:r>
    </w:p>
    <w:p w14:paraId="15A14C8A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68020B5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Alpha div. violin plot</w:t>
      </w:r>
    </w:p>
    <w:p w14:paraId="317923A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lot_richness(psRAW270, x = "Stage", measures = c("Shannon", "Simpson"), color = "Lab_or_Wild")+ geom_violin() + theme(panel.background = element_blank(), panel.border = element_rect(fill = NA)) + stat_summary(fun.y= median, geom="point", shape=23, size=2)</w:t>
      </w:r>
    </w:p>
    <w:p w14:paraId="0F5A8A5A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lot_richness(psRAW307, x = "Stage", measures = c("Shannon", "Simpson"), color = "Lab_or_Wild")+ geom_violin() + theme(panel.background = element_blank(), panel.border = element_rect(fill = NA)) + stat_summary(fun.y= median, geom="point", shape=23, size=2)</w:t>
      </w:r>
    </w:p>
    <w:p w14:paraId="1F7A64C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3578139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Stats for comparing the alpha diversitys between the colony, caste and lab adaptation</w:t>
      </w:r>
    </w:p>
    <w:p w14:paraId="5A94224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library(dunn.test)</w:t>
      </w:r>
    </w:p>
    <w:p w14:paraId="7FF4E8B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Entire dataset, compare by Colony ID</w:t>
      </w:r>
    </w:p>
    <w:p w14:paraId="7191BC2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TwoColAlphaDiv.df &lt;- estimate_richness(ps3.5, measures = c("Simpson","Shannon"))</w:t>
      </w:r>
    </w:p>
    <w:p w14:paraId="7EEB289C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TwoColAlphaDiv.df$Colony.ID &lt;-sample_data(ps3.5)$Colony.ID</w:t>
      </w:r>
    </w:p>
    <w:p w14:paraId="1E81D4CC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dunn.test(TwoColAlphaDiv.df$Shannon, g = TwoColAlphaDiv.df$Colony.ID, method = "bonferroni")</w:t>
      </w:r>
    </w:p>
    <w:p w14:paraId="75CD4DC7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dunn.test(TwoColAlphaDiv.df$Simpson, g = TwoColAlphaDiv.df$Colony.ID, method = "bonferroni")</w:t>
      </w:r>
    </w:p>
    <w:p w14:paraId="602DC9EC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57A83BAC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Multiple test corrections on the alpha diversity data</w:t>
      </w:r>
    </w:p>
    <w:p w14:paraId="6C0626A0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Using anova test</w:t>
      </w:r>
    </w:p>
    <w:p w14:paraId="4304AC9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3.5richness.df &lt;- estimate_richness(ps3.5, measures = c("Shannon", "Simpson"))</w:t>
      </w:r>
    </w:p>
    <w:p w14:paraId="255E801D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3.5richness.df$Stage &lt;- sample_data(ps3.5)$Stage</w:t>
      </w:r>
    </w:p>
    <w:p w14:paraId="3565AF27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3.5richness.df$Colony.ID &lt;- sample_data(ps3.5)$Colony.ID</w:t>
      </w:r>
    </w:p>
    <w:p w14:paraId="18FD441C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lastRenderedPageBreak/>
        <w:t>ps3.5richness.df$Lab_or_Wild &lt;- sample_data(ps3.5)$Lab_or_Wild</w:t>
      </w:r>
    </w:p>
    <w:p w14:paraId="472AB0F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p</w:t>
      </w:r>
      <w:r w:rsidRPr="005315F5">
        <w:rPr>
          <w:rFonts w:ascii="Courier New" w:hAnsi="Courier New" w:cs="Courier New"/>
          <w:sz w:val="18"/>
          <w:szCs w:val="18"/>
        </w:rPr>
        <w:t>s3.5.colonyid &lt;- aov(Shannon ~Colony.ID, ps3.5richness.df)</w:t>
      </w:r>
    </w:p>
    <w:p w14:paraId="4BD33EC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anova(ps3.5.colonyid)</w:t>
      </w:r>
    </w:p>
    <w:p w14:paraId="021B623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6F935AE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3.5.colonyid &lt;- aov(Simpson ~Colony.ID, ps3.5richness.df)</w:t>
      </w:r>
    </w:p>
    <w:p w14:paraId="03132CFC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anova(ps3.5.colonyid)</w:t>
      </w:r>
    </w:p>
    <w:p w14:paraId="11B17AA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3.5.stage &lt;- aov(Shannon ~Stage, ps3.5richness.df)</w:t>
      </w:r>
    </w:p>
    <w:p w14:paraId="60BBB1A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anova(ps3.5.stage)</w:t>
      </w:r>
    </w:p>
    <w:p w14:paraId="1B9B9270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TukeyHSD(ps3.5.stage)</w:t>
      </w:r>
    </w:p>
    <w:p w14:paraId="3A4D97B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3.5.stage &lt;- aov(Simpson ~Stage, ps3.5richness.df)</w:t>
      </w:r>
    </w:p>
    <w:p w14:paraId="4DC16CA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anova(ps3.5.stage)</w:t>
      </w:r>
    </w:p>
    <w:p w14:paraId="1072B04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3.5.low &lt;- aov(Shannon ~Lab_or_Wild, ps3.5richness.df)</w:t>
      </w:r>
    </w:p>
    <w:p w14:paraId="1AE0F9DF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anova(ps3.5.low)</w:t>
      </w:r>
    </w:p>
    <w:p w14:paraId="43DE995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3.5.low &lt;- aov(Simpson ~Lab_or_Wild, ps3.5richness.df)</w:t>
      </w:r>
    </w:p>
    <w:p w14:paraId="4DAD29F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anova(ps3.5.low)</w:t>
      </w:r>
    </w:p>
    <w:p w14:paraId="0730E67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3.5.all &lt;- aov(Shannon ~Colony.ID*Stage*Lab_or_Wild, ps3.5richness.df)</w:t>
      </w:r>
    </w:p>
    <w:p w14:paraId="7A0734D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anova(ps3.5.all)</w:t>
      </w:r>
    </w:p>
    <w:p w14:paraId="0183A18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3.5.all &lt;- aov(Simpson ~Colony.ID*Stage*Lab_or_Wild, ps3.5richness.df)</w:t>
      </w:r>
    </w:p>
    <w:p w14:paraId="31D8AE8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anova(ps3.5.all)</w:t>
      </w:r>
    </w:p>
    <w:p w14:paraId="60AB6B5F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2B42FF0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 xml:space="preserve">#Rarefy to even number. </w:t>
      </w:r>
    </w:p>
    <w:p w14:paraId="443F8EA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rngseed= 5</w:t>
      </w:r>
    </w:p>
    <w:p w14:paraId="5550A350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4 &lt;- rarefy_even_depth(ps3, sample.size = 5000, rngseed = TRUE)</w:t>
      </w:r>
    </w:p>
    <w:p w14:paraId="11961D9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46F8ED90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Phyla that are present in entire dataset</w:t>
      </w:r>
    </w:p>
    <w:p w14:paraId="56BE756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4.rab &lt;- transform_sample_counts(ps4, function(x) x/sum(x))</w:t>
      </w:r>
    </w:p>
    <w:p w14:paraId="63AA737D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4.rab.glom &lt;- tax_glom(ps4.rab, taxrank = "Phylum")</w:t>
      </w:r>
    </w:p>
    <w:p w14:paraId="1D1D6D6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4.rab.glom.df &lt;- psmelt(ps4.rab.glom)</w:t>
      </w:r>
    </w:p>
    <w:p w14:paraId="0CFB174F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4.rab.glom.df$Phylum &lt;- as.character(ps4.rab.glom.df$Phylum)</w:t>
      </w:r>
    </w:p>
    <w:p w14:paraId="17B9F417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4.barplot.phylum &lt;- ggplot(ps4.rab.glom.df, aes(x = Sample, y = Abundance, fill = Phylum, scale_color_brewer(pallette = "Set3"))) + geom_bar(stat = "identity") + theme(axis.text.x = element_text(angle = 270, vjust = 0.5)) + facet_grid(~Colony.ID, scales = "free", space = "free") + theme(strip.text = element_text(angle = 315), strip.background = element_blank(), panel.background = element_blank())</w:t>
      </w:r>
    </w:p>
    <w:p w14:paraId="53D5C74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lot(ps4.barplot.phylum)</w:t>
      </w:r>
    </w:p>
    <w:p w14:paraId="4B4B067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Top Phyla</w:t>
      </w:r>
    </w:p>
    <w:p w14:paraId="184335D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max &lt;- ddply(ps4.rab.glom.df, ~Phylum, function(x) c(max = max(x$Abundance)))</w:t>
      </w:r>
    </w:p>
    <w:p w14:paraId="6574EDDD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Other &lt;- max[max$max &lt;= 0.15,]$Phylum</w:t>
      </w:r>
    </w:p>
    <w:p w14:paraId="51D62E0C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4.rab.glom.df[ps4.rab.glom.df$Phylum %in% Other,]$Phylum &lt;- "Other"</w:t>
      </w:r>
    </w:p>
    <w:p w14:paraId="20B1586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4E9848C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Genera</w:t>
      </w:r>
    </w:p>
    <w:p w14:paraId="432D7F7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5 &lt;- tax_glom(ps4.rab, taxrank = "Genus")</w:t>
      </w:r>
    </w:p>
    <w:p w14:paraId="4380E64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5.glom.df &lt;- psmelt(ps5)</w:t>
      </w:r>
    </w:p>
    <w:p w14:paraId="430E318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5.glom.df$Genus &lt;- as.character(ps5.glom.df$Genus)</w:t>
      </w:r>
    </w:p>
    <w:p w14:paraId="128E6FF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max &lt;- ddply(ps5.glom.df, ~Genus, function(x) c(max = max(x$Abundance)))</w:t>
      </w:r>
    </w:p>
    <w:p w14:paraId="7D6B315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Other &lt;- max[max$max &lt;= 0.15,]$Genus</w:t>
      </w:r>
    </w:p>
    <w:p w14:paraId="1451078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5.glom.df[ps5.glom.df$Genus %in% Other,]$Genus &lt;- "Other"</w:t>
      </w:r>
    </w:p>
    <w:p w14:paraId="039A00E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5.barplot.genus &lt;- ggplot(ps5.glom.df, aes(x = Sample, y = Abundance, fill = Genus, scale_color_brewer(pallette = "Set3"))) + geom_bar(stat = "identity") + theme(axis.text.x = element_text(angle = 270, vjust = 0.5)) + facet_grid(~Colony.ID, scales = "free", space = "free") + theme(strip.text = element_text(angle = 315), strip.background = element_blank(), panel.background = element_blank())</w:t>
      </w:r>
    </w:p>
    <w:p w14:paraId="4620C53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lot(ps5.barplot.genus)</w:t>
      </w:r>
    </w:p>
    <w:p w14:paraId="723A335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Phyloseq for just JKH270</w:t>
      </w:r>
    </w:p>
    <w:p w14:paraId="3DD01CBF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 xml:space="preserve">ps270 &lt;- subset_samples(ps4.rab, sample_data(ps4.rab)$Colony.ID == "JKH000270") </w:t>
      </w:r>
    </w:p>
    <w:p w14:paraId="73EB8F5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All Phyla</w:t>
      </w:r>
    </w:p>
    <w:p w14:paraId="2EE7198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270.glom &lt;- tax_glom(ps270, taxrank = "Phylum")</w:t>
      </w:r>
    </w:p>
    <w:p w14:paraId="72CA517D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270.glom.df &lt;- psmelt(ps270.glom)</w:t>
      </w:r>
    </w:p>
    <w:p w14:paraId="56A50A4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270.glom.df$Phylum &lt;- as.character(ps270.glom.df$Phylum)</w:t>
      </w:r>
    </w:p>
    <w:p w14:paraId="1487B53D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 xml:space="preserve">ps270.barplot.phylum &lt;- ggplot(ps270.glom.df, aes(x = Sample, y = Abundance, fill = Phylum, scale_color_brewer(pallette = "Set3"))) + geom_bar(stat = "identity") + theme(axis.text.x = element_text(angle = 270, vjust = 0.5)) + facet_grid(~Stage, </w:t>
      </w:r>
      <w:r w:rsidRPr="005315F5">
        <w:rPr>
          <w:rFonts w:ascii="Courier New" w:hAnsi="Courier New" w:cs="Courier New"/>
          <w:sz w:val="18"/>
          <w:szCs w:val="18"/>
        </w:rPr>
        <w:lastRenderedPageBreak/>
        <w:t>scales = "free", space = "free") + theme(strip.text = element_text(angle = 315), strip.background = element_blank(), panel.background = element_blank())</w:t>
      </w:r>
    </w:p>
    <w:p w14:paraId="3540932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lot(ps270.barplot.phylum)</w:t>
      </w:r>
    </w:p>
    <w:p w14:paraId="095AA05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Top Phyla</w:t>
      </w:r>
    </w:p>
    <w:p w14:paraId="74C589D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max &lt;- ddply(ps270.glom.df, ~Phylum, function(x) c(max = max(x$Abundance)))</w:t>
      </w:r>
    </w:p>
    <w:p w14:paraId="5945AFF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Other &lt;- max[max$max &lt;= 0.15,]$Phylum</w:t>
      </w:r>
    </w:p>
    <w:p w14:paraId="617D16E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270.glom.df[ps270.glom.df$Phylum %in% Other,]$Phylum &lt;- "Other"</w:t>
      </w:r>
    </w:p>
    <w:p w14:paraId="16E4C39C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6130FEC7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ps270Ten Tenericutes</w:t>
      </w:r>
    </w:p>
    <w:p w14:paraId="2FAB009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270Ten &lt;- subset_taxa(ps270, Phylum == "Tenericutes")</w:t>
      </w:r>
    </w:p>
    <w:p w14:paraId="4E429B10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270Ten.df &lt;- psmelt(ps270Ten)</w:t>
      </w:r>
    </w:p>
    <w:p w14:paraId="6C439877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270Ten.df$Phylum &lt;- as.character(ps270Ten.df$Phylum)</w:t>
      </w:r>
    </w:p>
    <w:p w14:paraId="783CFD6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56D208BF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270Ten.barplot.phylum &lt;- ggplot(ps270Ten.df, aes(x = Sample, y = Abundance, fill = Genus, scale_color_brewer(pallette = "Set3"))) + geom_bar(stat = "identity") + theme(axis.text.x = element_text(angle = 270, vjust = 0.5)) + facet_grid(~Stage, scales = "free", space = "free") + theme(strip.text = element_text(angle = 315), strip.background = element_blank(), panel.background = element_blank())</w:t>
      </w:r>
    </w:p>
    <w:p w14:paraId="52A6675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lot(ps270Ten.barplot.phylum)</w:t>
      </w:r>
    </w:p>
    <w:p w14:paraId="54D8752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w</w:t>
      </w:r>
      <w:r w:rsidRPr="005315F5">
        <w:rPr>
          <w:rFonts w:ascii="Courier New" w:hAnsi="Courier New" w:cs="Courier New"/>
          <w:sz w:val="18"/>
          <w:szCs w:val="18"/>
        </w:rPr>
        <w:t>rite.csv(ps270Ten.df, "270Tenericutes.csv")</w:t>
      </w:r>
    </w:p>
    <w:p w14:paraId="0F12A07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write.csv(ps4.rab, "AntDecRelativeAbundance")</w:t>
      </w:r>
    </w:p>
    <w:p w14:paraId="58A2225C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write.csv(ps4.rab.glom.df, "Trial.csv")</w:t>
      </w:r>
    </w:p>
    <w:p w14:paraId="5F0D014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10F7FE0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#</w:t>
      </w:r>
      <w:r w:rsidRPr="005315F5">
        <w:rPr>
          <w:rFonts w:ascii="Courier New" w:hAnsi="Courier New" w:cs="Courier New"/>
          <w:sz w:val="18"/>
          <w:szCs w:val="18"/>
        </w:rPr>
        <w:t>Phyloseq for JKH307</w:t>
      </w:r>
    </w:p>
    <w:p w14:paraId="14D9339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307 &lt;- subset_species(ps4.rab, sample_data(ps4.rab)$Colony.ID == "JKH000307")</w:t>
      </w:r>
    </w:p>
    <w:p w14:paraId="6B9C70D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#</w:t>
      </w:r>
      <w:r w:rsidRPr="005315F5">
        <w:rPr>
          <w:rFonts w:ascii="Courier New" w:hAnsi="Courier New" w:cs="Courier New"/>
          <w:sz w:val="18"/>
          <w:szCs w:val="18"/>
        </w:rPr>
        <w:t>All Phyla</w:t>
      </w:r>
    </w:p>
    <w:p w14:paraId="6BA2755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307.glom &lt;- tax_glom(ps307, taxrank = "Phylum")</w:t>
      </w:r>
    </w:p>
    <w:p w14:paraId="527BBD0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307.glom.df &lt;- psmelt(ps307.glom)</w:t>
      </w:r>
    </w:p>
    <w:p w14:paraId="70109C1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307.glom.df$Phylum &lt;- as.character(ps307.glom.df$Phylum)</w:t>
      </w:r>
    </w:p>
    <w:p w14:paraId="4840648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307.barplot.phylum &lt;- ggplot(ps307.glom.df, aes(x = Sample, y = Abundance, fill = Phylum, scale_color_brewer(pallette = "Set3"))) + geom_bar(stat = "identity") + theme(axis.text.x = element_text(angle = 270, vjust = 0.5)) + facet_grid(~Stage, scales = "free", space = "free") + theme(strip.text = element_text(angle = 315), strip.background = element_blank(), panel.background = element_blank())</w:t>
      </w:r>
    </w:p>
    <w:p w14:paraId="695CC6BC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lot(ps307.barplot.phylum)</w:t>
      </w:r>
    </w:p>
    <w:p w14:paraId="27410FA3" w14:textId="77777777" w:rsidR="00DA5208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0601A4E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Top Phyla</w:t>
      </w:r>
    </w:p>
    <w:p w14:paraId="0820E13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max &lt;- ddply(ps307.glom.df, ~Phylum, function(x) c(max = max(x$Abundance)))</w:t>
      </w:r>
    </w:p>
    <w:p w14:paraId="706D52B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Other &lt;- max[max$max &lt;= 0.15,]$Phylum</w:t>
      </w:r>
    </w:p>
    <w:p w14:paraId="2D0A74B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307.glom.df[ps307.glom.df$Phylum %in% Other,]$Phylum &lt;- "Other"</w:t>
      </w:r>
    </w:p>
    <w:p w14:paraId="052B983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ps307Ten Tenericutes</w:t>
      </w:r>
    </w:p>
    <w:p w14:paraId="747B881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307Ten &lt;- subset_taxa(ps307, Phylum == "Tenericutes")</w:t>
      </w:r>
    </w:p>
    <w:p w14:paraId="4220BBD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307Ten.df &lt;- psmelt(ps307Ten)</w:t>
      </w:r>
    </w:p>
    <w:p w14:paraId="7CD2E6B7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307Ten.df$Phylum &lt;- as.character(ps307Ten.df$Phylum)</w:t>
      </w:r>
    </w:p>
    <w:p w14:paraId="41EA02DA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307Ten.barplot.phylum &lt;- ggplot(ps307Ten.df, aes(x = Sample, y = Abundance, fill = Genus, scale_color_brewer(pallette = "Set3"))) + geom_bar(stat = "identity") + theme(axis.text.x = element_text(angle = 270, vjust = 0.5)) + facet_grid(~Stage, scales = "free", space = "free") + theme(strip.text = element_text(angle = 315), strip.background = element_blank(), panel.background = element_blank())</w:t>
      </w:r>
    </w:p>
    <w:p w14:paraId="497C2F2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lot(ps307Ten.barplot.phylum)</w:t>
      </w:r>
    </w:p>
    <w:p w14:paraId="3C29A95C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write.csv(ps307Ten.df, "307Tenericutes.csv")</w:t>
      </w:r>
    </w:p>
    <w:p w14:paraId="2552FF1F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7C1213C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 xml:space="preserve">#HeatMap </w:t>
      </w:r>
    </w:p>
    <w:p w14:paraId="5C8E09D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library(gplots)</w:t>
      </w:r>
    </w:p>
    <w:p w14:paraId="501B843F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Create a top genus barplot to find the top genera,then create heatmap</w:t>
      </w:r>
    </w:p>
    <w:p w14:paraId="4AAD3F40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Try &lt;- ps4.rab</w:t>
      </w:r>
    </w:p>
    <w:p w14:paraId="7360565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Try.glom &lt;- tax_glom(psTry, taxrank = "Genus")</w:t>
      </w:r>
    </w:p>
    <w:p w14:paraId="51DD042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Try.glom.df &lt;- psmelt(psTry.glom)</w:t>
      </w:r>
    </w:p>
    <w:p w14:paraId="26F4F6A7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Try.glom.df$Genus &lt;- as.character(psTry.glom.df$Genus)</w:t>
      </w:r>
    </w:p>
    <w:p w14:paraId="1EA73E2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max &lt;- ddply(psTry.glom.df, ~Genus, function(x) c(max = max(x$Abundance)))</w:t>
      </w:r>
    </w:p>
    <w:p w14:paraId="1107738C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Other &lt;- max[max$max &lt;= 0.05,]$Genus</w:t>
      </w:r>
    </w:p>
    <w:p w14:paraId="65E8897D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Try.glom.df[psTry.glom.df$Genus %in% Other,]$Genus &lt;- "Other"</w:t>
      </w:r>
    </w:p>
    <w:p w14:paraId="24EF732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lastRenderedPageBreak/>
        <w:t>psTry.barplot.genus &lt;- ggplot(psTry.glom.df, aes(x = Sample, y = Abundance, fill = Genus, scale_color_brewer(pallette = "Set3"))) + geom_bar(stat = "identity") + theme(axis.text.x = element_text(angle = 270, vjust = 0.5)) + facet_grid(~Colony.ID*Stage*Lab_or_Wild, scales = "free", space = "free") + theme(strip.text = element_text(angle = 315), strip.background = element_blank(), panel.background = element_blank())</w:t>
      </w:r>
    </w:p>
    <w:p w14:paraId="11206FFD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lot(psTry.barplot.genus)</w:t>
      </w:r>
    </w:p>
    <w:p w14:paraId="2474FCD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3714022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Need OTU table and taxa output to merge counts. ASVs  on the left side, Samples across the top</w:t>
      </w:r>
    </w:p>
    <w:p w14:paraId="15A40B7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taxa table</w:t>
      </w:r>
    </w:p>
    <w:p w14:paraId="5158473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write.csv(tax_table(psTry.glom), "TwoColonyTaxTablePsTry5.csv")</w:t>
      </w:r>
    </w:p>
    <w:p w14:paraId="42B00BC7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otu counts table</w:t>
      </w:r>
    </w:p>
    <w:p w14:paraId="76C09720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write.csv(otu_table(psTry.glom), "TwoColonyOTUTablePsTry5.csv")</w:t>
      </w:r>
    </w:p>
    <w:p w14:paraId="55728B8D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I took the top genera that were from the barplot... I couldn't figure out how to do it any other way.</w:t>
      </w:r>
    </w:p>
    <w:p w14:paraId="266093D7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Run entire script to the barplot to find what taxa need to be included.</w:t>
      </w:r>
    </w:p>
    <w:p w14:paraId="62145CFF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 xml:space="preserve">#A genus is only present if it was found to be at a 5% abudance or greater, in any sample. </w:t>
      </w:r>
    </w:p>
    <w:p w14:paraId="42407DD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hmdata3 &lt;- read.csv("~/AntDec2018/AntDec2018kek/TwoColonyHeatmapPsTry5.csv", header=TRUE, row.names = 1, sep = ",")</w:t>
      </w:r>
    </w:p>
    <w:p w14:paraId="3F27E3AA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hmdata3 &lt;- as.matrix(hmdata3[,-dim(hmdata3)[2]])</w:t>
      </w:r>
    </w:p>
    <w:p w14:paraId="7855CCB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madTry &lt;- apply(hmdata3, 1, sum)</w:t>
      </w:r>
    </w:p>
    <w:p w14:paraId="0E9A9DA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madTry &lt;- sort(madTry, decreasing = TRUE)</w:t>
      </w:r>
    </w:p>
    <w:p w14:paraId="5C9E2917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madTry &lt;- madTry[1:26]</w:t>
      </w:r>
    </w:p>
    <w:p w14:paraId="3A9B3E0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madTrytaxa &lt;- hmdata3[row.names(hmdata3) %in% names(madTry),]</w:t>
      </w:r>
    </w:p>
    <w:p w14:paraId="70A6A6B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Bluecolor = colorRampPalette(colors = c("white","royalblue3"))</w:t>
      </w:r>
    </w:p>
    <w:p w14:paraId="4456D26F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heatmap.2(as.matrix(madTrytaxa), trace = "none", col = Bluecolor, cexCol = 0.3, cexRow = 0.75, distfun = function(x) dist(x, method = "euclidean"), hclustfun = function(x) hclust(x, method="ward.D"), margins = c(6,6), key = TRUE, keysize = 2.0)</w:t>
      </w:r>
    </w:p>
    <w:p w14:paraId="51D3D440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4682729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Script to edit shapes</w:t>
      </w:r>
    </w:p>
    <w:p w14:paraId="1573E94C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 xml:space="preserve">scale_shape_manual(values = c(3,17,15,16)) </w:t>
      </w:r>
    </w:p>
    <w:p w14:paraId="1AC9D08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 xml:space="preserve">#The caste was always shown in alphabetical order, so this helps keep shapes the same with the order of caste. </w:t>
      </w:r>
    </w:p>
    <w:p w14:paraId="4B52265C" w14:textId="77777777" w:rsidR="00DA5208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2996644D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Both colonies</w:t>
      </w:r>
    </w:p>
    <w:p w14:paraId="09929F6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All &lt;- ps4.rab</w:t>
      </w:r>
    </w:p>
    <w:p w14:paraId="58F9626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All.df &lt;- t(data.frame(otu_table(psAll)))</w:t>
      </w:r>
    </w:p>
    <w:p w14:paraId="724096D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All.df &lt;- data.frame(psAll.df)</w:t>
      </w:r>
    </w:p>
    <w:p w14:paraId="32E73090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All.df$abundance &lt;- rowSums(psAll.df[,c(1:110)])</w:t>
      </w:r>
    </w:p>
    <w:p w14:paraId="6A3ECD5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All.df$sequence &lt;- rownames(psAll.df)</w:t>
      </w:r>
    </w:p>
    <w:p w14:paraId="06596CD0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All.uniques &lt;- getUniques(psAll.df)</w:t>
      </w:r>
    </w:p>
    <w:p w14:paraId="2FB01CFD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uniquesToFasta(psAll.uniques, "BothJKHs.fasta", ids = psAll.df$sequence)</w:t>
      </w:r>
    </w:p>
    <w:p w14:paraId="1254DCF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After uniquesToFasta command, align seqs of the fasta file and then create phylogenetic tree. upload BestTree into read_tree command. For this publication I used CIPRES (available at https://www.phylo.org/portal2/login!input.action). Sequences were aligned using MAFFT on XSEDE (7.402), and phylogenetic tree made using RAxML-HPC BlackBox (8.2.12).</w:t>
      </w:r>
    </w:p>
    <w:p w14:paraId="5CACEAE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Make Tree files</w:t>
      </w:r>
    </w:p>
    <w:p w14:paraId="70BBB81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All.tree &lt;- read_tree("~/AntDec2018/AntDec2018kek/BothColonyRAxML_bestTree.result")</w:t>
      </w:r>
    </w:p>
    <w:p w14:paraId="6C91477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All.tree &lt;- phyloseq(otu_table(otu_table(psAll)),sample_data(sample_data(psAll)), tax_table(tax_table(psAll)), phy_tree(All.tree))</w:t>
      </w:r>
    </w:p>
    <w:p w14:paraId="1C6F20E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6E4E302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Unweighted unifrac</w:t>
      </w:r>
    </w:p>
    <w:p w14:paraId="489B54FD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All.uuf.dist &lt;- distance(psAll.tree, method = "unifrac")</w:t>
      </w:r>
    </w:p>
    <w:p w14:paraId="0A18468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All.uuf.ord &lt;- ordinate(psAll.tree, method = "PCoA", distance = "unifrac")</w:t>
      </w:r>
    </w:p>
    <w:p w14:paraId="6057647D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All.uuf.plot &lt;- plot_ordination(psAll.tree, All.uuf.ord, color = "Stage", shape = "Lab_or_Wild")</w:t>
      </w:r>
    </w:p>
    <w:p w14:paraId="13B70460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lot(All.uuf.plot)</w:t>
      </w:r>
    </w:p>
    <w:p w14:paraId="6F2F9F1A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lot(All.uuf.plot) + stat_ellipse(aes(group = Colony.ID))</w:t>
      </w:r>
    </w:p>
    <w:p w14:paraId="10F7AC8C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All.uuf.plot &lt;- plot_ordination(psAll.tree, All.uuf.ord, color = "Colony.ID", shape = "Lab_or_Wild")</w:t>
      </w:r>
    </w:p>
    <w:p w14:paraId="08A3335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lastRenderedPageBreak/>
        <w:t>plot(All.uuf.plot)</w:t>
      </w:r>
    </w:p>
    <w:p w14:paraId="77F4E76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All.uuf.plot &lt;- plot_ordination(psAll.tree, All.uuf.ord, color = "Stage", shape = "Colony.ID")</w:t>
      </w:r>
    </w:p>
    <w:p w14:paraId="095DEB4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lot(All.uuf.plot)</w:t>
      </w:r>
    </w:p>
    <w:p w14:paraId="7317D7AF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PERMANOVA</w:t>
      </w:r>
    </w:p>
    <w:p w14:paraId="74BA4D0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All.tree.data &lt;- data.frame(sample_data(psAll.tree))</w:t>
      </w:r>
    </w:p>
    <w:p w14:paraId="2A2B154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adonis(All.uuf.dist ~Stage*Lab_or_Wild*Colony.ID, psAll.tree.data)</w:t>
      </w:r>
    </w:p>
    <w:p w14:paraId="51DC6D7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105FF67A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Weighed Unifrac</w:t>
      </w:r>
    </w:p>
    <w:p w14:paraId="4C7F590C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All.wuf.dist &lt;- distance(psAll.tree, method = "wunifrac")</w:t>
      </w:r>
    </w:p>
    <w:p w14:paraId="4C87FA1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All.wuf.ord &lt;- ordinate(psAll.tree, method = "PCoA", distance = "wunifrac")</w:t>
      </w:r>
    </w:p>
    <w:p w14:paraId="1791872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All.wuf.plot &lt;- plot_ordination(psAll.tree, All.wuf.ord, color = "Stage", shape = "Lab_or_Wild")</w:t>
      </w:r>
    </w:p>
    <w:p w14:paraId="44FA3A8F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lot(All.wuf.plot)</w:t>
      </w:r>
    </w:p>
    <w:p w14:paraId="4EA5488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lot(All.wuf.plot) + stat_ellipse(aes(group = Colony.ID))</w:t>
      </w:r>
    </w:p>
    <w:p w14:paraId="35DD49CD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All.wuf.plot &lt;- plot_ordination(psAll.tree, All.wuf.ord, color = "Colony.ID", shape = "Lab_or_Wild")</w:t>
      </w:r>
    </w:p>
    <w:p w14:paraId="05650BA0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lot(All.wuf.plot)</w:t>
      </w:r>
    </w:p>
    <w:p w14:paraId="107BBDEA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All.wuf.plot &lt;- plot_ordination(psAll.tree, All.wuf.ord, color = "Stage", shape = "Colony.ID")</w:t>
      </w:r>
    </w:p>
    <w:p w14:paraId="763163BD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lot(All.wuf.plot)</w:t>
      </w:r>
    </w:p>
    <w:p w14:paraId="5FCC508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PERMANOVA</w:t>
      </w:r>
    </w:p>
    <w:p w14:paraId="3C3A497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psAll.tree.data &lt;- data.frame(sample_data(psAll.tree))</w:t>
      </w:r>
    </w:p>
    <w:p w14:paraId="232084AA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adonis(All.wuf.dist ~Stage*Lab_or_Wild*Colony.ID, psAll.tree.data)</w:t>
      </w:r>
    </w:p>
    <w:p w14:paraId="318E36F7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37DF66F7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107DE547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48D19C9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Stats for Suppl. Fig 11</w:t>
      </w:r>
    </w:p>
    <w:p w14:paraId="2C708DB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 xml:space="preserve">#Make vectors of all the weighted and unweighted ant data so that </w:t>
      </w:r>
    </w:p>
    <w:p w14:paraId="74F8946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 xml:space="preserve">#I can do a KS test to check if Data is normalized. If normalized then I can do </w:t>
      </w:r>
    </w:p>
    <w:p w14:paraId="7F62B3E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# a t-test in R, or non normalized I will use a MannWhitney test</w:t>
      </w:r>
    </w:p>
    <w:p w14:paraId="089C4F1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Malates307UWild &lt;- c(0.820192504, 0.816284355, 0.904745997, 0.818555097, 0.843629643, 0.800818592, 0.372750955, 0.354876672, 0.601040305, 0.343448414, 0.43789047, 0.488119031, 0.47087094, 0.464447201, 0.41594612, 0.418163795, 0.420549305, 0.578134287, 0.596019971, 0.571163302, 0.497216184)</w:t>
      </w:r>
    </w:p>
    <w:p w14:paraId="6F937C7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Malates307ULab &lt;- c(0.265793972, 0.258864185, 0.27867304, 0.276625371, 0.355723507, 0.261717003, 0.30467295, 0.347363613, 0.299232086, 0.319677318, 0.33521439, 0.309638392, 0.302049376, 0.304686974, 0.27441542, 0.064595626, 0.211021379, 0.131181081, 0.128892715, 0.110711976, 0.108834123, 0.347564689, 0.092317394, 0.125891502, 0.154262453, 0.110767489, 0.160004957, 0.15490151, 0.207785596, 0.202510451, 0.121628201, 0.163986482, 0.100701074, 0.104953206, 0.35742127, 0.106622318, 0.131696211, 0.146365809, 0.124608962, 0.15075875, 0.168404445, 0.199420115, 0.154640869, 0.233191943, 0.133859954, 0.16956236, 0.372298811, 0.185846908, 0.150749663, 0.208790101, 0.197420118, 0.126561234, 0.123447346, 0.182382863, 0.211830717, 0.025348438, 0.116824154, 0.333166061, 0.041193115, 0.096724923, 0.162823776, 0.080402711, 0.033965159, 0.127059208, 0.123878707, 0.194413124, 0.219414902, 0.363218638, 0.175410392, 0.203380731, 0.234569026, 0.137487025, 0.188315697, 0.226847589, 0.280982179, 0.137249068,</w:t>
      </w:r>
      <w:r w:rsidRPr="005315F5">
        <w:rPr>
          <w:rFonts w:ascii="Courier New" w:hAnsi="Courier New" w:cs="Courier New"/>
          <w:sz w:val="18"/>
          <w:szCs w:val="18"/>
        </w:rPr>
        <w:tab/>
        <w:t>0.348758253,</w:t>
      </w:r>
      <w:r w:rsidRPr="005315F5">
        <w:rPr>
          <w:rFonts w:ascii="Courier New" w:hAnsi="Courier New" w:cs="Courier New"/>
          <w:sz w:val="18"/>
          <w:szCs w:val="18"/>
        </w:rPr>
        <w:tab/>
        <w:t>0.063281366,</w:t>
      </w:r>
      <w:r w:rsidRPr="005315F5">
        <w:rPr>
          <w:rFonts w:ascii="Courier New" w:hAnsi="Courier New" w:cs="Courier New"/>
          <w:sz w:val="18"/>
          <w:szCs w:val="18"/>
        </w:rPr>
        <w:tab/>
        <w:t>0.117593196,</w:t>
      </w:r>
      <w:r w:rsidRPr="005315F5">
        <w:rPr>
          <w:rFonts w:ascii="Courier New" w:hAnsi="Courier New" w:cs="Courier New"/>
          <w:sz w:val="18"/>
          <w:szCs w:val="18"/>
        </w:rPr>
        <w:tab/>
        <w:t>0.182230407,</w:t>
      </w:r>
      <w:r w:rsidRPr="005315F5">
        <w:rPr>
          <w:rFonts w:ascii="Courier New" w:hAnsi="Courier New" w:cs="Courier New"/>
          <w:sz w:val="18"/>
          <w:szCs w:val="18"/>
        </w:rPr>
        <w:tab/>
        <w:t>0.101630324,</w:t>
      </w:r>
      <w:r w:rsidRPr="005315F5">
        <w:rPr>
          <w:rFonts w:ascii="Courier New" w:hAnsi="Courier New" w:cs="Courier New"/>
          <w:sz w:val="18"/>
          <w:szCs w:val="18"/>
        </w:rPr>
        <w:tab/>
        <w:t>0.056966936,</w:t>
      </w:r>
      <w:r w:rsidRPr="005315F5">
        <w:rPr>
          <w:rFonts w:ascii="Courier New" w:hAnsi="Courier New" w:cs="Courier New"/>
          <w:sz w:val="18"/>
          <w:szCs w:val="18"/>
        </w:rPr>
        <w:tab/>
        <w:t>0.147915842,</w:t>
      </w:r>
      <w:r w:rsidRPr="005315F5">
        <w:rPr>
          <w:rFonts w:ascii="Courier New" w:hAnsi="Courier New" w:cs="Courier New"/>
          <w:sz w:val="18"/>
          <w:szCs w:val="18"/>
        </w:rPr>
        <w:tab/>
        <w:t>0.1455977,</w:t>
      </w:r>
      <w:r w:rsidRPr="005315F5">
        <w:rPr>
          <w:rFonts w:ascii="Courier New" w:hAnsi="Courier New" w:cs="Courier New"/>
          <w:sz w:val="18"/>
          <w:szCs w:val="18"/>
        </w:rPr>
        <w:tab/>
        <w:t>0.289697512,</w:t>
      </w:r>
      <w:r w:rsidRPr="005315F5">
        <w:rPr>
          <w:rFonts w:ascii="Courier New" w:hAnsi="Courier New" w:cs="Courier New"/>
          <w:sz w:val="18"/>
          <w:szCs w:val="18"/>
        </w:rPr>
        <w:tab/>
        <w:t>0.078964695,</w:t>
      </w:r>
      <w:r w:rsidRPr="005315F5">
        <w:rPr>
          <w:rFonts w:ascii="Courier New" w:hAnsi="Courier New" w:cs="Courier New"/>
          <w:sz w:val="18"/>
          <w:szCs w:val="18"/>
        </w:rPr>
        <w:tab/>
        <w:t>0.046161811,</w:t>
      </w:r>
      <w:r w:rsidRPr="005315F5">
        <w:rPr>
          <w:rFonts w:ascii="Courier New" w:hAnsi="Courier New" w:cs="Courier New"/>
          <w:sz w:val="18"/>
          <w:szCs w:val="18"/>
        </w:rPr>
        <w:tab/>
        <w:t>0.079068238,</w:t>
      </w:r>
      <w:r w:rsidRPr="005315F5">
        <w:rPr>
          <w:rFonts w:ascii="Courier New" w:hAnsi="Courier New" w:cs="Courier New"/>
          <w:sz w:val="18"/>
          <w:szCs w:val="18"/>
        </w:rPr>
        <w:tab/>
        <w:t>0.097337949,</w:t>
      </w:r>
      <w:r w:rsidRPr="005315F5">
        <w:rPr>
          <w:rFonts w:ascii="Courier New" w:hAnsi="Courier New" w:cs="Courier New"/>
          <w:sz w:val="18"/>
          <w:szCs w:val="18"/>
        </w:rPr>
        <w:tab/>
        <w:t>0.144876495, 0.075601003,</w:t>
      </w:r>
      <w:r w:rsidRPr="005315F5">
        <w:rPr>
          <w:rFonts w:ascii="Courier New" w:hAnsi="Courier New" w:cs="Courier New"/>
          <w:sz w:val="18"/>
          <w:szCs w:val="18"/>
        </w:rPr>
        <w:tab/>
        <w:t>0.219074671,</w:t>
      </w:r>
      <w:r w:rsidRPr="005315F5">
        <w:rPr>
          <w:rFonts w:ascii="Courier New" w:hAnsi="Courier New" w:cs="Courier New"/>
          <w:sz w:val="18"/>
          <w:szCs w:val="18"/>
        </w:rPr>
        <w:tab/>
        <w:t>0.304762686,</w:t>
      </w:r>
      <w:r w:rsidRPr="005315F5">
        <w:rPr>
          <w:rFonts w:ascii="Courier New" w:hAnsi="Courier New" w:cs="Courier New"/>
          <w:sz w:val="18"/>
          <w:szCs w:val="18"/>
        </w:rPr>
        <w:tab/>
        <w:t>0.277863441,</w:t>
      </w:r>
      <w:r w:rsidRPr="005315F5">
        <w:rPr>
          <w:rFonts w:ascii="Courier New" w:hAnsi="Courier New" w:cs="Courier New"/>
          <w:sz w:val="18"/>
          <w:szCs w:val="18"/>
        </w:rPr>
        <w:tab/>
        <w:t>0.317322885,</w:t>
      </w:r>
      <w:r w:rsidRPr="005315F5">
        <w:rPr>
          <w:rFonts w:ascii="Courier New" w:hAnsi="Courier New" w:cs="Courier New"/>
          <w:sz w:val="18"/>
          <w:szCs w:val="18"/>
        </w:rPr>
        <w:tab/>
        <w:t>0.278041896,</w:t>
      </w:r>
      <w:r w:rsidRPr="005315F5">
        <w:rPr>
          <w:rFonts w:ascii="Courier New" w:hAnsi="Courier New" w:cs="Courier New"/>
          <w:sz w:val="18"/>
          <w:szCs w:val="18"/>
        </w:rPr>
        <w:tab/>
        <w:t>0.354515766,</w:t>
      </w:r>
      <w:r w:rsidRPr="005315F5">
        <w:rPr>
          <w:rFonts w:ascii="Courier New" w:hAnsi="Courier New" w:cs="Courier New"/>
          <w:sz w:val="18"/>
          <w:szCs w:val="18"/>
        </w:rPr>
        <w:tab/>
        <w:t>0.299799181,</w:t>
      </w:r>
      <w:r w:rsidRPr="005315F5">
        <w:rPr>
          <w:rFonts w:ascii="Courier New" w:hAnsi="Courier New" w:cs="Courier New"/>
          <w:sz w:val="18"/>
          <w:szCs w:val="18"/>
        </w:rPr>
        <w:tab/>
        <w:t>0.402673508,</w:t>
      </w:r>
      <w:r w:rsidRPr="005315F5">
        <w:rPr>
          <w:rFonts w:ascii="Courier New" w:hAnsi="Courier New" w:cs="Courier New"/>
          <w:sz w:val="18"/>
          <w:szCs w:val="18"/>
        </w:rPr>
        <w:tab/>
        <w:t>0.057980944,</w:t>
      </w:r>
      <w:r w:rsidRPr="005315F5">
        <w:rPr>
          <w:rFonts w:ascii="Courier New" w:hAnsi="Courier New" w:cs="Courier New"/>
          <w:sz w:val="18"/>
          <w:szCs w:val="18"/>
        </w:rPr>
        <w:tab/>
        <w:t>0.126984813,</w:t>
      </w:r>
      <w:r w:rsidRPr="005315F5">
        <w:rPr>
          <w:rFonts w:ascii="Courier New" w:hAnsi="Courier New" w:cs="Courier New"/>
          <w:sz w:val="18"/>
          <w:szCs w:val="18"/>
        </w:rPr>
        <w:tab/>
        <w:t>0.040939677,</w:t>
      </w:r>
      <w:r w:rsidRPr="005315F5">
        <w:rPr>
          <w:rFonts w:ascii="Courier New" w:hAnsi="Courier New" w:cs="Courier New"/>
          <w:sz w:val="18"/>
          <w:szCs w:val="18"/>
        </w:rPr>
        <w:tab/>
        <w:t>0.071562729,</w:t>
      </w:r>
      <w:r w:rsidRPr="005315F5">
        <w:rPr>
          <w:rFonts w:ascii="Courier New" w:hAnsi="Courier New" w:cs="Courier New"/>
          <w:sz w:val="18"/>
          <w:szCs w:val="18"/>
        </w:rPr>
        <w:tab/>
        <w:t>0.088431384,</w:t>
      </w:r>
      <w:r w:rsidRPr="005315F5">
        <w:rPr>
          <w:rFonts w:ascii="Courier New" w:hAnsi="Courier New" w:cs="Courier New"/>
          <w:sz w:val="18"/>
          <w:szCs w:val="18"/>
        </w:rPr>
        <w:tab/>
        <w:t>0.156001323,</w:t>
      </w:r>
      <w:r w:rsidRPr="005315F5">
        <w:rPr>
          <w:rFonts w:ascii="Courier New" w:hAnsi="Courier New" w:cs="Courier New"/>
          <w:sz w:val="18"/>
          <w:szCs w:val="18"/>
        </w:rPr>
        <w:tab/>
        <w:t>0.109572651,</w:t>
      </w:r>
      <w:r w:rsidRPr="005315F5">
        <w:rPr>
          <w:rFonts w:ascii="Courier New" w:hAnsi="Courier New" w:cs="Courier New"/>
          <w:sz w:val="18"/>
          <w:szCs w:val="18"/>
        </w:rPr>
        <w:tab/>
        <w:t>0.102614697,</w:t>
      </w:r>
      <w:r w:rsidRPr="005315F5">
        <w:rPr>
          <w:rFonts w:ascii="Courier New" w:hAnsi="Courier New" w:cs="Courier New"/>
          <w:sz w:val="18"/>
          <w:szCs w:val="18"/>
        </w:rPr>
        <w:tab/>
        <w:t>0.188629831,</w:t>
      </w:r>
      <w:r w:rsidRPr="005315F5">
        <w:rPr>
          <w:rFonts w:ascii="Courier New" w:hAnsi="Courier New" w:cs="Courier New"/>
          <w:sz w:val="18"/>
          <w:szCs w:val="18"/>
        </w:rPr>
        <w:tab/>
        <w:t>0.181885416,</w:t>
      </w:r>
      <w:r w:rsidRPr="005315F5">
        <w:rPr>
          <w:rFonts w:ascii="Courier New" w:hAnsi="Courier New" w:cs="Courier New"/>
          <w:sz w:val="18"/>
          <w:szCs w:val="18"/>
        </w:rPr>
        <w:tab/>
        <w:t>0.15570032,</w:t>
      </w:r>
      <w:r w:rsidRPr="005315F5">
        <w:rPr>
          <w:rFonts w:ascii="Courier New" w:hAnsi="Courier New" w:cs="Courier New"/>
          <w:sz w:val="18"/>
          <w:szCs w:val="18"/>
        </w:rPr>
        <w:tab/>
        <w:t>0.153705391,</w:t>
      </w:r>
      <w:r w:rsidRPr="005315F5">
        <w:rPr>
          <w:rFonts w:ascii="Courier New" w:hAnsi="Courier New" w:cs="Courier New"/>
          <w:sz w:val="18"/>
          <w:szCs w:val="18"/>
        </w:rPr>
        <w:tab/>
        <w:t>0.139185248,</w:t>
      </w:r>
      <w:r w:rsidRPr="005315F5">
        <w:rPr>
          <w:rFonts w:ascii="Courier New" w:hAnsi="Courier New" w:cs="Courier New"/>
          <w:sz w:val="18"/>
          <w:szCs w:val="18"/>
        </w:rPr>
        <w:tab/>
        <w:t>0.189460162, 0.097665019,</w:t>
      </w:r>
      <w:r w:rsidRPr="005315F5">
        <w:rPr>
          <w:rFonts w:ascii="Courier New" w:hAnsi="Courier New" w:cs="Courier New"/>
          <w:sz w:val="18"/>
          <w:szCs w:val="18"/>
        </w:rPr>
        <w:tab/>
        <w:t>0.257715206,</w:t>
      </w:r>
      <w:r w:rsidRPr="005315F5">
        <w:rPr>
          <w:rFonts w:ascii="Courier New" w:hAnsi="Courier New" w:cs="Courier New"/>
          <w:sz w:val="18"/>
          <w:szCs w:val="18"/>
        </w:rPr>
        <w:tab/>
        <w:t>0.095322501,</w:t>
      </w:r>
      <w:r w:rsidRPr="005315F5">
        <w:rPr>
          <w:rFonts w:ascii="Courier New" w:hAnsi="Courier New" w:cs="Courier New"/>
          <w:sz w:val="18"/>
          <w:szCs w:val="18"/>
        </w:rPr>
        <w:tab/>
        <w:t>0.077391361,</w:t>
      </w:r>
      <w:r w:rsidRPr="005315F5">
        <w:rPr>
          <w:rFonts w:ascii="Courier New" w:hAnsi="Courier New" w:cs="Courier New"/>
          <w:sz w:val="18"/>
          <w:szCs w:val="18"/>
        </w:rPr>
        <w:tab/>
        <w:t>0.125394398,</w:t>
      </w:r>
      <w:r w:rsidRPr="005315F5">
        <w:rPr>
          <w:rFonts w:ascii="Courier New" w:hAnsi="Courier New" w:cs="Courier New"/>
          <w:sz w:val="18"/>
          <w:szCs w:val="18"/>
        </w:rPr>
        <w:tab/>
        <w:t>0.054844744,</w:t>
      </w:r>
      <w:r w:rsidRPr="005315F5">
        <w:rPr>
          <w:rFonts w:ascii="Courier New" w:hAnsi="Courier New" w:cs="Courier New"/>
          <w:sz w:val="18"/>
          <w:szCs w:val="18"/>
        </w:rPr>
        <w:tab/>
        <w:t>0.202257326)</w:t>
      </w:r>
    </w:p>
    <w:p w14:paraId="081B1A9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12D86E7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ks.test(Malates307UWild, Malates307ULab, alternative = "two.sided")</w:t>
      </w:r>
    </w:p>
    <w:p w14:paraId="1412DA5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wilcox.test(Malates307UWild, Malates307ULab)</w:t>
      </w:r>
    </w:p>
    <w:p w14:paraId="324F394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24548A4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5A49451E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 xml:space="preserve">Malates307WWild &lt;- c(0.055515752, 0.632307033, 0.031565495, 0.019285251, 0.030287852, 0.415718807, 0.622797335, 0.031439526, 0.054694469, 0.057132876, 0.409414035, </w:t>
      </w:r>
      <w:r w:rsidRPr="005315F5">
        <w:rPr>
          <w:rFonts w:ascii="Courier New" w:hAnsi="Courier New" w:cs="Courier New"/>
          <w:sz w:val="18"/>
          <w:szCs w:val="18"/>
        </w:rPr>
        <w:lastRenderedPageBreak/>
        <w:t>0.626892572, 0.630405026, 0.632195069, 0.643940884, 0.031146816, 0.039385137, 0.414530055, 0.023882629, 0.413253478, 0.408673239)</w:t>
      </w:r>
    </w:p>
    <w:p w14:paraId="47ED77C0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7C17D12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Malates307WLab &lt;- c(0.008685914, 0.025398776, 0.005684322, 0.02018242, 0.007460038, 0.009839017, 0.012284117, 0.083390702, 0.014637888, 0.030976206, 0.120827739, 0.060441613, 0.168027062, 0.006032581, 0.163690533, 0.032222558, 0.012776098, 0.02698675, 0.009315799, 0.016589876, 0.008142539, 0.076273366, 0.021305067, 0.024379384, 0.113655396, 0.053495283, 0.173299675, 0.012875471, 0.169043911, 0.020805976, 0.006253476, 0.028541819, 0.016610686, 0.035964186, 0.107915659, 0.014511711, 0.055301292, 0.145303422, 0.085030998, 0.147046853, 0.020444322, 0.142740195, 0.01584782, 0.011127909, 0.005637383, 0.016616325, 0.087957202, 0.010411098, 0.035308077, 0.125334709, 0.065029275, 0.16373194, 0.003179059, 0.159542427, 0.023457074, 0.011174292, 0.030377999, 0.102387655, 0.008482951, 0.049748222, 0.139808238, 0.079463906, 0.151546854, 0.015015883, 0.147226999, 0.013245064, 0.010283493, 0.080593597, 0.01783534, 0.028325309, 0.118218616, 0.057677567, 0.170329648, 0.009872595, 0.166274712, 0.019724404, 0.091663371, 0.005079286, 0.038986197, 0.12910964, 0.068654386, 0.160692678, 0.00441444, 0.156418157, 0.072453784, 0.023837689, 0.021117765, 0.109843501, 0.049572312, 0.176408473, 0.016102586, 0.172136015, 0.095895744, 0.052915841, 0.038527916, 0.026893534, 0.236059666, 0.087798845, 0.231764908, 0.043523264, 0.133289622, 0.072920761, 0.157315979, 0.009255414, 0.152993487, 0.090335089, 0.029993981, 0.192685193, 0.035209254, 0.188402365, 0.063471356, 0.266873657, 0.125192514, 0.262557763, 0.217260566, 0.064772448, 0.212950227, 0.163646185, 0.004991059, 0.159406513)</w:t>
      </w:r>
    </w:p>
    <w:p w14:paraId="38BF74D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ks.test(Malates307WWild, Malates307WLab)</w:t>
      </w:r>
    </w:p>
    <w:p w14:paraId="23F18A3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wilcox.test(Malates307WWild, Malates307WLab)</w:t>
      </w:r>
    </w:p>
    <w:p w14:paraId="044FFF0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0BF6847C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0B454897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Malates270WWild &lt;- c(0.526327927, 0.542581168, 0.086099854, 0.163741843, 0.545132442, 0.553658382, 0.091629261, 0.266740891, 0.018818383, 0.525398339, 0.623788371, 0.021859163, 0.031332345, 0.550093438, 0.294198507, 0.541304565, 0.63900397, 0.005365795, 0.014110164, 0.564708785, 0.311773612, 0.577153764, 0.323915496, 0.291604045, 0.009592332, 0.568669139, 0.314784685,0.641132357, 0.649063615, 0.150265017, 0.37807203, 0.185108683, 0.543803105, 0.552114966, 0.109997308, 0.25879184)</w:t>
      </w:r>
    </w:p>
    <w:p w14:paraId="7BFE7D87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Malates270WLab &lt;- c(0.156521702, 0.295885137, 0.210456794, 0.20754505, 0.261955766, 0.171130775, 0.204498158, 0.306664396, 0.271805154, 0.23956664, 0.146164876, 0.057667508, 0.060195586, 0.111436068, 0.033828484, 0.056989109, 0.437983775, 0.121022657, 0.087787573, 0.098489872, 0.142971363, 0.035675843, 0.131821921, 0.097448805, 0.556385054, 0.026168639, 0.060022376, 0.061268211, 0.063488976, 0.046919256, 0.02093133, 0.482576404, 0.073163423, 0.041967429, 0.109344495, 0.059244951, 0.06888997, 0.490397496, 0.11858302, 0.087140209, 0.096903536, 0.062313682, 0.525313959, 0.009777743, 0.025515803, 0.535199319, 0.505767763, 0.034316108, 0.469961728, 0.071954865, 0.038492903, 0.03694498, 0.439331887, 0.106481829, 0.073118943)</w:t>
      </w:r>
    </w:p>
    <w:p w14:paraId="6D22987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63408B03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ks.test(Malates270WWild, Malates270WLab)</w:t>
      </w:r>
    </w:p>
    <w:p w14:paraId="3E21D45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wilcox.test(Malates270WLab, Malates270WWild)</w:t>
      </w:r>
    </w:p>
    <w:p w14:paraId="32DB2CA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1D4CB47F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22B53DF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Malates270UWild &lt;- c(0.76630486, 0.731697931, 0.512614894, 0.661144985, 0.817974547, 0.839378469, 0.563368056, 0.56078063, 0.434852259, 0.750397699, 0.856996141, 0.333720752, 0.37400244, 0.732635629, 0.728078739, 0.715678461, 0.836667326, 0.413790117, 0.465319505, 0.688258047, 0.641577938, 0.629361907, 0.802452899, 0.825327041, 0.475598176, 0.518452238, 0.821047874, 0.788718076, 0.534220649, 0.284897811, 0.796610578, 0.733753189, 0.873767603, 0.900140834, 0.605250277, 0.675435885)</w:t>
      </w:r>
    </w:p>
    <w:p w14:paraId="1E16C75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 xml:space="preserve">Malates270ULab &lt;- c(0.324522575, 0.482821429, 0.291348582, 0.216298678, 0.433905586, 0.386768655, 0.351142214, 0.387696427, 0.533078416, 0.434163778, 0.53050892, 0.329132402, 0.296180275, 0.465685894, 0.452895784, 0.454780553, 0.491380282, 0.564694755, 0.471396203, 0.393848013, 0.411568729, 0.307572341, 0.336703766, 0.282132107, 0.464750839, 0.180477728, 0.284403022, 0.248779561, 0.316269804, 0.375386473, 0.353188919, 0.398315928, 0.439840014, 0.3554125, 0.372441852, </w:t>
      </w:r>
      <w:r w:rsidRPr="005315F5">
        <w:rPr>
          <w:rFonts w:ascii="Courier New" w:hAnsi="Courier New" w:cs="Courier New"/>
          <w:sz w:val="18"/>
          <w:szCs w:val="18"/>
        </w:rPr>
        <w:lastRenderedPageBreak/>
        <w:t>0.39038056, 0.369759719, 0.42982748, 0.481252836, 0.404324643, 0.479410838, 0.385972973, 0.232465504, 0.292734045, 0.313359082, 0.172560147, 0.154286383, 0.332392678, 0.35019787, 0.233789846, 0.256792702, 0.2012755, 0.372566078, 0.200868369, 0.156479815)</w:t>
      </w:r>
    </w:p>
    <w:p w14:paraId="6AE9CDDC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ks.test(Malates270UWild, Malates270ULab)</w:t>
      </w:r>
    </w:p>
    <w:p w14:paraId="268B63CA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wilcox.test(Malates270UWild, Malates270ULab)</w:t>
      </w:r>
    </w:p>
    <w:p w14:paraId="4C80016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65C23E54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67DE170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Workers307WWild &lt;- c(0.112266307, 0.142590166, 0.21604023, 0.090348913, 0.281901703, 0.326720287, 0.095649144, 0.208136751, 0.054048416, 0.286981444, 0.326329023, 0.274542078, 0.316273015, 0.112037654, 0.184444402, 0.115810404, 0.179128637, 0.143983782, 0.09484676, 0.214611651, 0.23721783)</w:t>
      </w:r>
    </w:p>
    <w:p w14:paraId="4E261A5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Workers307WLab &lt;- c(0.109104083, 0.096003683, 0.094464282, 0.066483783, 0.104056923, 0.161018923, 0.171690594, 0.022436715, 0.084023984, 0.093859757, 0.09730098, 0.140354693, 0.184823863, 0.190456148, 0.116188587, 0.196695966, 0.059401681, 0.231307763, 0.119912339, 0.187628031, 0.189536433, 0.188584334, 0.070660956, 0.02446539, 0.154415472, 0.033865524, 0.238685613, 0.154089624, 0.095805882, 0.018390989, 0.049077584, 0.049904285, 0.230529531, 0.136858658, 0.015902744, 0.240623891, 0.135545492, 0.077615595,0.014236957, 0.029988164, 0.031561666, 0.213745682, 0.1305297, 0.159406315, 0.125871155, 0.06426246, 0.142195285, 0.112621388, 0.112639887, 0.095559869, 0.243124757, 0.131750868, 0.084164662, 0.024555078, 0.03218963, 0.030339165, 0.209480214, 0.272497138, 0.166557059, 0.24030006, 0.241023788, 0.242467866, 0.114339497, 0.160857082, 0.143669057, 0.115242678, 0.112707868, 0.194277345, 0.015153912, 0.18919185, 0.190951444, 0.034826092, 0.036105138, 0.217744718, 0.081312588, 0.076336752, 0.080968805, 0.139271007)</w:t>
      </w:r>
    </w:p>
    <w:p w14:paraId="26CD81A7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ks.tet(Workers307WLab, Workers307WWild)</w:t>
      </w:r>
    </w:p>
    <w:p w14:paraId="34F3BBC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wilcox.test(Workers307WLab, Workers307WWild)</w:t>
      </w:r>
    </w:p>
    <w:p w14:paraId="0577D8E0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Workers307UWild &lt;- c(0.485970046, 0.388193073, 0.377299974, 0.419584461, 0.286692786, 0.303280424, 0.351400575, 0.393763452, 0.429762649, 0.424176356, 0.451787049, 0.379735856, 0.405006557, 0.313691745, 0.312057814, 0.353465926, 0.270633623, 0.26635648, 0.349389034, 0.306843025, 0.16795583)</w:t>
      </w:r>
    </w:p>
    <w:p w14:paraId="61C7CE75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Workers307ULab &lt;- c(0.27773311, 0.246363941, 0.176211112, 0.374607003, 0.211674804, 0.174997789, 0.424136027, 0.175182376, 0.262581941, 0.502334298, 0.305776963, 0.350758068, 0.155884993, 0.298594778, 0.287901686, 0.323414529, 0.288467581, 0.360164521, 0.19896106, 0.379435124, 0.544055321, 0.321038311, 0.307119889, 0.203942179, 0.324122155, 0.257786149, 0.2712786, 0.336515694, 0.111160657, 0.315179544, 0.504685114, 0.274029284, 0.300885109, 0.390776514, 0.170591101, 0.136006877, 0.426466157, 0.16399974, 0.253292228, 0.500441828, 0.295804645, 0.323204753, 0.400875118, 0.388385626, 0.260486365, 0.364356918, 0.439738346, 0.510950473, 0.36402698, 0.218489371, 0.219669546, 0.453866033, 0.190882588, 0.299703288, 0.509819028, 0.310633141, 0.374361072, 0.435366305, 0.195623265, 0.292119997, 0.538688993, 0.332402036, 0.305725605, 0.372471537, 0.471765088, 0.544696292, 0.415930299, 0.299714065, 0.423193111, 0.449742749, 0.38267575, 0.493892647, 0.359862389, 0.422230995, 0.278070207, 0.490633989, 0.252002974, 0.341307596)</w:t>
      </w:r>
    </w:p>
    <w:p w14:paraId="49484A7A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ks.test(Workers307UWild, Workers307ULab)</w:t>
      </w:r>
    </w:p>
    <w:p w14:paraId="755DFA57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t.test(Workers307UWild, Workers307ULab)</w:t>
      </w:r>
    </w:p>
    <w:p w14:paraId="3159DB8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5F46E67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 xml:space="preserve">Workers270WWild &lt;- c(0.069928698, 0.413524927, 0.100013405, 0.211387094, 0.328655728, 0.193826176, 0.197163325, 0.197194809, 0.491757159, 0.079800773, 0.395360124, 0.425602845, 0.102978055, 0.205475411, 0.340227703, 0.213430121, 0.213378435, 0.179181941, 0.502994097, 0.079430754, 0.407027955, 0.396417966, </w:t>
      </w:r>
      <w:r w:rsidRPr="005315F5">
        <w:rPr>
          <w:rFonts w:ascii="Courier New" w:hAnsi="Courier New" w:cs="Courier New"/>
          <w:sz w:val="18"/>
          <w:szCs w:val="18"/>
        </w:rPr>
        <w:tab/>
        <w:t xml:space="preserve">0.258220922, 0.151146449, 0.261798813, 0.253821955, 0.29276643, 0.179216855, 0.393471377, 0.073381097, 0.232138665, 0.348620522, 0.230705028, 0.197733452, 0.223249405, 0.498164727, 0.093719237, 0.37872449, 0.152035084, 0.086803538, </w:t>
      </w:r>
      <w:r w:rsidRPr="005315F5">
        <w:rPr>
          <w:rFonts w:ascii="Courier New" w:hAnsi="Courier New" w:cs="Courier New"/>
          <w:sz w:val="18"/>
          <w:szCs w:val="18"/>
        </w:rPr>
        <w:tab/>
        <w:t>0.063654338, 0.05364936, 0.343370341, 0.1795834, 0.237453255, 0.161415191, 0.16127523, 0.188095513, 0.213911615, 0.311532312, 0.22794077, 0.08609219, 0.091786886, 0.349494486, 0.201968447, 0.237287888, 0.09689261, 0.337094224, 0.152967831, 0.232969234, 0.471575742, 0.24777716, 0.374534671, 0.370452194, 0.155078988, 0.272737011)</w:t>
      </w:r>
    </w:p>
    <w:p w14:paraId="3E042DB6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 xml:space="preserve">Workers270WLab &lt;- c(0.111470807, 0.136396094, 0.091482419, 0.076320702, 0.089565355, 0.048444957, 0.053823764, 0.058791391, 0.087128527, 0.097884941, 0.064915856, 0.092627254, 0.089918308, 0.170689233, 0.105747673, 0.141203034, 0.153529072, </w:t>
      </w:r>
      <w:r w:rsidRPr="005315F5">
        <w:rPr>
          <w:rFonts w:ascii="Courier New" w:hAnsi="Courier New" w:cs="Courier New"/>
          <w:sz w:val="18"/>
          <w:szCs w:val="18"/>
        </w:rPr>
        <w:lastRenderedPageBreak/>
        <w:t>0.163277152, 0.069878007, 0.182347613, 0.085665433, 0.105238983, 0.180557346, 0.094988883, 0.162845885, 0.164921371, 0.166975005, 0.103028312, 0.204816669, 0.134868764, 0.114281242, 0.035518629, 0.085428123, 0.086082269, 0.118847738, 0.032727071, 0.14227685, 0.077475398, 0.112342218, 0.053239001, 0.051937587, 0.033947536, 0.112842088, 0.039497318, 0.106327122, 0.102412449, 0.094260873, 0.120079975, 0.045326678, 0.145624947, 0.087947477, 0.01954538, 0.056310399, 0.084529033, 0.067108572, 0.088269003, 0.13274919, 0.064431373, 0.104980993, 0.11087899, 0.049854378, 0.098125615, 0.06071593, 0.091696423, 0.071529594, 0.098926807)</w:t>
      </w:r>
    </w:p>
    <w:p w14:paraId="415A67B9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ks.test(Workers270WWild, Workers270WLab)</w:t>
      </w:r>
    </w:p>
    <w:p w14:paraId="4449FE6C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wilcox.test(Workers270WWild, Workers270WLab)</w:t>
      </w:r>
    </w:p>
    <w:p w14:paraId="65B24362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02CFF1C1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7E7A22D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Workers270UWild &lt;- c(0.574, 0.576, 0.555, 0.541, 0.610, 0.534, 0.599, 0.541, 0.749, 0.455, 0.652, 0.512, 0.425, 0.465, 0.411, 0.505, 0.440, 0.478, 0.642, 0.437, 0.480, 0.423, 0.300, 0.358, 0.528, 0.417, 0.445, 0.523, 0.527, 0.470, 0.341, 0.388, 0.554, 0.394, 0.406, 0.607, 0.456, 0.516, 0.304, 0.483, 0.401, 0.370, 0.533, 0.478, 0.395, 0.546, 0.417, 0.397, 0.517, 0.478, 0.369, 0.495, 0.562, 0.722, 0.489, 0.568, 0.733, 0.516, 0.543, 0.538, 0.572, 0.505, 0.452, 0.615, 0.481, 0.538)</w:t>
      </w:r>
    </w:p>
    <w:p w14:paraId="2E97BF58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Workers270ULab &lt;- c(0.222, 0.291, 0.213, 0.255, 0.253, 0.293, 0.275, 0.145, 0.275, 0.213, 0.212, 0.294, 0.186, 0.107, 0.237, 0.174, 0.228, 0.154, 0.281, 0.171, 0.121, 0.298, 0.293, 0.169, 0.340, 0.238, 0.262, 0.213, 0.270, 0.216, 0.198, 0.219, 0.280, 0.137, 0.189, 0.244, 0.272, 0.260, 0.277, 0.180, 0.259, 0.189, 0.255, 0.189, 0.121, 0.310, 0.154, 0.191, 0.190, 0.248, 0.243, 0.302, 0.229, 0.316, 0.244, 0.195, 0.278, 0.258, 0.086, 0.260, 0.230, 0.192, 0.217, 0.156, 0.331, 0.284)</w:t>
      </w:r>
    </w:p>
    <w:p w14:paraId="0E945BBA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k</w:t>
      </w:r>
      <w:r w:rsidRPr="005315F5">
        <w:rPr>
          <w:rFonts w:ascii="Courier New" w:hAnsi="Courier New" w:cs="Courier New"/>
          <w:sz w:val="18"/>
          <w:szCs w:val="18"/>
        </w:rPr>
        <w:t>s.test(Workers270UWild, Workers270ULab)</w:t>
      </w:r>
    </w:p>
    <w:p w14:paraId="6C8FB05B" w14:textId="77777777" w:rsidR="00DA5208" w:rsidRPr="005315F5" w:rsidRDefault="00DA5208" w:rsidP="00DA5208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5315F5">
        <w:rPr>
          <w:rFonts w:ascii="Courier New" w:hAnsi="Courier New" w:cs="Courier New"/>
          <w:sz w:val="18"/>
          <w:szCs w:val="18"/>
        </w:rPr>
        <w:t>wilcox.test(Workers270UWild, Workers270ULab)</w:t>
      </w:r>
    </w:p>
    <w:p w14:paraId="125FCC97" w14:textId="77777777" w:rsidR="00DA5208" w:rsidRDefault="00DA5208"/>
    <w:sectPr w:rsidR="00DA52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0MTK1NLA0NTIxMjBR0lEKTi0uzszPAykwrAUA6CYpyCwAAAA="/>
  </w:docVars>
  <w:rsids>
    <w:rsidRoot w:val="00DA5208"/>
    <w:rsid w:val="00DA5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8A63EA"/>
  <w15:chartTrackingRefBased/>
  <w15:docId w15:val="{02B7B164-60F1-472C-B044-DCD041C1BB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5208"/>
  </w:style>
  <w:style w:type="paragraph" w:styleId="Heading1">
    <w:name w:val="heading 1"/>
    <w:basedOn w:val="Normal"/>
    <w:next w:val="Normal"/>
    <w:link w:val="Heading1Char"/>
    <w:uiPriority w:val="9"/>
    <w:qFormat/>
    <w:rsid w:val="00DA5208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5208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A5208"/>
    <w:pPr>
      <w:keepNext/>
      <w:keepLines/>
      <w:spacing w:before="40" w:after="0"/>
      <w:outlineLvl w:val="2"/>
    </w:pPr>
    <w:rPr>
      <w:rFonts w:ascii="Times New Roman" w:eastAsiaTheme="majorEastAsia" w:hAnsi="Times New Roman" w:cstheme="majorBid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5208"/>
    <w:rPr>
      <w:rFonts w:ascii="Times New Roman" w:eastAsiaTheme="majorEastAsia" w:hAnsi="Times New Roman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A5208"/>
    <w:rPr>
      <w:rFonts w:ascii="Times New Roman" w:eastAsiaTheme="majorEastAsia" w:hAnsi="Times New Roman" w:cstheme="majorBidi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A5208"/>
    <w:rPr>
      <w:rFonts w:ascii="Times New Roman" w:eastAsiaTheme="majorEastAsia" w:hAnsi="Times New Roman" w:cstheme="majorBidi"/>
      <w:sz w:val="24"/>
      <w:szCs w:val="24"/>
    </w:rPr>
  </w:style>
  <w:style w:type="table" w:styleId="TableGrid">
    <w:name w:val="Table Grid"/>
    <w:basedOn w:val="TableNormal"/>
    <w:uiPriority w:val="39"/>
    <w:rsid w:val="00DA5208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3">
    <w:name w:val="Light List Accent 3"/>
    <w:basedOn w:val="TableNormal"/>
    <w:uiPriority w:val="61"/>
    <w:semiHidden/>
    <w:unhideWhenUsed/>
    <w:rsid w:val="00DA5208"/>
    <w:pPr>
      <w:spacing w:after="0" w:line="240" w:lineRule="auto"/>
    </w:pPr>
    <w:rPr>
      <w:rFonts w:eastAsiaTheme="minorEastAsia"/>
    </w:rPr>
    <w:tblPr>
      <w:tblStyleRowBandSize w:val="1"/>
      <w:tblStyleColBandSize w:val="1"/>
      <w:tblInd w:w="0" w:type="nil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DA520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520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A520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A52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208"/>
  </w:style>
  <w:style w:type="paragraph" w:styleId="Footer">
    <w:name w:val="footer"/>
    <w:basedOn w:val="Normal"/>
    <w:link w:val="FooterChar"/>
    <w:uiPriority w:val="99"/>
    <w:unhideWhenUsed/>
    <w:rsid w:val="00DA52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208"/>
  </w:style>
  <w:style w:type="character" w:styleId="Strong">
    <w:name w:val="Strong"/>
    <w:basedOn w:val="DefaultParagraphFont"/>
    <w:uiPriority w:val="22"/>
    <w:qFormat/>
    <w:rsid w:val="00DA5208"/>
    <w:rPr>
      <w:b/>
      <w:bCs/>
    </w:rPr>
  </w:style>
  <w:style w:type="paragraph" w:styleId="NoSpacing">
    <w:name w:val="No Spacing"/>
    <w:uiPriority w:val="1"/>
    <w:qFormat/>
    <w:rsid w:val="00DA5208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DA5208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A520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A520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A5208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2</Pages>
  <Words>9643</Words>
  <Characters>54966</Characters>
  <Application>Microsoft Office Word</Application>
  <DocSecurity>0</DocSecurity>
  <Lines>458</Lines>
  <Paragraphs>128</Paragraphs>
  <ScaleCrop>false</ScaleCrop>
  <Company/>
  <LinksUpToDate>false</LinksUpToDate>
  <CharactersWithSpaces>64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Green</dc:creator>
  <cp:keywords/>
  <dc:description/>
  <cp:lastModifiedBy>Emily Green</cp:lastModifiedBy>
  <cp:revision>1</cp:revision>
  <dcterms:created xsi:type="dcterms:W3CDTF">2021-10-29T00:56:00Z</dcterms:created>
  <dcterms:modified xsi:type="dcterms:W3CDTF">2021-10-29T00:58:00Z</dcterms:modified>
</cp:coreProperties>
</file>